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F4EC8E" w14:textId="77777777" w:rsidR="00EA0E7B" w:rsidRPr="00D90C2E" w:rsidRDefault="00EA0E7B" w:rsidP="006E04B8">
      <w:pPr>
        <w:pStyle w:val="Title"/>
      </w:pPr>
      <w:r w:rsidRPr="00D90C2E">
        <w:t>Permitting and Compliance Assistance Program (PCAP)</w:t>
      </w:r>
      <w:r w:rsidRPr="00D90C2E">
        <w:br/>
        <w:t>Contact List</w:t>
      </w:r>
    </w:p>
    <w:p w14:paraId="722404FC" w14:textId="77777777" w:rsidR="00626A4C" w:rsidRPr="00DE1E8A" w:rsidRDefault="00626A4C" w:rsidP="006E04B8">
      <w:pPr>
        <w:rPr>
          <w:b/>
          <w:sz w:val="30"/>
          <w:szCs w:val="30"/>
        </w:rPr>
      </w:pPr>
      <w:r w:rsidRPr="00DE1E8A">
        <w:rPr>
          <w:b/>
          <w:sz w:val="30"/>
          <w:szCs w:val="30"/>
        </w:rPr>
        <w:t>Table of Contents</w:t>
      </w:r>
    </w:p>
    <w:p w14:paraId="6AE02C0F" w14:textId="77777777" w:rsidR="00626A4C" w:rsidRPr="00DE1E8A" w:rsidRDefault="00626A4C" w:rsidP="00D471FC">
      <w:pPr>
        <w:pStyle w:val="TOC1"/>
        <w:sectPr w:rsidR="00626A4C" w:rsidRPr="00DE1E8A" w:rsidSect="006E04B8">
          <w:footerReference w:type="default" r:id="rId7"/>
          <w:pgSz w:w="12240" w:h="15840" w:code="1"/>
          <w:pgMar w:top="810" w:right="1253" w:bottom="720" w:left="1440" w:header="0" w:footer="432" w:gutter="0"/>
          <w:cols w:space="720"/>
          <w:docGrid w:linePitch="360"/>
        </w:sectPr>
      </w:pPr>
      <w:bookmarkStart w:id="0" w:name="_Toc528920471"/>
    </w:p>
    <w:p w14:paraId="350726AC" w14:textId="77777777" w:rsidR="00772BF1" w:rsidRDefault="00B04AFB">
      <w:pPr>
        <w:pStyle w:val="TOC1"/>
        <w:rPr>
          <w:rFonts w:eastAsiaTheme="minorEastAsia" w:cstheme="minorBidi"/>
          <w:b w:val="0"/>
          <w:bCs w:val="0"/>
          <w:noProof/>
          <w:szCs w:val="22"/>
        </w:rPr>
      </w:pPr>
      <w:r>
        <w:rPr>
          <w:noProof/>
          <w:sz w:val="20"/>
        </w:rPr>
        <w:fldChar w:fldCharType="begin"/>
      </w:r>
      <w:r>
        <w:rPr>
          <w:noProof/>
          <w:sz w:val="20"/>
        </w:rPr>
        <w:instrText xml:space="preserve"> TOC \o "1-2" \h \z \u </w:instrText>
      </w:r>
      <w:r>
        <w:rPr>
          <w:noProof/>
          <w:sz w:val="20"/>
        </w:rPr>
        <w:fldChar w:fldCharType="separate"/>
      </w:r>
      <w:hyperlink w:anchor="_Toc22289766" w:history="1">
        <w:r w:rsidR="00772BF1" w:rsidRPr="00C205B5">
          <w:rPr>
            <w:rStyle w:val="Hyperlink"/>
            <w:noProof/>
          </w:rPr>
          <w:t>Hazardous Waste Section</w:t>
        </w:r>
        <w:r w:rsidR="00772BF1">
          <w:rPr>
            <w:noProof/>
            <w:webHidden/>
          </w:rPr>
          <w:tab/>
        </w:r>
        <w:r w:rsidR="00772BF1">
          <w:rPr>
            <w:noProof/>
            <w:webHidden/>
          </w:rPr>
          <w:fldChar w:fldCharType="begin"/>
        </w:r>
        <w:r w:rsidR="00772BF1">
          <w:rPr>
            <w:noProof/>
            <w:webHidden/>
          </w:rPr>
          <w:instrText xml:space="preserve"> PAGEREF _Toc22289766 \h </w:instrText>
        </w:r>
        <w:r w:rsidR="00772BF1">
          <w:rPr>
            <w:noProof/>
            <w:webHidden/>
          </w:rPr>
        </w:r>
        <w:r w:rsidR="00772BF1">
          <w:rPr>
            <w:noProof/>
            <w:webHidden/>
          </w:rPr>
          <w:fldChar w:fldCharType="separate"/>
        </w:r>
        <w:r w:rsidR="00772BF1">
          <w:rPr>
            <w:noProof/>
            <w:webHidden/>
          </w:rPr>
          <w:t>2</w:t>
        </w:r>
        <w:r w:rsidR="00772BF1">
          <w:rPr>
            <w:noProof/>
            <w:webHidden/>
          </w:rPr>
          <w:fldChar w:fldCharType="end"/>
        </w:r>
      </w:hyperlink>
    </w:p>
    <w:p w14:paraId="6E636BA0" w14:textId="77777777" w:rsidR="00772BF1" w:rsidRDefault="004C5B4A" w:rsidP="004C5B4A">
      <w:pPr>
        <w:pStyle w:val="TOC2"/>
        <w:jc w:val="both"/>
        <w:rPr>
          <w:rFonts w:eastAsiaTheme="minorEastAsia" w:cstheme="minorBidi"/>
          <w:noProof/>
          <w:szCs w:val="22"/>
        </w:rPr>
      </w:pPr>
      <w:hyperlink w:anchor="_Toc22289767" w:history="1">
        <w:r w:rsidR="00772BF1" w:rsidRPr="00C205B5">
          <w:rPr>
            <w:rStyle w:val="Hyperlink"/>
            <w:noProof/>
          </w:rPr>
          <w:t>Waste Disposal, Compliance &amp; Enforcement, Pharmaceuticals, Hg Lamps and Devices, Used Oil and Used Oil Filters, Hazardous Waste Transporter, Chemical Disposal, Manifests, Publications, Shooting Ranges, Statutes, Household Hazardous Waste, Battery and Electronics Recycling</w:t>
        </w:r>
        <w:r w:rsidR="00772BF1">
          <w:rPr>
            <w:noProof/>
            <w:webHidden/>
          </w:rPr>
          <w:tab/>
        </w:r>
        <w:r w:rsidR="00772BF1">
          <w:rPr>
            <w:noProof/>
            <w:webHidden/>
          </w:rPr>
          <w:fldChar w:fldCharType="begin"/>
        </w:r>
        <w:r w:rsidR="00772BF1">
          <w:rPr>
            <w:noProof/>
            <w:webHidden/>
          </w:rPr>
          <w:instrText xml:space="preserve"> PAGEREF _Toc22289767 \h </w:instrText>
        </w:r>
        <w:r w:rsidR="00772BF1">
          <w:rPr>
            <w:noProof/>
            <w:webHidden/>
          </w:rPr>
        </w:r>
        <w:r w:rsidR="00772BF1">
          <w:rPr>
            <w:noProof/>
            <w:webHidden/>
          </w:rPr>
          <w:fldChar w:fldCharType="separate"/>
        </w:r>
        <w:r w:rsidR="00772BF1">
          <w:rPr>
            <w:noProof/>
            <w:webHidden/>
          </w:rPr>
          <w:t>2</w:t>
        </w:r>
        <w:r w:rsidR="00772BF1">
          <w:rPr>
            <w:noProof/>
            <w:webHidden/>
          </w:rPr>
          <w:fldChar w:fldCharType="end"/>
        </w:r>
      </w:hyperlink>
    </w:p>
    <w:p w14:paraId="7724BC7A" w14:textId="77777777" w:rsidR="00772BF1" w:rsidRDefault="004C5B4A" w:rsidP="004C5B4A">
      <w:pPr>
        <w:pStyle w:val="TOC2"/>
        <w:rPr>
          <w:rFonts w:eastAsiaTheme="minorEastAsia" w:cstheme="minorBidi"/>
          <w:noProof/>
          <w:szCs w:val="22"/>
        </w:rPr>
      </w:pPr>
      <w:hyperlink w:anchor="_Toc22289768" w:history="1">
        <w:r w:rsidR="00772BF1" w:rsidRPr="00C205B5">
          <w:rPr>
            <w:rStyle w:val="Hyperlink"/>
            <w:noProof/>
          </w:rPr>
          <w:t>Biennial Reporting</w:t>
        </w:r>
        <w:r w:rsidR="00772BF1">
          <w:rPr>
            <w:noProof/>
            <w:webHidden/>
          </w:rPr>
          <w:tab/>
        </w:r>
        <w:r w:rsidR="00772BF1">
          <w:rPr>
            <w:noProof/>
            <w:webHidden/>
          </w:rPr>
          <w:fldChar w:fldCharType="begin"/>
        </w:r>
        <w:r w:rsidR="00772BF1">
          <w:rPr>
            <w:noProof/>
            <w:webHidden/>
          </w:rPr>
          <w:instrText xml:space="preserve"> PAGEREF _Toc22289768 \h </w:instrText>
        </w:r>
        <w:r w:rsidR="00772BF1">
          <w:rPr>
            <w:noProof/>
            <w:webHidden/>
          </w:rPr>
        </w:r>
        <w:r w:rsidR="00772BF1">
          <w:rPr>
            <w:noProof/>
            <w:webHidden/>
          </w:rPr>
          <w:fldChar w:fldCharType="separate"/>
        </w:r>
        <w:r w:rsidR="00772BF1">
          <w:rPr>
            <w:noProof/>
            <w:webHidden/>
          </w:rPr>
          <w:t>2</w:t>
        </w:r>
        <w:r w:rsidR="00772BF1">
          <w:rPr>
            <w:noProof/>
            <w:webHidden/>
          </w:rPr>
          <w:fldChar w:fldCharType="end"/>
        </w:r>
      </w:hyperlink>
    </w:p>
    <w:p w14:paraId="575F8F20" w14:textId="77777777" w:rsidR="00772BF1" w:rsidRDefault="004C5B4A">
      <w:pPr>
        <w:pStyle w:val="TOC1"/>
        <w:rPr>
          <w:rFonts w:eastAsiaTheme="minorEastAsia" w:cstheme="minorBidi"/>
          <w:b w:val="0"/>
          <w:bCs w:val="0"/>
          <w:noProof/>
          <w:szCs w:val="22"/>
        </w:rPr>
      </w:pPr>
      <w:hyperlink w:anchor="_Toc22289769" w:history="1">
        <w:r w:rsidR="00772BF1" w:rsidRPr="00C205B5">
          <w:rPr>
            <w:rStyle w:val="Hyperlink"/>
            <w:noProof/>
          </w:rPr>
          <w:t>Hazardous Waste Registration</w:t>
        </w:r>
        <w:r w:rsidR="00772BF1">
          <w:rPr>
            <w:noProof/>
            <w:webHidden/>
          </w:rPr>
          <w:tab/>
        </w:r>
        <w:r w:rsidR="00772BF1">
          <w:rPr>
            <w:noProof/>
            <w:webHidden/>
          </w:rPr>
          <w:fldChar w:fldCharType="begin"/>
        </w:r>
        <w:r w:rsidR="00772BF1">
          <w:rPr>
            <w:noProof/>
            <w:webHidden/>
          </w:rPr>
          <w:instrText xml:space="preserve"> PAGEREF _Toc22289769 \h </w:instrText>
        </w:r>
        <w:r w:rsidR="00772BF1">
          <w:rPr>
            <w:noProof/>
            <w:webHidden/>
          </w:rPr>
        </w:r>
        <w:r w:rsidR="00772BF1">
          <w:rPr>
            <w:noProof/>
            <w:webHidden/>
          </w:rPr>
          <w:fldChar w:fldCharType="separate"/>
        </w:r>
        <w:r w:rsidR="00772BF1">
          <w:rPr>
            <w:noProof/>
            <w:webHidden/>
          </w:rPr>
          <w:t>2</w:t>
        </w:r>
        <w:r w:rsidR="00772BF1">
          <w:rPr>
            <w:noProof/>
            <w:webHidden/>
          </w:rPr>
          <w:fldChar w:fldCharType="end"/>
        </w:r>
      </w:hyperlink>
    </w:p>
    <w:p w14:paraId="0802B3BE" w14:textId="77777777" w:rsidR="00772BF1" w:rsidRDefault="004C5B4A" w:rsidP="004C5B4A">
      <w:pPr>
        <w:pStyle w:val="TOC2"/>
        <w:rPr>
          <w:rFonts w:eastAsiaTheme="minorEastAsia" w:cstheme="minorBidi"/>
          <w:noProof/>
          <w:szCs w:val="22"/>
        </w:rPr>
      </w:pPr>
      <w:hyperlink w:anchor="_Toc22289770" w:history="1">
        <w:r w:rsidR="00772BF1" w:rsidRPr="00C205B5">
          <w:rPr>
            <w:rStyle w:val="Hyperlink"/>
            <w:noProof/>
          </w:rPr>
          <w:t>EPA ID, Notifications (non-cleanup)</w:t>
        </w:r>
        <w:r w:rsidR="00772BF1">
          <w:rPr>
            <w:noProof/>
            <w:webHidden/>
          </w:rPr>
          <w:tab/>
        </w:r>
        <w:r w:rsidR="00772BF1">
          <w:rPr>
            <w:noProof/>
            <w:webHidden/>
          </w:rPr>
          <w:fldChar w:fldCharType="begin"/>
        </w:r>
        <w:r w:rsidR="00772BF1">
          <w:rPr>
            <w:noProof/>
            <w:webHidden/>
          </w:rPr>
          <w:instrText xml:space="preserve"> PAGEREF _Toc22289770 \h </w:instrText>
        </w:r>
        <w:r w:rsidR="00772BF1">
          <w:rPr>
            <w:noProof/>
            <w:webHidden/>
          </w:rPr>
        </w:r>
        <w:r w:rsidR="00772BF1">
          <w:rPr>
            <w:noProof/>
            <w:webHidden/>
          </w:rPr>
          <w:fldChar w:fldCharType="separate"/>
        </w:r>
        <w:r w:rsidR="00772BF1">
          <w:rPr>
            <w:noProof/>
            <w:webHidden/>
          </w:rPr>
          <w:t>2</w:t>
        </w:r>
        <w:r w:rsidR="00772BF1">
          <w:rPr>
            <w:noProof/>
            <w:webHidden/>
          </w:rPr>
          <w:fldChar w:fldCharType="end"/>
        </w:r>
      </w:hyperlink>
    </w:p>
    <w:p w14:paraId="6AB62FD3" w14:textId="77777777" w:rsidR="00772BF1" w:rsidRDefault="004C5B4A" w:rsidP="004C5B4A">
      <w:pPr>
        <w:pStyle w:val="TOC2"/>
        <w:rPr>
          <w:rFonts w:eastAsiaTheme="minorEastAsia" w:cstheme="minorBidi"/>
          <w:noProof/>
          <w:szCs w:val="22"/>
        </w:rPr>
      </w:pPr>
      <w:hyperlink w:anchor="_Toc22289771" w:history="1">
        <w:r w:rsidR="00772BF1" w:rsidRPr="00C205B5">
          <w:rPr>
            <w:rStyle w:val="Hyperlink"/>
            <w:noProof/>
          </w:rPr>
          <w:t>Temporary EPA ID, Emergency ID</w:t>
        </w:r>
        <w:r w:rsidR="00772BF1">
          <w:rPr>
            <w:noProof/>
            <w:webHidden/>
          </w:rPr>
          <w:tab/>
        </w:r>
        <w:r w:rsidR="00772BF1">
          <w:rPr>
            <w:noProof/>
            <w:webHidden/>
          </w:rPr>
          <w:fldChar w:fldCharType="begin"/>
        </w:r>
        <w:r w:rsidR="00772BF1">
          <w:rPr>
            <w:noProof/>
            <w:webHidden/>
          </w:rPr>
          <w:instrText xml:space="preserve"> PAGEREF _Toc22289771 \h </w:instrText>
        </w:r>
        <w:r w:rsidR="00772BF1">
          <w:rPr>
            <w:noProof/>
            <w:webHidden/>
          </w:rPr>
        </w:r>
        <w:r w:rsidR="00772BF1">
          <w:rPr>
            <w:noProof/>
            <w:webHidden/>
          </w:rPr>
          <w:fldChar w:fldCharType="separate"/>
        </w:r>
        <w:r w:rsidR="00772BF1">
          <w:rPr>
            <w:noProof/>
            <w:webHidden/>
          </w:rPr>
          <w:t>2</w:t>
        </w:r>
        <w:r w:rsidR="00772BF1">
          <w:rPr>
            <w:noProof/>
            <w:webHidden/>
          </w:rPr>
          <w:fldChar w:fldCharType="end"/>
        </w:r>
      </w:hyperlink>
    </w:p>
    <w:p w14:paraId="6A55AD82" w14:textId="77777777" w:rsidR="00772BF1" w:rsidRDefault="004C5B4A">
      <w:pPr>
        <w:pStyle w:val="TOC1"/>
        <w:rPr>
          <w:rFonts w:eastAsiaTheme="minorEastAsia" w:cstheme="minorBidi"/>
          <w:b w:val="0"/>
          <w:bCs w:val="0"/>
          <w:noProof/>
          <w:szCs w:val="22"/>
        </w:rPr>
      </w:pPr>
      <w:hyperlink w:anchor="_Toc22289772" w:history="1">
        <w:r w:rsidR="00772BF1" w:rsidRPr="00C205B5">
          <w:rPr>
            <w:rStyle w:val="Hyperlink"/>
            <w:noProof/>
          </w:rPr>
          <w:t>Hazardous Waste Permitting</w:t>
        </w:r>
        <w:r w:rsidR="00772BF1">
          <w:rPr>
            <w:noProof/>
            <w:webHidden/>
          </w:rPr>
          <w:tab/>
        </w:r>
        <w:r w:rsidR="00772BF1">
          <w:rPr>
            <w:noProof/>
            <w:webHidden/>
          </w:rPr>
          <w:fldChar w:fldCharType="begin"/>
        </w:r>
        <w:r w:rsidR="00772BF1">
          <w:rPr>
            <w:noProof/>
            <w:webHidden/>
          </w:rPr>
          <w:instrText xml:space="preserve"> PAGEREF _Toc22289772 \h </w:instrText>
        </w:r>
        <w:r w:rsidR="00772BF1">
          <w:rPr>
            <w:noProof/>
            <w:webHidden/>
          </w:rPr>
        </w:r>
        <w:r w:rsidR="00772BF1">
          <w:rPr>
            <w:noProof/>
            <w:webHidden/>
          </w:rPr>
          <w:fldChar w:fldCharType="separate"/>
        </w:r>
        <w:r w:rsidR="00772BF1">
          <w:rPr>
            <w:noProof/>
            <w:webHidden/>
          </w:rPr>
          <w:t>2</w:t>
        </w:r>
        <w:r w:rsidR="00772BF1">
          <w:rPr>
            <w:noProof/>
            <w:webHidden/>
          </w:rPr>
          <w:fldChar w:fldCharType="end"/>
        </w:r>
      </w:hyperlink>
    </w:p>
    <w:p w14:paraId="73EE37BA" w14:textId="77777777" w:rsidR="00772BF1" w:rsidRDefault="004C5B4A" w:rsidP="004C5B4A">
      <w:pPr>
        <w:pStyle w:val="TOC2"/>
        <w:rPr>
          <w:rFonts w:eastAsiaTheme="minorEastAsia" w:cstheme="minorBidi"/>
          <w:noProof/>
          <w:szCs w:val="22"/>
        </w:rPr>
      </w:pPr>
      <w:hyperlink w:anchor="_Toc22289773" w:history="1">
        <w:r w:rsidR="00772BF1" w:rsidRPr="00C205B5">
          <w:rPr>
            <w:rStyle w:val="Hyperlink"/>
            <w:noProof/>
          </w:rPr>
          <w:t>Treater, Storer, or Disposer of Hazardous Waste (TSD)</w:t>
        </w:r>
        <w:r w:rsidR="00772BF1">
          <w:rPr>
            <w:noProof/>
            <w:webHidden/>
          </w:rPr>
          <w:tab/>
        </w:r>
        <w:r w:rsidR="00772BF1">
          <w:rPr>
            <w:noProof/>
            <w:webHidden/>
          </w:rPr>
          <w:fldChar w:fldCharType="begin"/>
        </w:r>
        <w:r w:rsidR="00772BF1">
          <w:rPr>
            <w:noProof/>
            <w:webHidden/>
          </w:rPr>
          <w:instrText xml:space="preserve"> PAGEREF _Toc22289773 \h </w:instrText>
        </w:r>
        <w:r w:rsidR="00772BF1">
          <w:rPr>
            <w:noProof/>
            <w:webHidden/>
          </w:rPr>
        </w:r>
        <w:r w:rsidR="00772BF1">
          <w:rPr>
            <w:noProof/>
            <w:webHidden/>
          </w:rPr>
          <w:fldChar w:fldCharType="separate"/>
        </w:r>
        <w:r w:rsidR="00772BF1">
          <w:rPr>
            <w:noProof/>
            <w:webHidden/>
          </w:rPr>
          <w:t>2</w:t>
        </w:r>
        <w:r w:rsidR="00772BF1">
          <w:rPr>
            <w:noProof/>
            <w:webHidden/>
          </w:rPr>
          <w:fldChar w:fldCharType="end"/>
        </w:r>
      </w:hyperlink>
    </w:p>
    <w:p w14:paraId="14DCE32B" w14:textId="77777777" w:rsidR="00772BF1" w:rsidRDefault="004C5B4A" w:rsidP="004C5B4A">
      <w:pPr>
        <w:pStyle w:val="TOC2"/>
        <w:rPr>
          <w:rFonts w:eastAsiaTheme="minorEastAsia" w:cstheme="minorBidi"/>
          <w:noProof/>
          <w:szCs w:val="22"/>
        </w:rPr>
      </w:pPr>
      <w:hyperlink w:anchor="_Toc22289774" w:history="1">
        <w:r w:rsidR="00772BF1" w:rsidRPr="00C205B5">
          <w:rPr>
            <w:rStyle w:val="Hyperlink"/>
            <w:noProof/>
          </w:rPr>
          <w:t>Used Oil Processor Permits</w:t>
        </w:r>
        <w:r w:rsidR="00772BF1">
          <w:rPr>
            <w:noProof/>
            <w:webHidden/>
          </w:rPr>
          <w:tab/>
        </w:r>
        <w:r w:rsidR="00772BF1">
          <w:rPr>
            <w:noProof/>
            <w:webHidden/>
          </w:rPr>
          <w:fldChar w:fldCharType="begin"/>
        </w:r>
        <w:r w:rsidR="00772BF1">
          <w:rPr>
            <w:noProof/>
            <w:webHidden/>
          </w:rPr>
          <w:instrText xml:space="preserve"> PAGEREF _Toc22289774 \h </w:instrText>
        </w:r>
        <w:r w:rsidR="00772BF1">
          <w:rPr>
            <w:noProof/>
            <w:webHidden/>
          </w:rPr>
        </w:r>
        <w:r w:rsidR="00772BF1">
          <w:rPr>
            <w:noProof/>
            <w:webHidden/>
          </w:rPr>
          <w:fldChar w:fldCharType="separate"/>
        </w:r>
        <w:r w:rsidR="00772BF1">
          <w:rPr>
            <w:noProof/>
            <w:webHidden/>
          </w:rPr>
          <w:t>3</w:t>
        </w:r>
        <w:r w:rsidR="00772BF1">
          <w:rPr>
            <w:noProof/>
            <w:webHidden/>
          </w:rPr>
          <w:fldChar w:fldCharType="end"/>
        </w:r>
      </w:hyperlink>
    </w:p>
    <w:p w14:paraId="7903A130" w14:textId="77777777" w:rsidR="00772BF1" w:rsidRDefault="004C5B4A" w:rsidP="004C5B4A">
      <w:pPr>
        <w:pStyle w:val="TOC2"/>
        <w:rPr>
          <w:rFonts w:eastAsiaTheme="minorEastAsia" w:cstheme="minorBidi"/>
          <w:noProof/>
          <w:szCs w:val="22"/>
        </w:rPr>
      </w:pPr>
      <w:hyperlink w:anchor="_Toc22289775" w:history="1">
        <w:r w:rsidR="00772BF1" w:rsidRPr="00C205B5">
          <w:rPr>
            <w:rStyle w:val="Hyperlink"/>
            <w:noProof/>
          </w:rPr>
          <w:t>Mercury Permits</w:t>
        </w:r>
        <w:r w:rsidR="00772BF1">
          <w:rPr>
            <w:noProof/>
            <w:webHidden/>
          </w:rPr>
          <w:tab/>
        </w:r>
        <w:r w:rsidR="00772BF1">
          <w:rPr>
            <w:noProof/>
            <w:webHidden/>
          </w:rPr>
          <w:fldChar w:fldCharType="begin"/>
        </w:r>
        <w:r w:rsidR="00772BF1">
          <w:rPr>
            <w:noProof/>
            <w:webHidden/>
          </w:rPr>
          <w:instrText xml:space="preserve"> PAGEREF _Toc22289775 \h </w:instrText>
        </w:r>
        <w:r w:rsidR="00772BF1">
          <w:rPr>
            <w:noProof/>
            <w:webHidden/>
          </w:rPr>
        </w:r>
        <w:r w:rsidR="00772BF1">
          <w:rPr>
            <w:noProof/>
            <w:webHidden/>
          </w:rPr>
          <w:fldChar w:fldCharType="separate"/>
        </w:r>
        <w:r w:rsidR="00772BF1">
          <w:rPr>
            <w:noProof/>
            <w:webHidden/>
          </w:rPr>
          <w:t>3</w:t>
        </w:r>
        <w:r w:rsidR="00772BF1">
          <w:rPr>
            <w:noProof/>
            <w:webHidden/>
          </w:rPr>
          <w:fldChar w:fldCharType="end"/>
        </w:r>
      </w:hyperlink>
    </w:p>
    <w:p w14:paraId="1B4BB3F6" w14:textId="77777777" w:rsidR="00772BF1" w:rsidRDefault="004C5B4A" w:rsidP="004C5B4A">
      <w:pPr>
        <w:pStyle w:val="TOC2"/>
        <w:rPr>
          <w:rFonts w:eastAsiaTheme="minorEastAsia" w:cstheme="minorBidi"/>
          <w:noProof/>
          <w:szCs w:val="22"/>
        </w:rPr>
      </w:pPr>
      <w:hyperlink w:anchor="_Toc22289776" w:history="1">
        <w:r w:rsidR="00772BF1" w:rsidRPr="00C205B5">
          <w:rPr>
            <w:rStyle w:val="Hyperlink"/>
            <w:noProof/>
          </w:rPr>
          <w:t>Emergency Permits</w:t>
        </w:r>
        <w:r w:rsidR="00772BF1">
          <w:rPr>
            <w:noProof/>
            <w:webHidden/>
          </w:rPr>
          <w:tab/>
        </w:r>
        <w:r w:rsidR="00772BF1">
          <w:rPr>
            <w:noProof/>
            <w:webHidden/>
          </w:rPr>
          <w:fldChar w:fldCharType="begin"/>
        </w:r>
        <w:r w:rsidR="00772BF1">
          <w:rPr>
            <w:noProof/>
            <w:webHidden/>
          </w:rPr>
          <w:instrText xml:space="preserve"> PAGEREF _Toc22289776 \h </w:instrText>
        </w:r>
        <w:r w:rsidR="00772BF1">
          <w:rPr>
            <w:noProof/>
            <w:webHidden/>
          </w:rPr>
        </w:r>
        <w:r w:rsidR="00772BF1">
          <w:rPr>
            <w:noProof/>
            <w:webHidden/>
          </w:rPr>
          <w:fldChar w:fldCharType="separate"/>
        </w:r>
        <w:r w:rsidR="00772BF1">
          <w:rPr>
            <w:noProof/>
            <w:webHidden/>
          </w:rPr>
          <w:t>3</w:t>
        </w:r>
        <w:r w:rsidR="00772BF1">
          <w:rPr>
            <w:noProof/>
            <w:webHidden/>
          </w:rPr>
          <w:fldChar w:fldCharType="end"/>
        </w:r>
      </w:hyperlink>
    </w:p>
    <w:p w14:paraId="4243B238" w14:textId="77777777" w:rsidR="00772BF1" w:rsidRDefault="004C5B4A">
      <w:pPr>
        <w:pStyle w:val="TOC1"/>
        <w:rPr>
          <w:rFonts w:eastAsiaTheme="minorEastAsia" w:cstheme="minorBidi"/>
          <w:b w:val="0"/>
          <w:bCs w:val="0"/>
          <w:noProof/>
          <w:szCs w:val="22"/>
        </w:rPr>
      </w:pPr>
      <w:hyperlink w:anchor="_Toc22289777" w:history="1">
        <w:r w:rsidR="00772BF1" w:rsidRPr="00C205B5">
          <w:rPr>
            <w:rStyle w:val="Hyperlink"/>
            <w:noProof/>
          </w:rPr>
          <w:t>Solid Waste Section</w:t>
        </w:r>
        <w:r w:rsidR="00772BF1">
          <w:rPr>
            <w:noProof/>
            <w:webHidden/>
          </w:rPr>
          <w:tab/>
        </w:r>
        <w:r w:rsidR="00772BF1">
          <w:rPr>
            <w:noProof/>
            <w:webHidden/>
          </w:rPr>
          <w:fldChar w:fldCharType="begin"/>
        </w:r>
        <w:r w:rsidR="00772BF1">
          <w:rPr>
            <w:noProof/>
            <w:webHidden/>
          </w:rPr>
          <w:instrText xml:space="preserve"> PAGEREF _Toc22289777 \h </w:instrText>
        </w:r>
        <w:r w:rsidR="00772BF1">
          <w:rPr>
            <w:noProof/>
            <w:webHidden/>
          </w:rPr>
        </w:r>
        <w:r w:rsidR="00772BF1">
          <w:rPr>
            <w:noProof/>
            <w:webHidden/>
          </w:rPr>
          <w:fldChar w:fldCharType="separate"/>
        </w:r>
        <w:r w:rsidR="00772BF1">
          <w:rPr>
            <w:noProof/>
            <w:webHidden/>
          </w:rPr>
          <w:t>3</w:t>
        </w:r>
        <w:r w:rsidR="00772BF1">
          <w:rPr>
            <w:noProof/>
            <w:webHidden/>
          </w:rPr>
          <w:fldChar w:fldCharType="end"/>
        </w:r>
      </w:hyperlink>
    </w:p>
    <w:p w14:paraId="3A18DD9E" w14:textId="77777777" w:rsidR="00772BF1" w:rsidRDefault="004C5B4A" w:rsidP="004C5B4A">
      <w:pPr>
        <w:pStyle w:val="TOC2"/>
        <w:rPr>
          <w:rFonts w:eastAsiaTheme="minorEastAsia" w:cstheme="minorBidi"/>
          <w:noProof/>
          <w:szCs w:val="22"/>
        </w:rPr>
      </w:pPr>
      <w:hyperlink w:anchor="_Toc22289778" w:history="1">
        <w:r w:rsidR="00772BF1" w:rsidRPr="00C205B5">
          <w:rPr>
            <w:rStyle w:val="Hyperlink"/>
            <w:noProof/>
          </w:rPr>
          <w:t>Solid Waste Permits, Landfills, Lead Disposal</w:t>
        </w:r>
        <w:r w:rsidR="00772BF1">
          <w:rPr>
            <w:noProof/>
            <w:webHidden/>
          </w:rPr>
          <w:tab/>
        </w:r>
        <w:r w:rsidR="00772BF1">
          <w:rPr>
            <w:noProof/>
            <w:webHidden/>
          </w:rPr>
          <w:fldChar w:fldCharType="begin"/>
        </w:r>
        <w:r w:rsidR="00772BF1">
          <w:rPr>
            <w:noProof/>
            <w:webHidden/>
          </w:rPr>
          <w:instrText xml:space="preserve"> PAGEREF _Toc22289778 \h </w:instrText>
        </w:r>
        <w:r w:rsidR="00772BF1">
          <w:rPr>
            <w:noProof/>
            <w:webHidden/>
          </w:rPr>
        </w:r>
        <w:r w:rsidR="00772BF1">
          <w:rPr>
            <w:noProof/>
            <w:webHidden/>
          </w:rPr>
          <w:fldChar w:fldCharType="separate"/>
        </w:r>
        <w:r w:rsidR="00772BF1">
          <w:rPr>
            <w:noProof/>
            <w:webHidden/>
          </w:rPr>
          <w:t>3</w:t>
        </w:r>
        <w:r w:rsidR="00772BF1">
          <w:rPr>
            <w:noProof/>
            <w:webHidden/>
          </w:rPr>
          <w:fldChar w:fldCharType="end"/>
        </w:r>
      </w:hyperlink>
    </w:p>
    <w:p w14:paraId="66FAD6FB" w14:textId="77777777" w:rsidR="00772BF1" w:rsidRDefault="004C5B4A" w:rsidP="004C5B4A">
      <w:pPr>
        <w:pStyle w:val="TOC2"/>
        <w:rPr>
          <w:rFonts w:eastAsiaTheme="minorEastAsia" w:cstheme="minorBidi"/>
          <w:noProof/>
          <w:szCs w:val="22"/>
        </w:rPr>
      </w:pPr>
      <w:hyperlink w:anchor="_Toc22289779" w:history="1">
        <w:r w:rsidR="00772BF1" w:rsidRPr="00C205B5">
          <w:rPr>
            <w:rStyle w:val="Hyperlink"/>
            <w:noProof/>
          </w:rPr>
          <w:t>Animal Disposal, Sales Tax Exemptions</w:t>
        </w:r>
        <w:r w:rsidR="00772BF1">
          <w:rPr>
            <w:noProof/>
            <w:webHidden/>
          </w:rPr>
          <w:tab/>
        </w:r>
        <w:r w:rsidR="00772BF1">
          <w:rPr>
            <w:noProof/>
            <w:webHidden/>
          </w:rPr>
          <w:fldChar w:fldCharType="begin"/>
        </w:r>
        <w:r w:rsidR="00772BF1">
          <w:rPr>
            <w:noProof/>
            <w:webHidden/>
          </w:rPr>
          <w:instrText xml:space="preserve"> PAGEREF _Toc22289779 \h </w:instrText>
        </w:r>
        <w:r w:rsidR="00772BF1">
          <w:rPr>
            <w:noProof/>
            <w:webHidden/>
          </w:rPr>
        </w:r>
        <w:r w:rsidR="00772BF1">
          <w:rPr>
            <w:noProof/>
            <w:webHidden/>
          </w:rPr>
          <w:fldChar w:fldCharType="separate"/>
        </w:r>
        <w:r w:rsidR="00772BF1">
          <w:rPr>
            <w:noProof/>
            <w:webHidden/>
          </w:rPr>
          <w:t>3</w:t>
        </w:r>
        <w:r w:rsidR="00772BF1">
          <w:rPr>
            <w:noProof/>
            <w:webHidden/>
          </w:rPr>
          <w:fldChar w:fldCharType="end"/>
        </w:r>
      </w:hyperlink>
    </w:p>
    <w:p w14:paraId="40163A31" w14:textId="77777777" w:rsidR="00772BF1" w:rsidRDefault="004C5B4A" w:rsidP="004C5B4A">
      <w:pPr>
        <w:pStyle w:val="TOC2"/>
        <w:rPr>
          <w:rFonts w:eastAsiaTheme="minorEastAsia" w:cstheme="minorBidi"/>
          <w:noProof/>
          <w:szCs w:val="22"/>
        </w:rPr>
      </w:pPr>
      <w:hyperlink w:anchor="_Toc22289780" w:history="1">
        <w:r w:rsidR="00772BF1" w:rsidRPr="00C205B5">
          <w:rPr>
            <w:rStyle w:val="Hyperlink"/>
            <w:noProof/>
          </w:rPr>
          <w:t>Groundwater Monitoring</w:t>
        </w:r>
        <w:r w:rsidR="00772BF1">
          <w:rPr>
            <w:noProof/>
            <w:webHidden/>
          </w:rPr>
          <w:tab/>
        </w:r>
        <w:r w:rsidR="00772BF1">
          <w:rPr>
            <w:noProof/>
            <w:webHidden/>
          </w:rPr>
          <w:fldChar w:fldCharType="begin"/>
        </w:r>
        <w:r w:rsidR="00772BF1">
          <w:rPr>
            <w:noProof/>
            <w:webHidden/>
          </w:rPr>
          <w:instrText xml:space="preserve"> PAGEREF _Toc22289780 \h </w:instrText>
        </w:r>
        <w:r w:rsidR="00772BF1">
          <w:rPr>
            <w:noProof/>
            <w:webHidden/>
          </w:rPr>
        </w:r>
        <w:r w:rsidR="00772BF1">
          <w:rPr>
            <w:noProof/>
            <w:webHidden/>
          </w:rPr>
          <w:fldChar w:fldCharType="separate"/>
        </w:r>
        <w:r w:rsidR="00772BF1">
          <w:rPr>
            <w:noProof/>
            <w:webHidden/>
          </w:rPr>
          <w:t>3</w:t>
        </w:r>
        <w:r w:rsidR="00772BF1">
          <w:rPr>
            <w:noProof/>
            <w:webHidden/>
          </w:rPr>
          <w:fldChar w:fldCharType="end"/>
        </w:r>
      </w:hyperlink>
    </w:p>
    <w:p w14:paraId="2FC34FEE" w14:textId="77777777" w:rsidR="00772BF1" w:rsidRDefault="004C5B4A" w:rsidP="004C5B4A">
      <w:pPr>
        <w:pStyle w:val="TOC2"/>
        <w:rPr>
          <w:rFonts w:eastAsiaTheme="minorEastAsia" w:cstheme="minorBidi"/>
          <w:noProof/>
          <w:szCs w:val="22"/>
        </w:rPr>
      </w:pPr>
      <w:hyperlink w:anchor="_Toc22289781" w:history="1">
        <w:r w:rsidR="00772BF1" w:rsidRPr="00C205B5">
          <w:rPr>
            <w:rStyle w:val="Hyperlink"/>
            <w:noProof/>
          </w:rPr>
          <w:t>Landfill Operating Training</w:t>
        </w:r>
        <w:r w:rsidR="00772BF1">
          <w:rPr>
            <w:noProof/>
            <w:webHidden/>
          </w:rPr>
          <w:tab/>
        </w:r>
        <w:r w:rsidR="00772BF1">
          <w:rPr>
            <w:noProof/>
            <w:webHidden/>
          </w:rPr>
          <w:fldChar w:fldCharType="begin"/>
        </w:r>
        <w:r w:rsidR="00772BF1">
          <w:rPr>
            <w:noProof/>
            <w:webHidden/>
          </w:rPr>
          <w:instrText xml:space="preserve"> PAGEREF _Toc22289781 \h </w:instrText>
        </w:r>
        <w:r w:rsidR="00772BF1">
          <w:rPr>
            <w:noProof/>
            <w:webHidden/>
          </w:rPr>
        </w:r>
        <w:r w:rsidR="00772BF1">
          <w:rPr>
            <w:noProof/>
            <w:webHidden/>
          </w:rPr>
          <w:fldChar w:fldCharType="separate"/>
        </w:r>
        <w:r w:rsidR="00772BF1">
          <w:rPr>
            <w:noProof/>
            <w:webHidden/>
          </w:rPr>
          <w:t>3</w:t>
        </w:r>
        <w:r w:rsidR="00772BF1">
          <w:rPr>
            <w:noProof/>
            <w:webHidden/>
          </w:rPr>
          <w:fldChar w:fldCharType="end"/>
        </w:r>
      </w:hyperlink>
    </w:p>
    <w:p w14:paraId="72DE270A" w14:textId="77777777" w:rsidR="00772BF1" w:rsidRDefault="004C5B4A" w:rsidP="004C5B4A">
      <w:pPr>
        <w:pStyle w:val="TOC2"/>
        <w:rPr>
          <w:rFonts w:eastAsiaTheme="minorEastAsia" w:cstheme="minorBidi"/>
          <w:noProof/>
          <w:szCs w:val="22"/>
        </w:rPr>
      </w:pPr>
      <w:hyperlink w:anchor="_Toc22289782" w:history="1">
        <w:r w:rsidR="00772BF1" w:rsidRPr="00C205B5">
          <w:rPr>
            <w:rStyle w:val="Hyperlink"/>
            <w:noProof/>
          </w:rPr>
          <w:t>Disaster Debris Management Sites (general questions)</w:t>
        </w:r>
        <w:r w:rsidR="00772BF1">
          <w:rPr>
            <w:noProof/>
            <w:webHidden/>
          </w:rPr>
          <w:tab/>
        </w:r>
        <w:r w:rsidR="00772BF1">
          <w:rPr>
            <w:noProof/>
            <w:webHidden/>
          </w:rPr>
          <w:fldChar w:fldCharType="begin"/>
        </w:r>
        <w:r w:rsidR="00772BF1">
          <w:rPr>
            <w:noProof/>
            <w:webHidden/>
          </w:rPr>
          <w:instrText xml:space="preserve"> PAGEREF _Toc22289782 \h </w:instrText>
        </w:r>
        <w:r w:rsidR="00772BF1">
          <w:rPr>
            <w:noProof/>
            <w:webHidden/>
          </w:rPr>
        </w:r>
        <w:r w:rsidR="00772BF1">
          <w:rPr>
            <w:noProof/>
            <w:webHidden/>
          </w:rPr>
          <w:fldChar w:fldCharType="separate"/>
        </w:r>
        <w:r w:rsidR="00772BF1">
          <w:rPr>
            <w:noProof/>
            <w:webHidden/>
          </w:rPr>
          <w:t>3</w:t>
        </w:r>
        <w:r w:rsidR="00772BF1">
          <w:rPr>
            <w:noProof/>
            <w:webHidden/>
          </w:rPr>
          <w:fldChar w:fldCharType="end"/>
        </w:r>
      </w:hyperlink>
    </w:p>
    <w:p w14:paraId="4F8C92B5" w14:textId="77777777" w:rsidR="00772BF1" w:rsidRDefault="004C5B4A" w:rsidP="004C5B4A">
      <w:pPr>
        <w:pStyle w:val="TOC2"/>
        <w:rPr>
          <w:rFonts w:eastAsiaTheme="minorEastAsia" w:cstheme="minorBidi"/>
          <w:noProof/>
          <w:szCs w:val="22"/>
        </w:rPr>
      </w:pPr>
      <w:hyperlink w:anchor="_Toc22289783" w:history="1">
        <w:r w:rsidR="00772BF1" w:rsidRPr="00C205B5">
          <w:rPr>
            <w:rStyle w:val="Hyperlink"/>
            <w:noProof/>
          </w:rPr>
          <w:t>Debris Staging Area Authorizations (hurricane-generated debris)</w:t>
        </w:r>
        <w:r w:rsidR="00772BF1">
          <w:rPr>
            <w:noProof/>
            <w:webHidden/>
          </w:rPr>
          <w:tab/>
        </w:r>
        <w:r w:rsidR="00772BF1">
          <w:rPr>
            <w:noProof/>
            <w:webHidden/>
          </w:rPr>
          <w:fldChar w:fldCharType="begin"/>
        </w:r>
        <w:r w:rsidR="00772BF1">
          <w:rPr>
            <w:noProof/>
            <w:webHidden/>
          </w:rPr>
          <w:instrText xml:space="preserve"> PAGEREF _Toc22289783 \h </w:instrText>
        </w:r>
        <w:r w:rsidR="00772BF1">
          <w:rPr>
            <w:noProof/>
            <w:webHidden/>
          </w:rPr>
        </w:r>
        <w:r w:rsidR="00772BF1">
          <w:rPr>
            <w:noProof/>
            <w:webHidden/>
          </w:rPr>
          <w:fldChar w:fldCharType="separate"/>
        </w:r>
        <w:r w:rsidR="00772BF1">
          <w:rPr>
            <w:noProof/>
            <w:webHidden/>
          </w:rPr>
          <w:t>3</w:t>
        </w:r>
        <w:r w:rsidR="00772BF1">
          <w:rPr>
            <w:noProof/>
            <w:webHidden/>
          </w:rPr>
          <w:fldChar w:fldCharType="end"/>
        </w:r>
      </w:hyperlink>
    </w:p>
    <w:p w14:paraId="5EE50F21" w14:textId="77777777" w:rsidR="00772BF1" w:rsidRDefault="004C5B4A" w:rsidP="004C5B4A">
      <w:pPr>
        <w:pStyle w:val="TOC2"/>
        <w:rPr>
          <w:rFonts w:eastAsiaTheme="minorEastAsia" w:cstheme="minorBidi"/>
          <w:noProof/>
          <w:szCs w:val="22"/>
        </w:rPr>
      </w:pPr>
      <w:hyperlink w:anchor="_Toc22289784" w:history="1">
        <w:r w:rsidR="00772BF1" w:rsidRPr="00C205B5">
          <w:rPr>
            <w:rStyle w:val="Hyperlink"/>
            <w:noProof/>
          </w:rPr>
          <w:t>Beneficial Use of Solid Waste, Food Disposal</w:t>
        </w:r>
        <w:r w:rsidR="00772BF1">
          <w:rPr>
            <w:noProof/>
            <w:webHidden/>
          </w:rPr>
          <w:tab/>
        </w:r>
        <w:r w:rsidR="00772BF1">
          <w:rPr>
            <w:noProof/>
            <w:webHidden/>
          </w:rPr>
          <w:fldChar w:fldCharType="begin"/>
        </w:r>
        <w:r w:rsidR="00772BF1">
          <w:rPr>
            <w:noProof/>
            <w:webHidden/>
          </w:rPr>
          <w:instrText xml:space="preserve"> PAGEREF _Toc22289784 \h </w:instrText>
        </w:r>
        <w:r w:rsidR="00772BF1">
          <w:rPr>
            <w:noProof/>
            <w:webHidden/>
          </w:rPr>
        </w:r>
        <w:r w:rsidR="00772BF1">
          <w:rPr>
            <w:noProof/>
            <w:webHidden/>
          </w:rPr>
          <w:fldChar w:fldCharType="separate"/>
        </w:r>
        <w:r w:rsidR="00772BF1">
          <w:rPr>
            <w:noProof/>
            <w:webHidden/>
          </w:rPr>
          <w:t>4</w:t>
        </w:r>
        <w:r w:rsidR="00772BF1">
          <w:rPr>
            <w:noProof/>
            <w:webHidden/>
          </w:rPr>
          <w:fldChar w:fldCharType="end"/>
        </w:r>
      </w:hyperlink>
    </w:p>
    <w:p w14:paraId="14825BFA" w14:textId="77777777" w:rsidR="00772BF1" w:rsidRDefault="004C5B4A" w:rsidP="004C5B4A">
      <w:pPr>
        <w:pStyle w:val="TOC2"/>
        <w:rPr>
          <w:rFonts w:eastAsiaTheme="minorEastAsia" w:cstheme="minorBidi"/>
          <w:noProof/>
          <w:szCs w:val="22"/>
        </w:rPr>
      </w:pPr>
      <w:hyperlink w:anchor="_Toc22289785" w:history="1">
        <w:r w:rsidR="00772BF1" w:rsidRPr="00C205B5">
          <w:rPr>
            <w:rStyle w:val="Hyperlink"/>
            <w:noProof/>
          </w:rPr>
          <w:t>Waste Tire Contracts</w:t>
        </w:r>
        <w:r w:rsidR="00772BF1">
          <w:rPr>
            <w:noProof/>
            <w:webHidden/>
          </w:rPr>
          <w:tab/>
        </w:r>
        <w:r w:rsidR="00772BF1">
          <w:rPr>
            <w:noProof/>
            <w:webHidden/>
          </w:rPr>
          <w:fldChar w:fldCharType="begin"/>
        </w:r>
        <w:r w:rsidR="00772BF1">
          <w:rPr>
            <w:noProof/>
            <w:webHidden/>
          </w:rPr>
          <w:instrText xml:space="preserve"> PAGEREF _Toc22289785 \h </w:instrText>
        </w:r>
        <w:r w:rsidR="00772BF1">
          <w:rPr>
            <w:noProof/>
            <w:webHidden/>
          </w:rPr>
        </w:r>
        <w:r w:rsidR="00772BF1">
          <w:rPr>
            <w:noProof/>
            <w:webHidden/>
          </w:rPr>
          <w:fldChar w:fldCharType="separate"/>
        </w:r>
        <w:r w:rsidR="00772BF1">
          <w:rPr>
            <w:noProof/>
            <w:webHidden/>
          </w:rPr>
          <w:t>4</w:t>
        </w:r>
        <w:r w:rsidR="00772BF1">
          <w:rPr>
            <w:noProof/>
            <w:webHidden/>
          </w:rPr>
          <w:fldChar w:fldCharType="end"/>
        </w:r>
      </w:hyperlink>
    </w:p>
    <w:p w14:paraId="680F4A61" w14:textId="77777777" w:rsidR="00772BF1" w:rsidRDefault="004C5B4A">
      <w:pPr>
        <w:pStyle w:val="TOC1"/>
        <w:rPr>
          <w:rFonts w:eastAsiaTheme="minorEastAsia" w:cstheme="minorBidi"/>
          <w:b w:val="0"/>
          <w:bCs w:val="0"/>
          <w:noProof/>
          <w:szCs w:val="22"/>
        </w:rPr>
      </w:pPr>
      <w:hyperlink w:anchor="_Toc22289786" w:history="1">
        <w:r w:rsidR="00772BF1" w:rsidRPr="00C205B5">
          <w:rPr>
            <w:rStyle w:val="Hyperlink"/>
            <w:noProof/>
          </w:rPr>
          <w:t>Solid Waste Registration</w:t>
        </w:r>
        <w:r w:rsidR="00772BF1">
          <w:rPr>
            <w:noProof/>
            <w:webHidden/>
          </w:rPr>
          <w:tab/>
        </w:r>
        <w:r w:rsidR="00772BF1">
          <w:rPr>
            <w:noProof/>
            <w:webHidden/>
          </w:rPr>
          <w:fldChar w:fldCharType="begin"/>
        </w:r>
        <w:r w:rsidR="00772BF1">
          <w:rPr>
            <w:noProof/>
            <w:webHidden/>
          </w:rPr>
          <w:instrText xml:space="preserve"> PAGEREF _Toc22289786 \h </w:instrText>
        </w:r>
        <w:r w:rsidR="00772BF1">
          <w:rPr>
            <w:noProof/>
            <w:webHidden/>
          </w:rPr>
        </w:r>
        <w:r w:rsidR="00772BF1">
          <w:rPr>
            <w:noProof/>
            <w:webHidden/>
          </w:rPr>
          <w:fldChar w:fldCharType="separate"/>
        </w:r>
        <w:r w:rsidR="00772BF1">
          <w:rPr>
            <w:noProof/>
            <w:webHidden/>
          </w:rPr>
          <w:t>4</w:t>
        </w:r>
        <w:r w:rsidR="00772BF1">
          <w:rPr>
            <w:noProof/>
            <w:webHidden/>
          </w:rPr>
          <w:fldChar w:fldCharType="end"/>
        </w:r>
      </w:hyperlink>
    </w:p>
    <w:p w14:paraId="2DA54CCC" w14:textId="77777777" w:rsidR="00772BF1" w:rsidRDefault="004C5B4A" w:rsidP="004C5B4A">
      <w:pPr>
        <w:pStyle w:val="TOC2"/>
        <w:rPr>
          <w:rFonts w:eastAsiaTheme="minorEastAsia" w:cstheme="minorBidi"/>
          <w:noProof/>
          <w:szCs w:val="22"/>
        </w:rPr>
      </w:pPr>
      <w:hyperlink w:anchor="_Toc22289787" w:history="1">
        <w:r w:rsidR="00772BF1" w:rsidRPr="00C205B5">
          <w:rPr>
            <w:rStyle w:val="Hyperlink"/>
            <w:noProof/>
          </w:rPr>
          <w:t>Waste Tire Collector Registration, Yard Trash Registration</w:t>
        </w:r>
        <w:r w:rsidR="00772BF1">
          <w:rPr>
            <w:noProof/>
            <w:webHidden/>
          </w:rPr>
          <w:tab/>
        </w:r>
        <w:r w:rsidR="00772BF1">
          <w:rPr>
            <w:noProof/>
            <w:webHidden/>
          </w:rPr>
          <w:fldChar w:fldCharType="begin"/>
        </w:r>
        <w:r w:rsidR="00772BF1">
          <w:rPr>
            <w:noProof/>
            <w:webHidden/>
          </w:rPr>
          <w:instrText xml:space="preserve"> PAGEREF _Toc22289787 \h </w:instrText>
        </w:r>
        <w:r w:rsidR="00772BF1">
          <w:rPr>
            <w:noProof/>
            <w:webHidden/>
          </w:rPr>
        </w:r>
        <w:r w:rsidR="00772BF1">
          <w:rPr>
            <w:noProof/>
            <w:webHidden/>
          </w:rPr>
          <w:fldChar w:fldCharType="separate"/>
        </w:r>
        <w:r w:rsidR="00772BF1">
          <w:rPr>
            <w:noProof/>
            <w:webHidden/>
          </w:rPr>
          <w:t>4</w:t>
        </w:r>
        <w:r w:rsidR="00772BF1">
          <w:rPr>
            <w:noProof/>
            <w:webHidden/>
          </w:rPr>
          <w:fldChar w:fldCharType="end"/>
        </w:r>
      </w:hyperlink>
    </w:p>
    <w:p w14:paraId="397FF49E" w14:textId="77777777" w:rsidR="00772BF1" w:rsidRDefault="004C5B4A">
      <w:pPr>
        <w:pStyle w:val="TOC1"/>
        <w:rPr>
          <w:rFonts w:eastAsiaTheme="minorEastAsia" w:cstheme="minorBidi"/>
          <w:b w:val="0"/>
          <w:bCs w:val="0"/>
          <w:noProof/>
          <w:szCs w:val="22"/>
        </w:rPr>
      </w:pPr>
      <w:hyperlink w:anchor="_Toc22289788" w:history="1">
        <w:r w:rsidR="00772BF1" w:rsidRPr="00C205B5">
          <w:rPr>
            <w:rStyle w:val="Hyperlink"/>
            <w:noProof/>
          </w:rPr>
          <w:t>Storage Tank / Drycleaner Registration</w:t>
        </w:r>
        <w:r w:rsidR="00772BF1">
          <w:rPr>
            <w:noProof/>
            <w:webHidden/>
          </w:rPr>
          <w:tab/>
        </w:r>
        <w:r w:rsidR="00772BF1">
          <w:rPr>
            <w:noProof/>
            <w:webHidden/>
          </w:rPr>
          <w:fldChar w:fldCharType="begin"/>
        </w:r>
        <w:r w:rsidR="00772BF1">
          <w:rPr>
            <w:noProof/>
            <w:webHidden/>
          </w:rPr>
          <w:instrText xml:space="preserve"> PAGEREF _Toc22289788 \h </w:instrText>
        </w:r>
        <w:r w:rsidR="00772BF1">
          <w:rPr>
            <w:noProof/>
            <w:webHidden/>
          </w:rPr>
        </w:r>
        <w:r w:rsidR="00772BF1">
          <w:rPr>
            <w:noProof/>
            <w:webHidden/>
          </w:rPr>
          <w:fldChar w:fldCharType="separate"/>
        </w:r>
        <w:r w:rsidR="00772BF1">
          <w:rPr>
            <w:noProof/>
            <w:webHidden/>
          </w:rPr>
          <w:t>4</w:t>
        </w:r>
        <w:r w:rsidR="00772BF1">
          <w:rPr>
            <w:noProof/>
            <w:webHidden/>
          </w:rPr>
          <w:fldChar w:fldCharType="end"/>
        </w:r>
      </w:hyperlink>
    </w:p>
    <w:p w14:paraId="7CD82850" w14:textId="77777777" w:rsidR="00772BF1" w:rsidRDefault="004C5B4A">
      <w:pPr>
        <w:pStyle w:val="TOC1"/>
        <w:rPr>
          <w:rFonts w:eastAsiaTheme="minorEastAsia" w:cstheme="minorBidi"/>
          <w:b w:val="0"/>
          <w:bCs w:val="0"/>
          <w:noProof/>
          <w:szCs w:val="22"/>
        </w:rPr>
      </w:pPr>
      <w:hyperlink w:anchor="_Toc22289789" w:history="1">
        <w:r w:rsidR="00772BF1" w:rsidRPr="00C205B5">
          <w:rPr>
            <w:rStyle w:val="Hyperlink"/>
            <w:noProof/>
          </w:rPr>
          <w:t>Storage Tank Compliance</w:t>
        </w:r>
        <w:r w:rsidR="00772BF1">
          <w:rPr>
            <w:noProof/>
            <w:webHidden/>
          </w:rPr>
          <w:tab/>
        </w:r>
        <w:r w:rsidR="00772BF1">
          <w:rPr>
            <w:noProof/>
            <w:webHidden/>
          </w:rPr>
          <w:fldChar w:fldCharType="begin"/>
        </w:r>
        <w:r w:rsidR="00772BF1">
          <w:rPr>
            <w:noProof/>
            <w:webHidden/>
          </w:rPr>
          <w:instrText xml:space="preserve"> PAGEREF _Toc22289789 \h </w:instrText>
        </w:r>
        <w:r w:rsidR="00772BF1">
          <w:rPr>
            <w:noProof/>
            <w:webHidden/>
          </w:rPr>
        </w:r>
        <w:r w:rsidR="00772BF1">
          <w:rPr>
            <w:noProof/>
            <w:webHidden/>
          </w:rPr>
          <w:fldChar w:fldCharType="separate"/>
        </w:r>
        <w:r w:rsidR="00772BF1">
          <w:rPr>
            <w:noProof/>
            <w:webHidden/>
          </w:rPr>
          <w:t>4</w:t>
        </w:r>
        <w:r w:rsidR="00772BF1">
          <w:rPr>
            <w:noProof/>
            <w:webHidden/>
          </w:rPr>
          <w:fldChar w:fldCharType="end"/>
        </w:r>
      </w:hyperlink>
    </w:p>
    <w:p w14:paraId="0B8F79E1" w14:textId="77777777" w:rsidR="00772BF1" w:rsidRDefault="004C5B4A">
      <w:pPr>
        <w:pStyle w:val="TOC1"/>
        <w:rPr>
          <w:rFonts w:eastAsiaTheme="minorEastAsia" w:cstheme="minorBidi"/>
          <w:b w:val="0"/>
          <w:bCs w:val="0"/>
          <w:noProof/>
          <w:szCs w:val="22"/>
        </w:rPr>
      </w:pPr>
      <w:hyperlink w:anchor="_Toc22289790" w:history="1">
        <w:r w:rsidR="00772BF1" w:rsidRPr="00C205B5">
          <w:rPr>
            <w:rStyle w:val="Hyperlink"/>
            <w:noProof/>
          </w:rPr>
          <w:t>Financial Assurance Working Group</w:t>
        </w:r>
        <w:r w:rsidR="00772BF1">
          <w:rPr>
            <w:noProof/>
            <w:webHidden/>
          </w:rPr>
          <w:tab/>
        </w:r>
        <w:r w:rsidR="00772BF1">
          <w:rPr>
            <w:noProof/>
            <w:webHidden/>
          </w:rPr>
          <w:fldChar w:fldCharType="begin"/>
        </w:r>
        <w:r w:rsidR="00772BF1">
          <w:rPr>
            <w:noProof/>
            <w:webHidden/>
          </w:rPr>
          <w:instrText xml:space="preserve"> PAGEREF _Toc22289790 \h </w:instrText>
        </w:r>
        <w:r w:rsidR="00772BF1">
          <w:rPr>
            <w:noProof/>
            <w:webHidden/>
          </w:rPr>
        </w:r>
        <w:r w:rsidR="00772BF1">
          <w:rPr>
            <w:noProof/>
            <w:webHidden/>
          </w:rPr>
          <w:fldChar w:fldCharType="separate"/>
        </w:r>
        <w:r w:rsidR="00772BF1">
          <w:rPr>
            <w:noProof/>
            <w:webHidden/>
          </w:rPr>
          <w:t>4</w:t>
        </w:r>
        <w:r w:rsidR="00772BF1">
          <w:rPr>
            <w:noProof/>
            <w:webHidden/>
          </w:rPr>
          <w:fldChar w:fldCharType="end"/>
        </w:r>
      </w:hyperlink>
    </w:p>
    <w:p w14:paraId="1A43671C" w14:textId="77777777" w:rsidR="00772BF1" w:rsidRDefault="004C5B4A" w:rsidP="004C5B4A">
      <w:pPr>
        <w:pStyle w:val="TOC2"/>
        <w:rPr>
          <w:rFonts w:eastAsiaTheme="minorEastAsia" w:cstheme="minorBidi"/>
          <w:noProof/>
          <w:szCs w:val="22"/>
        </w:rPr>
      </w:pPr>
      <w:hyperlink w:anchor="_Toc22289791" w:history="1">
        <w:r w:rsidR="00772BF1" w:rsidRPr="00C205B5">
          <w:rPr>
            <w:rStyle w:val="Hyperlink"/>
            <w:noProof/>
          </w:rPr>
          <w:t>Hazardous Waste Financial Responsibility</w:t>
        </w:r>
        <w:r w:rsidR="00772BF1">
          <w:rPr>
            <w:noProof/>
            <w:webHidden/>
          </w:rPr>
          <w:tab/>
        </w:r>
        <w:r w:rsidR="00772BF1">
          <w:rPr>
            <w:noProof/>
            <w:webHidden/>
          </w:rPr>
          <w:fldChar w:fldCharType="begin"/>
        </w:r>
        <w:r w:rsidR="00772BF1">
          <w:rPr>
            <w:noProof/>
            <w:webHidden/>
          </w:rPr>
          <w:instrText xml:space="preserve"> PAGEREF _Toc22289791 \h </w:instrText>
        </w:r>
        <w:r w:rsidR="00772BF1">
          <w:rPr>
            <w:noProof/>
            <w:webHidden/>
          </w:rPr>
        </w:r>
        <w:r w:rsidR="00772BF1">
          <w:rPr>
            <w:noProof/>
            <w:webHidden/>
          </w:rPr>
          <w:fldChar w:fldCharType="separate"/>
        </w:r>
        <w:r w:rsidR="00772BF1">
          <w:rPr>
            <w:noProof/>
            <w:webHidden/>
          </w:rPr>
          <w:t>4</w:t>
        </w:r>
        <w:r w:rsidR="00772BF1">
          <w:rPr>
            <w:noProof/>
            <w:webHidden/>
          </w:rPr>
          <w:fldChar w:fldCharType="end"/>
        </w:r>
      </w:hyperlink>
    </w:p>
    <w:p w14:paraId="26D763C2" w14:textId="77777777" w:rsidR="00772BF1" w:rsidRDefault="004C5B4A" w:rsidP="004C5B4A">
      <w:pPr>
        <w:pStyle w:val="TOC2"/>
        <w:rPr>
          <w:rFonts w:eastAsiaTheme="minorEastAsia" w:cstheme="minorBidi"/>
          <w:noProof/>
          <w:szCs w:val="22"/>
        </w:rPr>
      </w:pPr>
      <w:hyperlink w:anchor="_Toc22289792" w:history="1">
        <w:r w:rsidR="00772BF1" w:rsidRPr="00C205B5">
          <w:rPr>
            <w:rStyle w:val="Hyperlink"/>
            <w:noProof/>
          </w:rPr>
          <w:t>Solid Waste Financial Assurance</w:t>
        </w:r>
        <w:r w:rsidR="00772BF1">
          <w:rPr>
            <w:noProof/>
            <w:webHidden/>
          </w:rPr>
          <w:tab/>
        </w:r>
        <w:r w:rsidR="00772BF1">
          <w:rPr>
            <w:noProof/>
            <w:webHidden/>
          </w:rPr>
          <w:fldChar w:fldCharType="begin"/>
        </w:r>
        <w:r w:rsidR="00772BF1">
          <w:rPr>
            <w:noProof/>
            <w:webHidden/>
          </w:rPr>
          <w:instrText xml:space="preserve"> PAGEREF _Toc22289792 \h </w:instrText>
        </w:r>
        <w:r w:rsidR="00772BF1">
          <w:rPr>
            <w:noProof/>
            <w:webHidden/>
          </w:rPr>
        </w:r>
        <w:r w:rsidR="00772BF1">
          <w:rPr>
            <w:noProof/>
            <w:webHidden/>
          </w:rPr>
          <w:fldChar w:fldCharType="separate"/>
        </w:r>
        <w:r w:rsidR="00772BF1">
          <w:rPr>
            <w:noProof/>
            <w:webHidden/>
          </w:rPr>
          <w:t>4</w:t>
        </w:r>
        <w:r w:rsidR="00772BF1">
          <w:rPr>
            <w:noProof/>
            <w:webHidden/>
          </w:rPr>
          <w:fldChar w:fldCharType="end"/>
        </w:r>
      </w:hyperlink>
    </w:p>
    <w:p w14:paraId="301AC100" w14:textId="77777777" w:rsidR="00772BF1" w:rsidRDefault="004C5B4A" w:rsidP="004C5B4A">
      <w:pPr>
        <w:pStyle w:val="TOC2"/>
        <w:rPr>
          <w:rFonts w:eastAsiaTheme="minorEastAsia" w:cstheme="minorBidi"/>
          <w:noProof/>
          <w:szCs w:val="22"/>
        </w:rPr>
      </w:pPr>
      <w:hyperlink w:anchor="_Toc22289793" w:history="1">
        <w:r w:rsidR="00772BF1" w:rsidRPr="00C205B5">
          <w:rPr>
            <w:rStyle w:val="Hyperlink"/>
            <w:noProof/>
          </w:rPr>
          <w:t>Petroleum Storage Tanks Financial Responsibility</w:t>
        </w:r>
        <w:r w:rsidR="00772BF1">
          <w:rPr>
            <w:noProof/>
            <w:webHidden/>
          </w:rPr>
          <w:tab/>
        </w:r>
        <w:r w:rsidR="00772BF1">
          <w:rPr>
            <w:noProof/>
            <w:webHidden/>
          </w:rPr>
          <w:fldChar w:fldCharType="begin"/>
        </w:r>
        <w:r w:rsidR="00772BF1">
          <w:rPr>
            <w:noProof/>
            <w:webHidden/>
          </w:rPr>
          <w:instrText xml:space="preserve"> PAGEREF _Toc22289793 \h </w:instrText>
        </w:r>
        <w:r w:rsidR="00772BF1">
          <w:rPr>
            <w:noProof/>
            <w:webHidden/>
          </w:rPr>
        </w:r>
        <w:r w:rsidR="00772BF1">
          <w:rPr>
            <w:noProof/>
            <w:webHidden/>
          </w:rPr>
          <w:fldChar w:fldCharType="separate"/>
        </w:r>
        <w:r w:rsidR="00772BF1">
          <w:rPr>
            <w:noProof/>
            <w:webHidden/>
          </w:rPr>
          <w:t>5</w:t>
        </w:r>
        <w:r w:rsidR="00772BF1">
          <w:rPr>
            <w:noProof/>
            <w:webHidden/>
          </w:rPr>
          <w:fldChar w:fldCharType="end"/>
        </w:r>
      </w:hyperlink>
    </w:p>
    <w:p w14:paraId="0D6AE755" w14:textId="77777777" w:rsidR="00772BF1" w:rsidRDefault="004C5B4A">
      <w:pPr>
        <w:pStyle w:val="TOC1"/>
        <w:rPr>
          <w:rFonts w:eastAsiaTheme="minorEastAsia" w:cstheme="minorBidi"/>
          <w:b w:val="0"/>
          <w:bCs w:val="0"/>
          <w:noProof/>
          <w:szCs w:val="22"/>
        </w:rPr>
      </w:pPr>
      <w:hyperlink w:anchor="_Toc22289794" w:history="1">
        <w:r w:rsidR="00772BF1" w:rsidRPr="00C205B5">
          <w:rPr>
            <w:rStyle w:val="Hyperlink"/>
            <w:noProof/>
          </w:rPr>
          <w:t>Waste Reduction Section</w:t>
        </w:r>
        <w:r w:rsidR="00772BF1">
          <w:rPr>
            <w:noProof/>
            <w:webHidden/>
          </w:rPr>
          <w:tab/>
        </w:r>
        <w:r w:rsidR="00772BF1">
          <w:rPr>
            <w:noProof/>
            <w:webHidden/>
          </w:rPr>
          <w:fldChar w:fldCharType="begin"/>
        </w:r>
        <w:r w:rsidR="00772BF1">
          <w:rPr>
            <w:noProof/>
            <w:webHidden/>
          </w:rPr>
          <w:instrText xml:space="preserve"> PAGEREF _Toc22289794 \h </w:instrText>
        </w:r>
        <w:r w:rsidR="00772BF1">
          <w:rPr>
            <w:noProof/>
            <w:webHidden/>
          </w:rPr>
        </w:r>
        <w:r w:rsidR="00772BF1">
          <w:rPr>
            <w:noProof/>
            <w:webHidden/>
          </w:rPr>
          <w:fldChar w:fldCharType="separate"/>
        </w:r>
        <w:r w:rsidR="00772BF1">
          <w:rPr>
            <w:noProof/>
            <w:webHidden/>
          </w:rPr>
          <w:t>5</w:t>
        </w:r>
        <w:r w:rsidR="00772BF1">
          <w:rPr>
            <w:noProof/>
            <w:webHidden/>
          </w:rPr>
          <w:fldChar w:fldCharType="end"/>
        </w:r>
      </w:hyperlink>
    </w:p>
    <w:p w14:paraId="5939628C" w14:textId="77777777" w:rsidR="00772BF1" w:rsidRDefault="004C5B4A" w:rsidP="004C5B4A">
      <w:pPr>
        <w:pStyle w:val="TOC2"/>
        <w:rPr>
          <w:rFonts w:eastAsiaTheme="minorEastAsia" w:cstheme="minorBidi"/>
          <w:noProof/>
          <w:szCs w:val="22"/>
        </w:rPr>
      </w:pPr>
      <w:hyperlink w:anchor="_Toc22289795" w:history="1">
        <w:r w:rsidR="00772BF1" w:rsidRPr="00C205B5">
          <w:rPr>
            <w:rStyle w:val="Hyperlink"/>
            <w:noProof/>
          </w:rPr>
          <w:t>75% Recycling Goal, Paper, Glass, Plastic, Metal Recycling, Composting and Organics, Florida Solid Waste Management Report, Product Stewardship (carpet, mattresses, packaging), Recycling at Government Agencies, Retail Bags and Packaging, Rule and Statutory Development and Analysis</w:t>
        </w:r>
        <w:r w:rsidR="00772BF1">
          <w:rPr>
            <w:noProof/>
            <w:webHidden/>
          </w:rPr>
          <w:tab/>
        </w:r>
        <w:r w:rsidR="00772BF1">
          <w:rPr>
            <w:noProof/>
            <w:webHidden/>
          </w:rPr>
          <w:fldChar w:fldCharType="begin"/>
        </w:r>
        <w:r w:rsidR="00772BF1">
          <w:rPr>
            <w:noProof/>
            <w:webHidden/>
          </w:rPr>
          <w:instrText xml:space="preserve"> PAGEREF _Toc22289795 \h </w:instrText>
        </w:r>
        <w:r w:rsidR="00772BF1">
          <w:rPr>
            <w:noProof/>
            <w:webHidden/>
          </w:rPr>
        </w:r>
        <w:r w:rsidR="00772BF1">
          <w:rPr>
            <w:noProof/>
            <w:webHidden/>
          </w:rPr>
          <w:fldChar w:fldCharType="separate"/>
        </w:r>
        <w:r w:rsidR="00772BF1">
          <w:rPr>
            <w:noProof/>
            <w:webHidden/>
          </w:rPr>
          <w:t>5</w:t>
        </w:r>
        <w:r w:rsidR="00772BF1">
          <w:rPr>
            <w:noProof/>
            <w:webHidden/>
          </w:rPr>
          <w:fldChar w:fldCharType="end"/>
        </w:r>
      </w:hyperlink>
    </w:p>
    <w:p w14:paraId="09867752" w14:textId="77777777" w:rsidR="00772BF1" w:rsidRDefault="004C5B4A" w:rsidP="004C5B4A">
      <w:pPr>
        <w:pStyle w:val="TOC2"/>
        <w:rPr>
          <w:rFonts w:eastAsiaTheme="minorEastAsia" w:cstheme="minorBidi"/>
          <w:noProof/>
          <w:szCs w:val="22"/>
        </w:rPr>
      </w:pPr>
      <w:hyperlink w:anchor="_Toc22289796" w:history="1">
        <w:r w:rsidR="00772BF1" w:rsidRPr="00C205B5">
          <w:rPr>
            <w:rStyle w:val="Hyperlink"/>
            <w:noProof/>
          </w:rPr>
          <w:t>Construction and Demolition Debris Annual Reporting and Recycling, Paper, Plastic and Metal Recycling, Recovered Materials Dealer Certification and Reporting, Recycling in Multi-Family Facilities, Re-TRAC Business Recycling Tracking Tool, Yard Waste and Land Clearing Debris Recycling</w:t>
        </w:r>
        <w:r w:rsidR="00772BF1">
          <w:rPr>
            <w:noProof/>
            <w:webHidden/>
          </w:rPr>
          <w:tab/>
        </w:r>
        <w:r w:rsidR="00772BF1">
          <w:rPr>
            <w:noProof/>
            <w:webHidden/>
          </w:rPr>
          <w:fldChar w:fldCharType="begin"/>
        </w:r>
        <w:r w:rsidR="00772BF1">
          <w:rPr>
            <w:noProof/>
            <w:webHidden/>
          </w:rPr>
          <w:instrText xml:space="preserve"> PAGEREF _Toc22289796 \h </w:instrText>
        </w:r>
        <w:r w:rsidR="00772BF1">
          <w:rPr>
            <w:noProof/>
            <w:webHidden/>
          </w:rPr>
        </w:r>
        <w:r w:rsidR="00772BF1">
          <w:rPr>
            <w:noProof/>
            <w:webHidden/>
          </w:rPr>
          <w:fldChar w:fldCharType="separate"/>
        </w:r>
        <w:r w:rsidR="00772BF1">
          <w:rPr>
            <w:noProof/>
            <w:webHidden/>
          </w:rPr>
          <w:t>5</w:t>
        </w:r>
        <w:r w:rsidR="00772BF1">
          <w:rPr>
            <w:noProof/>
            <w:webHidden/>
          </w:rPr>
          <w:fldChar w:fldCharType="end"/>
        </w:r>
      </w:hyperlink>
    </w:p>
    <w:p w14:paraId="069C2BD5" w14:textId="77777777" w:rsidR="00772BF1" w:rsidRDefault="004C5B4A" w:rsidP="004C5B4A">
      <w:pPr>
        <w:pStyle w:val="TOC2"/>
        <w:rPr>
          <w:rFonts w:eastAsiaTheme="minorEastAsia" w:cstheme="minorBidi"/>
          <w:noProof/>
          <w:szCs w:val="22"/>
        </w:rPr>
      </w:pPr>
      <w:hyperlink w:anchor="_Toc22289797" w:history="1">
        <w:r w:rsidR="00772BF1" w:rsidRPr="00C205B5">
          <w:rPr>
            <w:rStyle w:val="Hyperlink"/>
            <w:noProof/>
          </w:rPr>
          <w:t>Battery Recycling</w:t>
        </w:r>
        <w:r w:rsidR="00772BF1">
          <w:rPr>
            <w:noProof/>
            <w:webHidden/>
          </w:rPr>
          <w:tab/>
        </w:r>
        <w:r w:rsidR="00772BF1">
          <w:rPr>
            <w:noProof/>
            <w:webHidden/>
          </w:rPr>
          <w:fldChar w:fldCharType="begin"/>
        </w:r>
        <w:r w:rsidR="00772BF1">
          <w:rPr>
            <w:noProof/>
            <w:webHidden/>
          </w:rPr>
          <w:instrText xml:space="preserve"> PAGEREF _Toc22289797 \h </w:instrText>
        </w:r>
        <w:r w:rsidR="00772BF1">
          <w:rPr>
            <w:noProof/>
            <w:webHidden/>
          </w:rPr>
        </w:r>
        <w:r w:rsidR="00772BF1">
          <w:rPr>
            <w:noProof/>
            <w:webHidden/>
          </w:rPr>
          <w:fldChar w:fldCharType="separate"/>
        </w:r>
        <w:r w:rsidR="00772BF1">
          <w:rPr>
            <w:noProof/>
            <w:webHidden/>
          </w:rPr>
          <w:t>5</w:t>
        </w:r>
        <w:r w:rsidR="00772BF1">
          <w:rPr>
            <w:noProof/>
            <w:webHidden/>
          </w:rPr>
          <w:fldChar w:fldCharType="end"/>
        </w:r>
      </w:hyperlink>
    </w:p>
    <w:p w14:paraId="304A2FD8" w14:textId="77777777" w:rsidR="00772BF1" w:rsidRDefault="004C5B4A" w:rsidP="004C5B4A">
      <w:pPr>
        <w:pStyle w:val="TOC2"/>
        <w:rPr>
          <w:rFonts w:eastAsiaTheme="minorEastAsia" w:cstheme="minorBidi"/>
          <w:noProof/>
          <w:szCs w:val="22"/>
        </w:rPr>
      </w:pPr>
      <w:hyperlink w:anchor="_Toc22289798" w:history="1">
        <w:r w:rsidR="00772BF1" w:rsidRPr="00C205B5">
          <w:rPr>
            <w:rStyle w:val="Hyperlink"/>
            <w:noProof/>
          </w:rPr>
          <w:t>America Recycles Day, Recycling at Government Agencies, Recycling in Schools (colleges and universities), Recycling Recognition Program</w:t>
        </w:r>
        <w:r w:rsidR="00772BF1">
          <w:rPr>
            <w:noProof/>
            <w:webHidden/>
          </w:rPr>
          <w:tab/>
        </w:r>
        <w:r w:rsidR="00772BF1">
          <w:rPr>
            <w:noProof/>
            <w:webHidden/>
          </w:rPr>
          <w:fldChar w:fldCharType="begin"/>
        </w:r>
        <w:r w:rsidR="00772BF1">
          <w:rPr>
            <w:noProof/>
            <w:webHidden/>
          </w:rPr>
          <w:instrText xml:space="preserve"> PAGEREF _Toc22289798 \h </w:instrText>
        </w:r>
        <w:r w:rsidR="00772BF1">
          <w:rPr>
            <w:noProof/>
            <w:webHidden/>
          </w:rPr>
        </w:r>
        <w:r w:rsidR="00772BF1">
          <w:rPr>
            <w:noProof/>
            <w:webHidden/>
          </w:rPr>
          <w:fldChar w:fldCharType="separate"/>
        </w:r>
        <w:r w:rsidR="00772BF1">
          <w:rPr>
            <w:noProof/>
            <w:webHidden/>
          </w:rPr>
          <w:t>5</w:t>
        </w:r>
        <w:r w:rsidR="00772BF1">
          <w:rPr>
            <w:noProof/>
            <w:webHidden/>
          </w:rPr>
          <w:fldChar w:fldCharType="end"/>
        </w:r>
      </w:hyperlink>
    </w:p>
    <w:p w14:paraId="291A446B" w14:textId="77777777" w:rsidR="00772BF1" w:rsidRDefault="004C5B4A" w:rsidP="004C5B4A">
      <w:pPr>
        <w:pStyle w:val="TOC2"/>
        <w:rPr>
          <w:rFonts w:eastAsiaTheme="minorEastAsia" w:cstheme="minorBidi"/>
          <w:noProof/>
          <w:szCs w:val="22"/>
        </w:rPr>
      </w:pPr>
      <w:hyperlink w:anchor="_Toc22289799" w:history="1">
        <w:r w:rsidR="00772BF1" w:rsidRPr="00C205B5">
          <w:rPr>
            <w:rStyle w:val="Hyperlink"/>
            <w:noProof/>
          </w:rPr>
          <w:t>Florida Solid Waste Management Report, Recycling Recognition Program, Annual Florida County Data Reports</w:t>
        </w:r>
        <w:r w:rsidR="00772BF1">
          <w:rPr>
            <w:noProof/>
            <w:webHidden/>
          </w:rPr>
          <w:tab/>
        </w:r>
        <w:r w:rsidR="00772BF1">
          <w:rPr>
            <w:noProof/>
            <w:webHidden/>
          </w:rPr>
          <w:fldChar w:fldCharType="begin"/>
        </w:r>
        <w:r w:rsidR="00772BF1">
          <w:rPr>
            <w:noProof/>
            <w:webHidden/>
          </w:rPr>
          <w:instrText xml:space="preserve"> PAGEREF _Toc22289799 \h </w:instrText>
        </w:r>
        <w:r w:rsidR="00772BF1">
          <w:rPr>
            <w:noProof/>
            <w:webHidden/>
          </w:rPr>
        </w:r>
        <w:r w:rsidR="00772BF1">
          <w:rPr>
            <w:noProof/>
            <w:webHidden/>
          </w:rPr>
          <w:fldChar w:fldCharType="separate"/>
        </w:r>
        <w:r w:rsidR="00772BF1">
          <w:rPr>
            <w:noProof/>
            <w:webHidden/>
          </w:rPr>
          <w:t>5</w:t>
        </w:r>
        <w:r w:rsidR="00772BF1">
          <w:rPr>
            <w:noProof/>
            <w:webHidden/>
          </w:rPr>
          <w:fldChar w:fldCharType="end"/>
        </w:r>
      </w:hyperlink>
    </w:p>
    <w:p w14:paraId="6FBF7344" w14:textId="77777777" w:rsidR="00772BF1" w:rsidRDefault="004C5B4A" w:rsidP="004C5B4A">
      <w:pPr>
        <w:pStyle w:val="TOC2"/>
        <w:rPr>
          <w:rFonts w:eastAsiaTheme="minorEastAsia" w:cstheme="minorBidi"/>
          <w:noProof/>
          <w:szCs w:val="22"/>
        </w:rPr>
      </w:pPr>
      <w:hyperlink w:anchor="_Toc22289800" w:history="1">
        <w:r w:rsidR="00772BF1" w:rsidRPr="00C205B5">
          <w:rPr>
            <w:rStyle w:val="Hyperlink"/>
            <w:noProof/>
          </w:rPr>
          <w:t>Electronics Recycling, Grants, Recycling at Businesses, Recycling Business Assistance Center, Recycling Loans</w:t>
        </w:r>
        <w:r w:rsidR="00772BF1">
          <w:rPr>
            <w:noProof/>
            <w:webHidden/>
          </w:rPr>
          <w:tab/>
        </w:r>
        <w:r w:rsidR="00772BF1">
          <w:rPr>
            <w:noProof/>
            <w:webHidden/>
          </w:rPr>
          <w:fldChar w:fldCharType="begin"/>
        </w:r>
        <w:r w:rsidR="00772BF1">
          <w:rPr>
            <w:noProof/>
            <w:webHidden/>
          </w:rPr>
          <w:instrText xml:space="preserve"> PAGEREF _Toc22289800 \h </w:instrText>
        </w:r>
        <w:r w:rsidR="00772BF1">
          <w:rPr>
            <w:noProof/>
            <w:webHidden/>
          </w:rPr>
        </w:r>
        <w:r w:rsidR="00772BF1">
          <w:rPr>
            <w:noProof/>
            <w:webHidden/>
          </w:rPr>
          <w:fldChar w:fldCharType="separate"/>
        </w:r>
        <w:r w:rsidR="00772BF1">
          <w:rPr>
            <w:noProof/>
            <w:webHidden/>
          </w:rPr>
          <w:t>5</w:t>
        </w:r>
        <w:r w:rsidR="00772BF1">
          <w:rPr>
            <w:noProof/>
            <w:webHidden/>
          </w:rPr>
          <w:fldChar w:fldCharType="end"/>
        </w:r>
      </w:hyperlink>
    </w:p>
    <w:p w14:paraId="1EB5F2F6" w14:textId="77777777" w:rsidR="00772BF1" w:rsidRDefault="004C5B4A">
      <w:pPr>
        <w:pStyle w:val="TOC1"/>
        <w:rPr>
          <w:rFonts w:eastAsiaTheme="minorEastAsia" w:cstheme="minorBidi"/>
          <w:b w:val="0"/>
          <w:bCs w:val="0"/>
          <w:noProof/>
          <w:szCs w:val="22"/>
        </w:rPr>
      </w:pPr>
      <w:hyperlink w:anchor="_Toc22289801" w:history="1">
        <w:r w:rsidR="00772BF1" w:rsidRPr="00C205B5">
          <w:rPr>
            <w:rStyle w:val="Hyperlink"/>
            <w:noProof/>
          </w:rPr>
          <w:t>Office of General Counsel (OGC)</w:t>
        </w:r>
        <w:r w:rsidR="00772BF1">
          <w:rPr>
            <w:noProof/>
            <w:webHidden/>
          </w:rPr>
          <w:tab/>
        </w:r>
        <w:r w:rsidR="00772BF1">
          <w:rPr>
            <w:noProof/>
            <w:webHidden/>
          </w:rPr>
          <w:fldChar w:fldCharType="begin"/>
        </w:r>
        <w:r w:rsidR="00772BF1">
          <w:rPr>
            <w:noProof/>
            <w:webHidden/>
          </w:rPr>
          <w:instrText xml:space="preserve"> PAGEREF _Toc22289801 \h </w:instrText>
        </w:r>
        <w:r w:rsidR="00772BF1">
          <w:rPr>
            <w:noProof/>
            <w:webHidden/>
          </w:rPr>
        </w:r>
        <w:r w:rsidR="00772BF1">
          <w:rPr>
            <w:noProof/>
            <w:webHidden/>
          </w:rPr>
          <w:fldChar w:fldCharType="separate"/>
        </w:r>
        <w:r w:rsidR="00772BF1">
          <w:rPr>
            <w:noProof/>
            <w:webHidden/>
          </w:rPr>
          <w:t>6</w:t>
        </w:r>
        <w:r w:rsidR="00772BF1">
          <w:rPr>
            <w:noProof/>
            <w:webHidden/>
          </w:rPr>
          <w:fldChar w:fldCharType="end"/>
        </w:r>
      </w:hyperlink>
    </w:p>
    <w:p w14:paraId="45369990" w14:textId="77777777" w:rsidR="00772BF1" w:rsidRDefault="004C5B4A" w:rsidP="004C5B4A">
      <w:pPr>
        <w:pStyle w:val="TOC2"/>
        <w:rPr>
          <w:rFonts w:eastAsiaTheme="minorEastAsia" w:cstheme="minorBidi"/>
          <w:noProof/>
          <w:szCs w:val="22"/>
        </w:rPr>
      </w:pPr>
      <w:hyperlink w:anchor="_Toc22289802" w:history="1">
        <w:r w:rsidR="00772BF1" w:rsidRPr="00C205B5">
          <w:rPr>
            <w:rStyle w:val="Hyperlink"/>
            <w:noProof/>
          </w:rPr>
          <w:t>Solid and Hazardous Waste and Tanks Programs</w:t>
        </w:r>
        <w:r w:rsidR="00772BF1">
          <w:rPr>
            <w:noProof/>
            <w:webHidden/>
          </w:rPr>
          <w:tab/>
        </w:r>
        <w:r w:rsidR="00772BF1">
          <w:rPr>
            <w:noProof/>
            <w:webHidden/>
          </w:rPr>
          <w:fldChar w:fldCharType="begin"/>
        </w:r>
        <w:r w:rsidR="00772BF1">
          <w:rPr>
            <w:noProof/>
            <w:webHidden/>
          </w:rPr>
          <w:instrText xml:space="preserve"> PAGEREF _Toc22289802 \h </w:instrText>
        </w:r>
        <w:r w:rsidR="00772BF1">
          <w:rPr>
            <w:noProof/>
            <w:webHidden/>
          </w:rPr>
        </w:r>
        <w:r w:rsidR="00772BF1">
          <w:rPr>
            <w:noProof/>
            <w:webHidden/>
          </w:rPr>
          <w:fldChar w:fldCharType="separate"/>
        </w:r>
        <w:r w:rsidR="00772BF1">
          <w:rPr>
            <w:noProof/>
            <w:webHidden/>
          </w:rPr>
          <w:t>6</w:t>
        </w:r>
        <w:r w:rsidR="00772BF1">
          <w:rPr>
            <w:noProof/>
            <w:webHidden/>
          </w:rPr>
          <w:fldChar w:fldCharType="end"/>
        </w:r>
      </w:hyperlink>
    </w:p>
    <w:p w14:paraId="5AAE0D1E" w14:textId="77777777" w:rsidR="00626A4C" w:rsidRDefault="00B04AFB" w:rsidP="006E04B8">
      <w:pPr>
        <w:pStyle w:val="Heading1"/>
        <w:sectPr w:rsidR="00626A4C" w:rsidSect="00626A4C">
          <w:type w:val="continuous"/>
          <w:pgSz w:w="12240" w:h="15840" w:code="1"/>
          <w:pgMar w:top="1296" w:right="1253" w:bottom="720" w:left="1440" w:header="0" w:footer="432" w:gutter="0"/>
          <w:cols w:num="2" w:space="720"/>
          <w:docGrid w:linePitch="360"/>
        </w:sectPr>
      </w:pPr>
      <w:r>
        <w:rPr>
          <w:noProof/>
        </w:rPr>
        <w:fldChar w:fldCharType="end"/>
      </w:r>
    </w:p>
    <w:p w14:paraId="623A0FA3" w14:textId="77777777" w:rsidR="00EA0E7B" w:rsidRPr="006E04B8" w:rsidRDefault="00EA0E7B" w:rsidP="006E04B8">
      <w:pPr>
        <w:pStyle w:val="Heading1"/>
      </w:pPr>
      <w:bookmarkStart w:id="1" w:name="_Toc22289766"/>
      <w:r w:rsidRPr="006E04B8">
        <w:lastRenderedPageBreak/>
        <w:t>Hazardous Waste Section</w:t>
      </w:r>
      <w:bookmarkEnd w:id="0"/>
      <w:bookmarkEnd w:id="1"/>
      <w:r w:rsidRPr="006E04B8">
        <w:t xml:space="preserve"> </w:t>
      </w:r>
      <w:bookmarkStart w:id="2" w:name="Hazardous_Waste_Section"/>
      <w:bookmarkEnd w:id="2"/>
    </w:p>
    <w:p w14:paraId="6876D4F3" w14:textId="77777777" w:rsidR="00EA0E7B" w:rsidRPr="00750F5D" w:rsidRDefault="00EE3B6C" w:rsidP="006E04B8">
      <w:pPr>
        <w:pStyle w:val="Heading2"/>
        <w:rPr>
          <w:u w:val="none"/>
        </w:rPr>
      </w:pPr>
      <w:bookmarkStart w:id="3" w:name="_Toc22289767"/>
      <w:r w:rsidRPr="00750F5D">
        <w:rPr>
          <w:u w:val="none"/>
        </w:rPr>
        <w:t>Waste Disposal, Compliance</w:t>
      </w:r>
      <w:r w:rsidR="00362AF5" w:rsidRPr="00750F5D">
        <w:rPr>
          <w:u w:val="none"/>
        </w:rPr>
        <w:t xml:space="preserve"> &amp;</w:t>
      </w:r>
      <w:r w:rsidRPr="00750F5D">
        <w:rPr>
          <w:u w:val="none"/>
        </w:rPr>
        <w:t xml:space="preserve"> Enforcement, P</w:t>
      </w:r>
      <w:r w:rsidR="00EA0E7B" w:rsidRPr="00750F5D">
        <w:rPr>
          <w:u w:val="none"/>
        </w:rPr>
        <w:t>harmace</w:t>
      </w:r>
      <w:r w:rsidRPr="00750F5D">
        <w:rPr>
          <w:u w:val="none"/>
        </w:rPr>
        <w:t>uticals, Hg Lamps and Devices, Used Oil and Used Oil Filters, Hazardous Waste Transporter, C</w:t>
      </w:r>
      <w:r w:rsidR="00EA0E7B" w:rsidRPr="00750F5D">
        <w:rPr>
          <w:u w:val="none"/>
        </w:rPr>
        <w:t>hemical</w:t>
      </w:r>
      <w:r w:rsidRPr="00750F5D">
        <w:rPr>
          <w:u w:val="none"/>
        </w:rPr>
        <w:t xml:space="preserve"> Disposal, Manifests, P</w:t>
      </w:r>
      <w:r w:rsidR="00EA0E7B" w:rsidRPr="00750F5D">
        <w:rPr>
          <w:u w:val="none"/>
        </w:rPr>
        <w:t>ublicat</w:t>
      </w:r>
      <w:r w:rsidRPr="00750F5D">
        <w:rPr>
          <w:u w:val="none"/>
        </w:rPr>
        <w:t>ions, Shooting Ranges, Statutes</w:t>
      </w:r>
      <w:r w:rsidR="004C2A5B" w:rsidRPr="00750F5D">
        <w:rPr>
          <w:u w:val="none"/>
        </w:rPr>
        <w:t>, Household Hazardous Waste</w:t>
      </w:r>
      <w:r w:rsidR="006379C7" w:rsidRPr="00750F5D">
        <w:rPr>
          <w:u w:val="none"/>
        </w:rPr>
        <w:t>, Battery and Electronics Recycling</w:t>
      </w:r>
      <w:bookmarkEnd w:id="3"/>
    </w:p>
    <w:p w14:paraId="31D46E55" w14:textId="77777777" w:rsidR="00EA0E7B" w:rsidRPr="00750F5D" w:rsidRDefault="00EA0E7B" w:rsidP="006E04B8">
      <w:r w:rsidRPr="00750F5D">
        <w:t>Ben Fisch</w:t>
      </w:r>
      <w:r w:rsidR="0038695E" w:rsidRPr="00750F5D">
        <w:tab/>
      </w:r>
      <w:r w:rsidR="00750F5D">
        <w:t>850-245-</w:t>
      </w:r>
      <w:r w:rsidRPr="00750F5D">
        <w:t>8782</w:t>
      </w:r>
      <w:r w:rsidR="0038695E" w:rsidRPr="00750F5D">
        <w:tab/>
      </w:r>
      <w:hyperlink r:id="rId8" w:history="1">
        <w:r w:rsidR="00E72F71" w:rsidRPr="00750F5D">
          <w:rPr>
            <w:rStyle w:val="Hyperlink"/>
            <w:u w:val="none"/>
          </w:rPr>
          <w:t>Ben.Fisch@floridadep.gov</w:t>
        </w:r>
      </w:hyperlink>
    </w:p>
    <w:p w14:paraId="3D99769D" w14:textId="77777777" w:rsidR="00EE3B6C" w:rsidRPr="00750F5D" w:rsidRDefault="00EE3B6C" w:rsidP="006E04B8">
      <w:r w:rsidRPr="00750F5D">
        <w:t>Janet Ashwood</w:t>
      </w:r>
      <w:r w:rsidR="0038695E" w:rsidRPr="00750F5D">
        <w:tab/>
      </w:r>
      <w:r w:rsidR="00750F5D">
        <w:t>850-245-</w:t>
      </w:r>
      <w:r w:rsidRPr="00750F5D">
        <w:t>8789</w:t>
      </w:r>
      <w:r w:rsidR="0038695E" w:rsidRPr="00750F5D">
        <w:tab/>
      </w:r>
      <w:hyperlink r:id="rId9" w:history="1">
        <w:r w:rsidR="00E72F71" w:rsidRPr="00750F5D">
          <w:rPr>
            <w:rStyle w:val="Hyperlink"/>
            <w:u w:val="none"/>
          </w:rPr>
          <w:t>Janet.Ashwood@floridadep.gov</w:t>
        </w:r>
      </w:hyperlink>
    </w:p>
    <w:p w14:paraId="436846AB" w14:textId="77777777" w:rsidR="00EE3B6C" w:rsidRPr="00750F5D" w:rsidRDefault="00EE3B6C" w:rsidP="006E04B8">
      <w:r w:rsidRPr="00750F5D">
        <w:t>Susan Horlick</w:t>
      </w:r>
      <w:r w:rsidRPr="00750F5D">
        <w:tab/>
      </w:r>
      <w:r w:rsidR="00750F5D">
        <w:t>850-245-</w:t>
      </w:r>
      <w:r w:rsidRPr="00750F5D">
        <w:t>8778</w:t>
      </w:r>
      <w:r w:rsidR="0038695E" w:rsidRPr="00750F5D">
        <w:tab/>
      </w:r>
      <w:hyperlink r:id="rId10" w:history="1">
        <w:r w:rsidR="00E72F71" w:rsidRPr="00750F5D">
          <w:rPr>
            <w:rStyle w:val="Hyperlink"/>
            <w:u w:val="none"/>
          </w:rPr>
          <w:t>Susan.Horlick@floridadep.gov</w:t>
        </w:r>
      </w:hyperlink>
    </w:p>
    <w:p w14:paraId="126BDB9A" w14:textId="77777777" w:rsidR="00EE3B6C" w:rsidRPr="00750F5D" w:rsidRDefault="00191056" w:rsidP="006E04B8">
      <w:pPr>
        <w:rPr>
          <w:rStyle w:val="Hyperlink"/>
          <w:u w:val="none"/>
        </w:rPr>
      </w:pPr>
      <w:r w:rsidRPr="00750F5D">
        <w:t>Glen Perrigan</w:t>
      </w:r>
      <w:r w:rsidRPr="00750F5D">
        <w:tab/>
      </w:r>
      <w:r w:rsidR="00750F5D">
        <w:t>850-245-</w:t>
      </w:r>
      <w:r w:rsidR="00BD3544" w:rsidRPr="00750F5D">
        <w:t>8749</w:t>
      </w:r>
      <w:r w:rsidR="0038695E" w:rsidRPr="00750F5D">
        <w:tab/>
      </w:r>
      <w:hyperlink r:id="rId11" w:history="1">
        <w:r w:rsidR="00BD3544" w:rsidRPr="00750F5D">
          <w:rPr>
            <w:rStyle w:val="Hyperlink"/>
            <w:u w:val="none"/>
          </w:rPr>
          <w:t>Glen.Perrigan@floridadep.gov</w:t>
        </w:r>
      </w:hyperlink>
    </w:p>
    <w:p w14:paraId="4ED44F61" w14:textId="77777777" w:rsidR="00107BCF" w:rsidRPr="00750F5D" w:rsidRDefault="004C04A4" w:rsidP="006E04B8">
      <w:bookmarkStart w:id="4" w:name="_Toc528920472"/>
      <w:r w:rsidRPr="00750F5D">
        <w:t>Letuzia DeOliveira</w:t>
      </w:r>
      <w:r w:rsidRPr="00750F5D">
        <w:tab/>
      </w:r>
      <w:r w:rsidR="00750F5D">
        <w:t>850-245-</w:t>
      </w:r>
      <w:r w:rsidRPr="00750F5D">
        <w:t>8799</w:t>
      </w:r>
      <w:r w:rsidRPr="00750F5D">
        <w:tab/>
      </w:r>
      <w:hyperlink r:id="rId12" w:history="1">
        <w:r w:rsidR="00107BCF" w:rsidRPr="00750F5D">
          <w:rPr>
            <w:rStyle w:val="Hyperlink"/>
            <w:u w:val="none"/>
          </w:rPr>
          <w:t>Letuzia.DeOliveira@floridadep.gov</w:t>
        </w:r>
      </w:hyperlink>
    </w:p>
    <w:p w14:paraId="41F60B10" w14:textId="77777777" w:rsidR="004C04A4" w:rsidRPr="00750F5D" w:rsidRDefault="004C04A4" w:rsidP="006E04B8">
      <w:pPr>
        <w:pStyle w:val="Heading2"/>
        <w:rPr>
          <w:u w:val="none"/>
        </w:rPr>
      </w:pPr>
      <w:bookmarkStart w:id="5" w:name="_Toc22289768"/>
      <w:r w:rsidRPr="00750F5D">
        <w:rPr>
          <w:u w:val="none"/>
        </w:rPr>
        <w:t>Biennial Reporting</w:t>
      </w:r>
      <w:bookmarkEnd w:id="4"/>
      <w:bookmarkEnd w:id="5"/>
    </w:p>
    <w:p w14:paraId="171341F4" w14:textId="77777777" w:rsidR="006D7B33" w:rsidRPr="00750F5D" w:rsidRDefault="006D7B33" w:rsidP="006E04B8">
      <w:r w:rsidRPr="00750F5D">
        <w:t>Letuzia DeOliveira</w:t>
      </w:r>
      <w:r w:rsidRPr="00750F5D">
        <w:tab/>
      </w:r>
      <w:r w:rsidR="00750F5D">
        <w:t>850-245-</w:t>
      </w:r>
      <w:r w:rsidRPr="00750F5D">
        <w:t>8799</w:t>
      </w:r>
      <w:r w:rsidRPr="00750F5D">
        <w:tab/>
      </w:r>
      <w:hyperlink r:id="rId13" w:history="1">
        <w:r w:rsidRPr="00750F5D">
          <w:rPr>
            <w:rStyle w:val="Hyperlink"/>
            <w:u w:val="none"/>
          </w:rPr>
          <w:t>Letuzia.DeOliveira@floridadep.gov</w:t>
        </w:r>
      </w:hyperlink>
    </w:p>
    <w:p w14:paraId="58D5D8A6" w14:textId="77777777" w:rsidR="006E04B8" w:rsidRPr="00750F5D" w:rsidRDefault="006E04B8" w:rsidP="006E04B8">
      <w:r w:rsidRPr="00750F5D">
        <w:t>Susan Horlick</w:t>
      </w:r>
      <w:r w:rsidRPr="00750F5D">
        <w:tab/>
      </w:r>
      <w:r w:rsidR="00750F5D">
        <w:t>850-245-</w:t>
      </w:r>
      <w:r w:rsidRPr="00750F5D">
        <w:t>8778</w:t>
      </w:r>
      <w:r w:rsidRPr="00750F5D">
        <w:tab/>
      </w:r>
      <w:hyperlink r:id="rId14" w:history="1">
        <w:r w:rsidRPr="00750F5D">
          <w:rPr>
            <w:rStyle w:val="Hyperlink"/>
            <w:u w:val="none"/>
          </w:rPr>
          <w:t>Susan.Horlick@floridadep.gov</w:t>
        </w:r>
      </w:hyperlink>
    </w:p>
    <w:p w14:paraId="1EE53C30" w14:textId="77777777" w:rsidR="004C04A4" w:rsidRPr="00750F5D" w:rsidRDefault="004C04A4" w:rsidP="006E04B8">
      <w:r w:rsidRPr="00750F5D">
        <w:t>Diego Tolmos</w:t>
      </w:r>
      <w:r w:rsidRPr="00750F5D">
        <w:tab/>
      </w:r>
      <w:r w:rsidR="00750F5D">
        <w:t>850-245-</w:t>
      </w:r>
      <w:r w:rsidRPr="00750F5D">
        <w:t>8816</w:t>
      </w:r>
      <w:r w:rsidRPr="00750F5D">
        <w:tab/>
      </w:r>
      <w:hyperlink r:id="rId15" w:history="1">
        <w:r w:rsidRPr="00750F5D">
          <w:rPr>
            <w:rStyle w:val="Hyperlink"/>
            <w:u w:val="none"/>
          </w:rPr>
          <w:t>Diego.Tolmos@floridadep.gov</w:t>
        </w:r>
      </w:hyperlink>
    </w:p>
    <w:p w14:paraId="5B42B5C8" w14:textId="77777777" w:rsidR="00EE3B6C" w:rsidRPr="00750F5D" w:rsidRDefault="006E04B8" w:rsidP="006E04B8">
      <w:pPr>
        <w:pStyle w:val="Heading1"/>
      </w:pPr>
      <w:bookmarkStart w:id="6" w:name="_Toc528920473"/>
      <w:bookmarkStart w:id="7" w:name="_Toc22289769"/>
      <w:r w:rsidRPr="00750F5D">
        <w:t xml:space="preserve">Hazardous </w:t>
      </w:r>
      <w:r w:rsidR="00EE3B6C" w:rsidRPr="00750F5D">
        <w:t>Waste Registration</w:t>
      </w:r>
      <w:bookmarkEnd w:id="6"/>
      <w:bookmarkEnd w:id="7"/>
    </w:p>
    <w:p w14:paraId="2944AA46" w14:textId="77777777" w:rsidR="00EE3B6C" w:rsidRPr="00750F5D" w:rsidRDefault="00EE3B6C" w:rsidP="006E04B8">
      <w:pPr>
        <w:pStyle w:val="Heading2"/>
        <w:rPr>
          <w:u w:val="none"/>
        </w:rPr>
      </w:pPr>
      <w:bookmarkStart w:id="8" w:name="_Toc22289770"/>
      <w:r w:rsidRPr="00750F5D">
        <w:rPr>
          <w:u w:val="none"/>
        </w:rPr>
        <w:t>EPA ID, Notifications (non-cleanup)</w:t>
      </w:r>
      <w:bookmarkEnd w:id="8"/>
      <w:r w:rsidRPr="00750F5D">
        <w:rPr>
          <w:u w:val="none"/>
        </w:rPr>
        <w:t xml:space="preserve"> </w:t>
      </w:r>
    </w:p>
    <w:p w14:paraId="4A45197E" w14:textId="77777777" w:rsidR="00EE3B6C" w:rsidRPr="00750F5D" w:rsidRDefault="00EE3B6C" w:rsidP="006E04B8">
      <w:pPr>
        <w:rPr>
          <w:rStyle w:val="Hyperlink"/>
          <w:u w:val="none"/>
        </w:rPr>
      </w:pPr>
      <w:r w:rsidRPr="00750F5D">
        <w:t>Tiffaney Noland</w:t>
      </w:r>
      <w:r w:rsidRPr="00750F5D">
        <w:tab/>
      </w:r>
      <w:r w:rsidR="00750F5D">
        <w:t>850-245-</w:t>
      </w:r>
      <w:r w:rsidRPr="00750F5D">
        <w:t>8727</w:t>
      </w:r>
      <w:r w:rsidR="0038695E" w:rsidRPr="00750F5D">
        <w:tab/>
      </w:r>
      <w:hyperlink r:id="rId16" w:history="1">
        <w:r w:rsidR="00E72F71" w:rsidRPr="00750F5D">
          <w:rPr>
            <w:rStyle w:val="Hyperlink"/>
            <w:u w:val="none"/>
          </w:rPr>
          <w:t>Tiffaney.Noland@floridadep.gov</w:t>
        </w:r>
      </w:hyperlink>
    </w:p>
    <w:p w14:paraId="57EFDD59" w14:textId="77777777" w:rsidR="006E04B8" w:rsidRPr="00750F5D" w:rsidRDefault="006E04B8" w:rsidP="006E04B8">
      <w:r w:rsidRPr="00750F5D">
        <w:t>Diego Tolmos</w:t>
      </w:r>
      <w:r w:rsidRPr="00750F5D">
        <w:tab/>
      </w:r>
      <w:r w:rsidR="00750F5D">
        <w:t>850-245-</w:t>
      </w:r>
      <w:r w:rsidRPr="00750F5D">
        <w:t>8816</w:t>
      </w:r>
      <w:r w:rsidRPr="00750F5D">
        <w:tab/>
      </w:r>
      <w:hyperlink r:id="rId17" w:history="1">
        <w:r w:rsidRPr="00750F5D">
          <w:rPr>
            <w:rStyle w:val="Hyperlink"/>
            <w:u w:val="none"/>
          </w:rPr>
          <w:t>Diego.Tolmos@floridadep.gov</w:t>
        </w:r>
      </w:hyperlink>
    </w:p>
    <w:p w14:paraId="280B92B9" w14:textId="77777777" w:rsidR="007F4229" w:rsidRPr="00750F5D" w:rsidRDefault="00EE3B6C" w:rsidP="006E04B8">
      <w:pPr>
        <w:pStyle w:val="Heading2"/>
        <w:rPr>
          <w:u w:val="none"/>
        </w:rPr>
      </w:pPr>
      <w:bookmarkStart w:id="9" w:name="_Toc22289771"/>
      <w:r w:rsidRPr="00750F5D">
        <w:rPr>
          <w:u w:val="none"/>
        </w:rPr>
        <w:t>Temporary EPA ID, Emergency ID</w:t>
      </w:r>
      <w:bookmarkEnd w:id="9"/>
    </w:p>
    <w:p w14:paraId="5F08928E" w14:textId="77777777" w:rsidR="00822F44" w:rsidRPr="00750F5D" w:rsidRDefault="00EE3B6C" w:rsidP="006E04B8">
      <w:r w:rsidRPr="00750F5D">
        <w:t>District Offices</w:t>
      </w:r>
      <w:r w:rsidR="004C04A4" w:rsidRPr="00750F5D">
        <w:tab/>
      </w:r>
      <w:r w:rsidR="004C04A4" w:rsidRPr="00750F5D">
        <w:tab/>
      </w:r>
      <w:hyperlink r:id="rId18" w:history="1">
        <w:r w:rsidR="004C04A4" w:rsidRPr="00750F5D">
          <w:rPr>
            <w:rStyle w:val="Hyperlink"/>
            <w:u w:val="none"/>
          </w:rPr>
          <w:t>https://floridadep.gov/districts</w:t>
        </w:r>
      </w:hyperlink>
      <w:r w:rsidR="004C04A4" w:rsidRPr="00750F5D">
        <w:t xml:space="preserve"> </w:t>
      </w:r>
    </w:p>
    <w:p w14:paraId="66EB3923" w14:textId="77777777" w:rsidR="00362AF5" w:rsidRPr="00750F5D" w:rsidRDefault="00362AF5" w:rsidP="006E04B8">
      <w:pPr>
        <w:pStyle w:val="Heading1"/>
      </w:pPr>
      <w:bookmarkStart w:id="10" w:name="_Toc528920474"/>
      <w:bookmarkStart w:id="11" w:name="_Toc22289772"/>
      <w:r w:rsidRPr="00750F5D">
        <w:t>Hazardous Waste Permitting</w:t>
      </w:r>
      <w:bookmarkEnd w:id="10"/>
      <w:bookmarkEnd w:id="11"/>
    </w:p>
    <w:p w14:paraId="68FBCE9A" w14:textId="77777777" w:rsidR="00362AF5" w:rsidRPr="00750F5D" w:rsidRDefault="00362AF5" w:rsidP="006E04B8">
      <w:pPr>
        <w:pStyle w:val="Heading2"/>
        <w:rPr>
          <w:u w:val="none"/>
        </w:rPr>
      </w:pPr>
      <w:bookmarkStart w:id="12" w:name="_Toc22289773"/>
      <w:r w:rsidRPr="00750F5D">
        <w:rPr>
          <w:u w:val="none"/>
        </w:rPr>
        <w:t>Treater, Storer, or Disposer of Hazardous Waste (TSD)</w:t>
      </w:r>
      <w:bookmarkEnd w:id="12"/>
    </w:p>
    <w:p w14:paraId="1F31D073" w14:textId="77777777" w:rsidR="00626A4C" w:rsidRPr="00750F5D" w:rsidRDefault="00626A4C" w:rsidP="006E04B8">
      <w:r w:rsidRPr="00750F5D">
        <w:t>Merlin Russell</w:t>
      </w:r>
      <w:r w:rsidRPr="00750F5D">
        <w:tab/>
      </w:r>
      <w:r w:rsidR="00750F5D">
        <w:t>850-245-</w:t>
      </w:r>
      <w:r w:rsidRPr="00750F5D">
        <w:t>8796</w:t>
      </w:r>
      <w:r w:rsidRPr="00750F5D">
        <w:tab/>
      </w:r>
      <w:hyperlink r:id="rId19" w:history="1">
        <w:r w:rsidRPr="00750F5D">
          <w:rPr>
            <w:rStyle w:val="Hyperlink"/>
            <w:u w:val="none"/>
          </w:rPr>
          <w:t>Merlin.Russell@floridadep.gov</w:t>
        </w:r>
      </w:hyperlink>
    </w:p>
    <w:p w14:paraId="551691D6" w14:textId="77777777" w:rsidR="006505C4" w:rsidRPr="00750F5D" w:rsidRDefault="006505C4" w:rsidP="006E04B8">
      <w:r w:rsidRPr="00750F5D">
        <w:t>Carrie Kruchell</w:t>
      </w:r>
      <w:r w:rsidRPr="00750F5D">
        <w:tab/>
      </w:r>
      <w:r w:rsidR="00750F5D">
        <w:t>850-245-</w:t>
      </w:r>
      <w:r w:rsidRPr="00750F5D">
        <w:t>8765</w:t>
      </w:r>
      <w:r w:rsidRPr="00750F5D">
        <w:tab/>
      </w:r>
      <w:hyperlink r:id="rId20" w:history="1">
        <w:r w:rsidRPr="00750F5D">
          <w:rPr>
            <w:rStyle w:val="Hyperlink"/>
            <w:u w:val="none"/>
          </w:rPr>
          <w:t>Carrie.L.Kruchell@floridadep.gov</w:t>
        </w:r>
      </w:hyperlink>
    </w:p>
    <w:p w14:paraId="5DE59236" w14:textId="77777777" w:rsidR="00626A4C" w:rsidRPr="00750F5D" w:rsidRDefault="00626A4C" w:rsidP="006E04B8">
      <w:r w:rsidRPr="00750F5D">
        <w:t>Amber Igoe</w:t>
      </w:r>
      <w:r w:rsidRPr="00750F5D">
        <w:tab/>
      </w:r>
      <w:r w:rsidR="00750F5D">
        <w:t>850-245-</w:t>
      </w:r>
      <w:r w:rsidRPr="00750F5D">
        <w:t>8783</w:t>
      </w:r>
      <w:r w:rsidRPr="00750F5D">
        <w:tab/>
      </w:r>
      <w:hyperlink r:id="rId21" w:history="1">
        <w:r w:rsidRPr="00750F5D">
          <w:rPr>
            <w:rStyle w:val="Hyperlink"/>
            <w:u w:val="none"/>
          </w:rPr>
          <w:t>Amber.Igoe@floridadep.gov</w:t>
        </w:r>
      </w:hyperlink>
    </w:p>
    <w:p w14:paraId="4B2708CB" w14:textId="77777777" w:rsidR="000A4CF7" w:rsidRPr="00750F5D" w:rsidRDefault="00626A4C" w:rsidP="006E04B8">
      <w:r w:rsidRPr="00750F5D">
        <w:t>Brad Buselli</w:t>
      </w:r>
      <w:r w:rsidRPr="00750F5D">
        <w:tab/>
      </w:r>
      <w:r w:rsidR="00750F5D">
        <w:t>850-245-</w:t>
      </w:r>
      <w:r w:rsidRPr="00750F5D">
        <w:t>8989</w:t>
      </w:r>
      <w:r w:rsidRPr="00750F5D">
        <w:tab/>
      </w:r>
      <w:hyperlink r:id="rId22" w:history="1">
        <w:r w:rsidRPr="00750F5D">
          <w:rPr>
            <w:rStyle w:val="Hyperlink"/>
            <w:u w:val="none"/>
          </w:rPr>
          <w:t>Bradley.Buselli@floridadep.gov</w:t>
        </w:r>
      </w:hyperlink>
      <w:r w:rsidR="000A4CF7" w:rsidRPr="00750F5D">
        <w:t xml:space="preserve"> </w:t>
      </w:r>
    </w:p>
    <w:p w14:paraId="33893228" w14:textId="77777777" w:rsidR="000A4CF7" w:rsidRPr="00750F5D" w:rsidRDefault="000A4CF7" w:rsidP="006E04B8">
      <w:r w:rsidRPr="00750F5D">
        <w:t>Michell Smith</w:t>
      </w:r>
      <w:r w:rsidRPr="00750F5D">
        <w:tab/>
      </w:r>
      <w:r w:rsidR="00750F5D">
        <w:t>850-245-</w:t>
      </w:r>
      <w:r w:rsidRPr="00750F5D">
        <w:t>8721</w:t>
      </w:r>
      <w:r w:rsidRPr="00750F5D">
        <w:tab/>
      </w:r>
      <w:hyperlink r:id="rId23" w:history="1">
        <w:r w:rsidRPr="00750F5D">
          <w:rPr>
            <w:rStyle w:val="Hyperlink"/>
            <w:u w:val="none"/>
          </w:rPr>
          <w:t>Michell.M.Smith@floridadep.gov</w:t>
        </w:r>
      </w:hyperlink>
    </w:p>
    <w:p w14:paraId="3155FD47" w14:textId="77777777" w:rsidR="00A148BB" w:rsidRPr="00750F5D" w:rsidRDefault="00A148BB" w:rsidP="006E04B8">
      <w:pPr>
        <w:pStyle w:val="Heading2"/>
        <w:rPr>
          <w:u w:val="none"/>
        </w:rPr>
      </w:pPr>
      <w:bookmarkStart w:id="13" w:name="_Toc22289774"/>
      <w:r w:rsidRPr="00750F5D">
        <w:rPr>
          <w:u w:val="none"/>
        </w:rPr>
        <w:lastRenderedPageBreak/>
        <w:t>Used Oil Processor Permits</w:t>
      </w:r>
      <w:bookmarkEnd w:id="13"/>
    </w:p>
    <w:p w14:paraId="4AE250FA" w14:textId="77777777" w:rsidR="00626A4C" w:rsidRPr="00750F5D" w:rsidRDefault="00626A4C" w:rsidP="006E04B8">
      <w:r w:rsidRPr="00750F5D">
        <w:t>Bheem Kothur</w:t>
      </w:r>
      <w:r w:rsidRPr="00750F5D">
        <w:tab/>
      </w:r>
      <w:r w:rsidR="00750F5D">
        <w:t>850-245-</w:t>
      </w:r>
      <w:r w:rsidRPr="00750F5D">
        <w:t>8781</w:t>
      </w:r>
      <w:r w:rsidRPr="00750F5D">
        <w:tab/>
      </w:r>
      <w:hyperlink r:id="rId24" w:history="1">
        <w:r w:rsidRPr="00750F5D">
          <w:rPr>
            <w:rStyle w:val="Hyperlink"/>
            <w:u w:val="none"/>
          </w:rPr>
          <w:t>Bheem.Kothur@floridadep.gov</w:t>
        </w:r>
      </w:hyperlink>
    </w:p>
    <w:p w14:paraId="67496BE6" w14:textId="77777777" w:rsidR="00626A4C" w:rsidRPr="00750F5D" w:rsidRDefault="00626A4C" w:rsidP="006E04B8">
      <w:r w:rsidRPr="00750F5D">
        <w:t>Brad Buselli</w:t>
      </w:r>
      <w:r w:rsidRPr="00750F5D">
        <w:tab/>
      </w:r>
      <w:r w:rsidR="00750F5D">
        <w:t>850-245-</w:t>
      </w:r>
      <w:r w:rsidRPr="00750F5D">
        <w:t>8989</w:t>
      </w:r>
      <w:r w:rsidRPr="00750F5D">
        <w:tab/>
      </w:r>
      <w:hyperlink r:id="rId25" w:history="1">
        <w:r w:rsidRPr="00750F5D">
          <w:rPr>
            <w:rStyle w:val="Hyperlink"/>
            <w:u w:val="none"/>
          </w:rPr>
          <w:t>Bradley.Buselli@floridadep.gov</w:t>
        </w:r>
      </w:hyperlink>
    </w:p>
    <w:p w14:paraId="06BD31AC" w14:textId="77777777" w:rsidR="00A148BB" w:rsidRPr="00750F5D" w:rsidRDefault="00A148BB" w:rsidP="006E04B8">
      <w:pPr>
        <w:pStyle w:val="Heading2"/>
        <w:rPr>
          <w:u w:val="none"/>
        </w:rPr>
      </w:pPr>
      <w:bookmarkStart w:id="14" w:name="_Toc22289775"/>
      <w:r w:rsidRPr="00750F5D">
        <w:rPr>
          <w:u w:val="none"/>
        </w:rPr>
        <w:t>Mercury Permits</w:t>
      </w:r>
      <w:bookmarkEnd w:id="14"/>
    </w:p>
    <w:p w14:paraId="2327422B" w14:textId="77777777" w:rsidR="00626A4C" w:rsidRPr="00750F5D" w:rsidRDefault="00626A4C" w:rsidP="006E04B8">
      <w:r w:rsidRPr="00750F5D">
        <w:t>Bheem Kothur</w:t>
      </w:r>
      <w:r w:rsidRPr="00750F5D">
        <w:tab/>
      </w:r>
      <w:r w:rsidR="00750F5D">
        <w:t>850-245-</w:t>
      </w:r>
      <w:r w:rsidRPr="00750F5D">
        <w:t>8781</w:t>
      </w:r>
      <w:r w:rsidRPr="00750F5D">
        <w:tab/>
      </w:r>
      <w:hyperlink r:id="rId26" w:history="1">
        <w:r w:rsidRPr="00750F5D">
          <w:rPr>
            <w:rStyle w:val="Hyperlink"/>
            <w:u w:val="none"/>
          </w:rPr>
          <w:t>Bheem.Kothur@floridadep.gov</w:t>
        </w:r>
      </w:hyperlink>
    </w:p>
    <w:p w14:paraId="34222551" w14:textId="77777777" w:rsidR="00A148BB" w:rsidRPr="00750F5D" w:rsidRDefault="00A148BB" w:rsidP="006E04B8">
      <w:pPr>
        <w:pStyle w:val="Heading2"/>
        <w:rPr>
          <w:u w:val="none"/>
        </w:rPr>
      </w:pPr>
      <w:bookmarkStart w:id="15" w:name="_Toc22289776"/>
      <w:r w:rsidRPr="00750F5D">
        <w:rPr>
          <w:u w:val="none"/>
        </w:rPr>
        <w:t>Emergency Permits</w:t>
      </w:r>
      <w:bookmarkEnd w:id="15"/>
    </w:p>
    <w:p w14:paraId="1CFE6906" w14:textId="77777777" w:rsidR="00362AF5" w:rsidRPr="00750F5D" w:rsidRDefault="00362AF5" w:rsidP="006E04B8">
      <w:r w:rsidRPr="00750F5D">
        <w:t>Merlin Russell</w:t>
      </w:r>
      <w:r w:rsidRPr="00750F5D">
        <w:tab/>
      </w:r>
      <w:r w:rsidR="00750F5D">
        <w:t>850-245-</w:t>
      </w:r>
      <w:r w:rsidRPr="00750F5D">
        <w:t>8796</w:t>
      </w:r>
      <w:r w:rsidR="0038695E" w:rsidRPr="00750F5D">
        <w:tab/>
      </w:r>
      <w:hyperlink r:id="rId27" w:history="1">
        <w:r w:rsidR="00E72F71" w:rsidRPr="00750F5D">
          <w:rPr>
            <w:rStyle w:val="Hyperlink"/>
            <w:u w:val="none"/>
          </w:rPr>
          <w:t>Merlin.Russell@floridadep.gov</w:t>
        </w:r>
      </w:hyperlink>
    </w:p>
    <w:p w14:paraId="670FC16D" w14:textId="77777777" w:rsidR="00626A4C" w:rsidRPr="00750F5D" w:rsidRDefault="00626A4C" w:rsidP="006E04B8">
      <w:r w:rsidRPr="00750F5D">
        <w:t>Michell Smith</w:t>
      </w:r>
      <w:r w:rsidRPr="00750F5D">
        <w:tab/>
      </w:r>
      <w:r w:rsidR="00750F5D">
        <w:t>850-245-</w:t>
      </w:r>
      <w:r w:rsidRPr="00750F5D">
        <w:t>8721</w:t>
      </w:r>
      <w:r w:rsidRPr="00750F5D">
        <w:tab/>
      </w:r>
      <w:hyperlink r:id="rId28" w:history="1">
        <w:r w:rsidRPr="00750F5D">
          <w:rPr>
            <w:rStyle w:val="Hyperlink"/>
            <w:u w:val="none"/>
          </w:rPr>
          <w:t>Michell.M.Smith@floridadep.gov</w:t>
        </w:r>
      </w:hyperlink>
    </w:p>
    <w:p w14:paraId="627C5FEB" w14:textId="77777777" w:rsidR="008055F6" w:rsidRPr="00750F5D" w:rsidRDefault="006A2B4B" w:rsidP="006E04B8">
      <w:pPr>
        <w:pStyle w:val="Heading1"/>
      </w:pPr>
      <w:bookmarkStart w:id="16" w:name="_Toc528920475"/>
      <w:bookmarkStart w:id="17" w:name="_Toc22289777"/>
      <w:r w:rsidRPr="00750F5D">
        <w:t>Solid Waste Section</w:t>
      </w:r>
      <w:bookmarkEnd w:id="16"/>
      <w:bookmarkEnd w:id="17"/>
    </w:p>
    <w:p w14:paraId="587894BC" w14:textId="77777777" w:rsidR="006A2B4B" w:rsidRPr="00750F5D" w:rsidRDefault="006A2B4B" w:rsidP="006E04B8">
      <w:pPr>
        <w:pStyle w:val="Heading2"/>
        <w:rPr>
          <w:u w:val="none"/>
        </w:rPr>
      </w:pPr>
      <w:bookmarkStart w:id="18" w:name="_Toc22289778"/>
      <w:r w:rsidRPr="00750F5D">
        <w:rPr>
          <w:u w:val="none"/>
        </w:rPr>
        <w:t>Solid Waste Permits, Landfills, Lead Disposal</w:t>
      </w:r>
      <w:bookmarkEnd w:id="18"/>
    </w:p>
    <w:p w14:paraId="24EECC63" w14:textId="77777777" w:rsidR="006A2B4B" w:rsidRPr="00750F5D" w:rsidRDefault="006A2B4B" w:rsidP="006E04B8">
      <w:r w:rsidRPr="00750F5D">
        <w:t>El Kromhout</w:t>
      </w:r>
      <w:r w:rsidRPr="00750F5D">
        <w:tab/>
      </w:r>
      <w:r w:rsidR="00750F5D">
        <w:t>850-245-</w:t>
      </w:r>
      <w:r w:rsidRPr="00750F5D">
        <w:t>8744</w:t>
      </w:r>
      <w:r w:rsidR="0038695E" w:rsidRPr="00750F5D">
        <w:tab/>
      </w:r>
      <w:hyperlink r:id="rId29" w:history="1">
        <w:r w:rsidR="00E72F71" w:rsidRPr="00750F5D">
          <w:rPr>
            <w:rStyle w:val="Hyperlink"/>
            <w:u w:val="none"/>
          </w:rPr>
          <w:t>Elizabeth.Kromhout@floridadep.gov</w:t>
        </w:r>
      </w:hyperlink>
    </w:p>
    <w:p w14:paraId="7823AE81" w14:textId="77777777" w:rsidR="006A2B4B" w:rsidRPr="00750F5D" w:rsidRDefault="006A2B4B" w:rsidP="006E04B8">
      <w:r w:rsidRPr="00750F5D">
        <w:t>Jim Jarmolowski</w:t>
      </w:r>
      <w:r w:rsidRPr="00750F5D">
        <w:tab/>
        <w:t>850.245-8856</w:t>
      </w:r>
      <w:r w:rsidR="0038695E" w:rsidRPr="00750F5D">
        <w:tab/>
      </w:r>
      <w:hyperlink r:id="rId30" w:history="1">
        <w:r w:rsidR="00E72F71" w:rsidRPr="00750F5D">
          <w:rPr>
            <w:rStyle w:val="Hyperlink"/>
            <w:u w:val="none"/>
          </w:rPr>
          <w:t>James.Jarmolowski@floridadep.gov</w:t>
        </w:r>
      </w:hyperlink>
    </w:p>
    <w:p w14:paraId="0BEA8214" w14:textId="77777777" w:rsidR="006A2B4B" w:rsidRPr="00750F5D" w:rsidRDefault="006A2B4B" w:rsidP="006E04B8">
      <w:pPr>
        <w:pStyle w:val="Heading2"/>
        <w:rPr>
          <w:u w:val="none"/>
        </w:rPr>
      </w:pPr>
      <w:bookmarkStart w:id="19" w:name="_Toc22289779"/>
      <w:r w:rsidRPr="00750F5D">
        <w:rPr>
          <w:u w:val="none"/>
        </w:rPr>
        <w:t>Animal Disposal, Sales Tax Exemption</w:t>
      </w:r>
      <w:r w:rsidR="00420D75" w:rsidRPr="00750F5D">
        <w:rPr>
          <w:u w:val="none"/>
        </w:rPr>
        <w:t>s</w:t>
      </w:r>
      <w:bookmarkEnd w:id="19"/>
    </w:p>
    <w:p w14:paraId="3E8CEC71" w14:textId="77777777" w:rsidR="006A2B4B" w:rsidRPr="00750F5D" w:rsidRDefault="006A2B4B" w:rsidP="006E04B8">
      <w:r w:rsidRPr="00750F5D">
        <w:t xml:space="preserve">Phil </w:t>
      </w:r>
      <w:proofErr w:type="spellStart"/>
      <w:r w:rsidRPr="00750F5D">
        <w:t>Ciaravella</w:t>
      </w:r>
      <w:proofErr w:type="spellEnd"/>
      <w:r w:rsidRPr="00750F5D">
        <w:tab/>
      </w:r>
      <w:r w:rsidR="00750F5D">
        <w:t>850-245-</w:t>
      </w:r>
      <w:r w:rsidRPr="00750F5D">
        <w:t>8742</w:t>
      </w:r>
      <w:r w:rsidR="0038695E" w:rsidRPr="00750F5D">
        <w:tab/>
      </w:r>
      <w:hyperlink r:id="rId31" w:history="1">
        <w:r w:rsidR="00E72F71" w:rsidRPr="00750F5D">
          <w:rPr>
            <w:rStyle w:val="Hyperlink"/>
            <w:u w:val="none"/>
          </w:rPr>
          <w:t>Philip.Ciaravella@floridadep.gov</w:t>
        </w:r>
      </w:hyperlink>
    </w:p>
    <w:p w14:paraId="3F578737" w14:textId="77777777" w:rsidR="006A2B4B" w:rsidRPr="00750F5D" w:rsidRDefault="006A2B4B" w:rsidP="006E04B8">
      <w:r w:rsidRPr="00750F5D">
        <w:t xml:space="preserve">Jim </w:t>
      </w:r>
      <w:proofErr w:type="spellStart"/>
      <w:r w:rsidRPr="00750F5D">
        <w:t>Jarmolowski</w:t>
      </w:r>
      <w:proofErr w:type="spellEnd"/>
      <w:r w:rsidRPr="00750F5D">
        <w:tab/>
      </w:r>
      <w:r w:rsidR="00750F5D">
        <w:t>850-245-</w:t>
      </w:r>
      <w:r w:rsidRPr="00750F5D">
        <w:t>8856</w:t>
      </w:r>
      <w:r w:rsidR="0038695E" w:rsidRPr="00750F5D">
        <w:tab/>
      </w:r>
      <w:hyperlink r:id="rId32" w:history="1">
        <w:r w:rsidR="00E72F71" w:rsidRPr="00750F5D">
          <w:rPr>
            <w:rStyle w:val="Hyperlink"/>
            <w:u w:val="none"/>
          </w:rPr>
          <w:t>James.Jarmolowski@floridadep.gov</w:t>
        </w:r>
      </w:hyperlink>
    </w:p>
    <w:p w14:paraId="1BEB0C7E" w14:textId="77777777" w:rsidR="00420D75" w:rsidRPr="00750F5D" w:rsidRDefault="00420D75" w:rsidP="006E04B8">
      <w:pPr>
        <w:pStyle w:val="Heading2"/>
        <w:rPr>
          <w:u w:val="none"/>
        </w:rPr>
      </w:pPr>
      <w:bookmarkStart w:id="20" w:name="_Toc22289780"/>
      <w:r w:rsidRPr="00750F5D">
        <w:rPr>
          <w:u w:val="none"/>
        </w:rPr>
        <w:t>Groundwater Monitoring</w:t>
      </w:r>
      <w:bookmarkEnd w:id="20"/>
    </w:p>
    <w:p w14:paraId="234B0A81" w14:textId="77777777" w:rsidR="00420D75" w:rsidRPr="00750F5D" w:rsidRDefault="00420D75" w:rsidP="006E04B8">
      <w:r w:rsidRPr="00750F5D">
        <w:t>El Kromhout</w:t>
      </w:r>
      <w:r w:rsidRPr="00750F5D">
        <w:tab/>
      </w:r>
      <w:r w:rsidR="00750F5D">
        <w:t>850-245-</w:t>
      </w:r>
      <w:r w:rsidRPr="00750F5D">
        <w:t>8744</w:t>
      </w:r>
      <w:r w:rsidR="0038695E" w:rsidRPr="00750F5D">
        <w:tab/>
      </w:r>
      <w:hyperlink r:id="rId33" w:history="1">
        <w:r w:rsidR="00E72F71" w:rsidRPr="00750F5D">
          <w:rPr>
            <w:rStyle w:val="Hyperlink"/>
            <w:u w:val="none"/>
          </w:rPr>
          <w:t>Elizabeth.Kromhout@floridadep.gov</w:t>
        </w:r>
      </w:hyperlink>
    </w:p>
    <w:p w14:paraId="10DEAA58" w14:textId="77777777" w:rsidR="00420D75" w:rsidRPr="00750F5D" w:rsidRDefault="00420D75" w:rsidP="006E04B8">
      <w:r w:rsidRPr="00750F5D">
        <w:t xml:space="preserve">Joe </w:t>
      </w:r>
      <w:proofErr w:type="spellStart"/>
      <w:r w:rsidRPr="00750F5D">
        <w:t>Dertien</w:t>
      </w:r>
      <w:proofErr w:type="spellEnd"/>
      <w:r w:rsidR="0038695E" w:rsidRPr="00750F5D">
        <w:tab/>
      </w:r>
      <w:r w:rsidR="00750F5D">
        <w:t>850-245-</w:t>
      </w:r>
      <w:r w:rsidRPr="00750F5D">
        <w:t>8735</w:t>
      </w:r>
      <w:r w:rsidR="0038695E" w:rsidRPr="00750F5D">
        <w:tab/>
      </w:r>
      <w:hyperlink r:id="rId34" w:history="1">
        <w:r w:rsidR="00E72F71" w:rsidRPr="00750F5D">
          <w:rPr>
            <w:rStyle w:val="Hyperlink"/>
            <w:u w:val="none"/>
          </w:rPr>
          <w:t>Joe.Dertien@floridadep.gov</w:t>
        </w:r>
      </w:hyperlink>
    </w:p>
    <w:p w14:paraId="49399D47" w14:textId="77777777" w:rsidR="00420D75" w:rsidRPr="00750F5D" w:rsidRDefault="00420D75" w:rsidP="006E04B8">
      <w:pPr>
        <w:pStyle w:val="Heading2"/>
        <w:rPr>
          <w:u w:val="none"/>
        </w:rPr>
      </w:pPr>
      <w:bookmarkStart w:id="21" w:name="_Toc22289781"/>
      <w:r w:rsidRPr="00750F5D">
        <w:rPr>
          <w:u w:val="none"/>
        </w:rPr>
        <w:t>Landfill Operating Training</w:t>
      </w:r>
      <w:bookmarkEnd w:id="21"/>
    </w:p>
    <w:p w14:paraId="4253862F" w14:textId="77777777" w:rsidR="00420D75" w:rsidRPr="00750F5D" w:rsidRDefault="00420D75" w:rsidP="006E04B8">
      <w:r w:rsidRPr="00750F5D">
        <w:t>Chad Fetrow</w:t>
      </w:r>
      <w:r w:rsidRPr="00750F5D">
        <w:tab/>
      </w:r>
      <w:r w:rsidR="00750F5D">
        <w:t>850-245-</w:t>
      </w:r>
      <w:r w:rsidRPr="00750F5D">
        <w:t>8785</w:t>
      </w:r>
      <w:r w:rsidR="0038695E" w:rsidRPr="00750F5D">
        <w:tab/>
      </w:r>
      <w:hyperlink r:id="rId35" w:history="1">
        <w:r w:rsidR="00E72F71" w:rsidRPr="00750F5D">
          <w:rPr>
            <w:rStyle w:val="Hyperlink"/>
            <w:u w:val="none"/>
          </w:rPr>
          <w:t>Chad.Fetrow@floridadep.gov</w:t>
        </w:r>
      </w:hyperlink>
    </w:p>
    <w:p w14:paraId="194F874D" w14:textId="77777777" w:rsidR="00420D75" w:rsidRPr="00750F5D" w:rsidRDefault="00420D75" w:rsidP="006E04B8">
      <w:r w:rsidRPr="00750F5D">
        <w:t xml:space="preserve">Jim </w:t>
      </w:r>
      <w:proofErr w:type="spellStart"/>
      <w:r w:rsidRPr="00750F5D">
        <w:t>Jarmolowski</w:t>
      </w:r>
      <w:proofErr w:type="spellEnd"/>
      <w:r w:rsidRPr="00750F5D">
        <w:tab/>
      </w:r>
      <w:r w:rsidR="00750F5D">
        <w:t>850-245-</w:t>
      </w:r>
      <w:r w:rsidRPr="00750F5D">
        <w:t>8856</w:t>
      </w:r>
      <w:r w:rsidR="0038695E" w:rsidRPr="00750F5D">
        <w:tab/>
      </w:r>
      <w:hyperlink r:id="rId36" w:history="1">
        <w:r w:rsidR="00E72F71" w:rsidRPr="00750F5D">
          <w:rPr>
            <w:rStyle w:val="Hyperlink"/>
            <w:u w:val="none"/>
          </w:rPr>
          <w:t>James.Jarmolowski@floridadep.gov</w:t>
        </w:r>
      </w:hyperlink>
    </w:p>
    <w:p w14:paraId="1B0660BA" w14:textId="77777777" w:rsidR="0059075F" w:rsidRPr="00750F5D" w:rsidRDefault="0059075F" w:rsidP="006E04B8">
      <w:pPr>
        <w:pStyle w:val="Heading2"/>
        <w:rPr>
          <w:u w:val="none"/>
        </w:rPr>
      </w:pPr>
      <w:bookmarkStart w:id="22" w:name="_Toc22289782"/>
      <w:r w:rsidRPr="00750F5D">
        <w:rPr>
          <w:u w:val="none"/>
        </w:rPr>
        <w:t>Disaster Debris Management Sites (general questions)</w:t>
      </w:r>
      <w:bookmarkEnd w:id="22"/>
    </w:p>
    <w:p w14:paraId="5EB98B8C" w14:textId="77777777" w:rsidR="0059075F" w:rsidRPr="00750F5D" w:rsidRDefault="0059075F" w:rsidP="006E04B8">
      <w:r w:rsidRPr="00750F5D">
        <w:t>Chad Fetrow</w:t>
      </w:r>
      <w:r w:rsidRPr="00750F5D">
        <w:tab/>
      </w:r>
      <w:r w:rsidR="00750F5D">
        <w:t>850-245-</w:t>
      </w:r>
      <w:r w:rsidRPr="00750F5D">
        <w:t>8785</w:t>
      </w:r>
      <w:r w:rsidR="0038695E" w:rsidRPr="00750F5D">
        <w:tab/>
      </w:r>
      <w:hyperlink r:id="rId37" w:history="1">
        <w:r w:rsidR="00E72F71" w:rsidRPr="00750F5D">
          <w:rPr>
            <w:rStyle w:val="Hyperlink"/>
            <w:u w:val="none"/>
          </w:rPr>
          <w:t>Chad.Fetrow@floridadep.gov</w:t>
        </w:r>
      </w:hyperlink>
    </w:p>
    <w:p w14:paraId="0F2B5ABF" w14:textId="77777777" w:rsidR="00A35297" w:rsidRPr="00750F5D" w:rsidRDefault="0059075F" w:rsidP="006E04B8">
      <w:pPr>
        <w:pStyle w:val="Heading2"/>
        <w:rPr>
          <w:u w:val="none"/>
        </w:rPr>
      </w:pPr>
      <w:bookmarkStart w:id="23" w:name="_Toc22289783"/>
      <w:r w:rsidRPr="00750F5D">
        <w:rPr>
          <w:u w:val="none"/>
        </w:rPr>
        <w:t>Debris Staging Area Authorizations (hurricane-generated debris)</w:t>
      </w:r>
      <w:bookmarkEnd w:id="23"/>
    </w:p>
    <w:p w14:paraId="0D44FF8C" w14:textId="77777777" w:rsidR="00A35297" w:rsidRPr="00750F5D" w:rsidRDefault="00A35297" w:rsidP="00A35297">
      <w:r w:rsidRPr="00750F5D">
        <w:t>District Offices</w:t>
      </w:r>
      <w:r w:rsidRPr="00750F5D">
        <w:tab/>
      </w:r>
      <w:r w:rsidRPr="00750F5D">
        <w:tab/>
      </w:r>
      <w:hyperlink r:id="rId38" w:history="1">
        <w:r w:rsidRPr="00750F5D">
          <w:rPr>
            <w:rStyle w:val="Hyperlink"/>
            <w:u w:val="none"/>
          </w:rPr>
          <w:t>https://floridadep.gov/districts</w:t>
        </w:r>
      </w:hyperlink>
      <w:r w:rsidRPr="00750F5D">
        <w:t xml:space="preserve"> </w:t>
      </w:r>
    </w:p>
    <w:p w14:paraId="2B0C4D24" w14:textId="77777777" w:rsidR="00420D75" w:rsidRPr="00750F5D" w:rsidRDefault="00420D75" w:rsidP="006E04B8">
      <w:pPr>
        <w:pStyle w:val="Heading2"/>
        <w:rPr>
          <w:u w:val="none"/>
        </w:rPr>
      </w:pPr>
      <w:bookmarkStart w:id="24" w:name="_Toc22289784"/>
      <w:r w:rsidRPr="00750F5D">
        <w:rPr>
          <w:u w:val="none"/>
        </w:rPr>
        <w:lastRenderedPageBreak/>
        <w:t>Beneficial Use of Solid Waste, Food Disposal</w:t>
      </w:r>
      <w:bookmarkEnd w:id="24"/>
    </w:p>
    <w:p w14:paraId="11F82929" w14:textId="77777777" w:rsidR="00420D75" w:rsidRPr="00750F5D" w:rsidRDefault="00420D75" w:rsidP="006E04B8">
      <w:r w:rsidRPr="00750F5D">
        <w:t xml:space="preserve">Jim </w:t>
      </w:r>
      <w:proofErr w:type="spellStart"/>
      <w:r w:rsidRPr="00750F5D">
        <w:t>Jarmolowski</w:t>
      </w:r>
      <w:proofErr w:type="spellEnd"/>
      <w:r w:rsidRPr="00750F5D">
        <w:tab/>
      </w:r>
      <w:r w:rsidR="00750F5D">
        <w:t>850-245-</w:t>
      </w:r>
      <w:r w:rsidRPr="00750F5D">
        <w:t>8856</w:t>
      </w:r>
      <w:r w:rsidR="0038695E" w:rsidRPr="00750F5D">
        <w:tab/>
      </w:r>
      <w:hyperlink r:id="rId39" w:history="1">
        <w:r w:rsidR="00E72F71" w:rsidRPr="00750F5D">
          <w:rPr>
            <w:rStyle w:val="Hyperlink"/>
            <w:u w:val="none"/>
          </w:rPr>
          <w:t>James.Jarmolowski@floridadep.gov</w:t>
        </w:r>
      </w:hyperlink>
    </w:p>
    <w:p w14:paraId="784FBD84" w14:textId="77777777" w:rsidR="00420D75" w:rsidRPr="00750F5D" w:rsidRDefault="00420D75" w:rsidP="006E04B8">
      <w:pPr>
        <w:rPr>
          <w:rStyle w:val="Hyperlink"/>
          <w:u w:val="none"/>
        </w:rPr>
      </w:pPr>
      <w:r w:rsidRPr="00750F5D">
        <w:t xml:space="preserve">Joe </w:t>
      </w:r>
      <w:proofErr w:type="spellStart"/>
      <w:r w:rsidRPr="00750F5D">
        <w:t>Dertien</w:t>
      </w:r>
      <w:proofErr w:type="spellEnd"/>
      <w:r w:rsidR="0038695E" w:rsidRPr="00750F5D">
        <w:tab/>
      </w:r>
      <w:r w:rsidR="00750F5D">
        <w:t>850-245-</w:t>
      </w:r>
      <w:r w:rsidRPr="00750F5D">
        <w:t>8735</w:t>
      </w:r>
      <w:r w:rsidR="0038695E" w:rsidRPr="00750F5D">
        <w:tab/>
      </w:r>
      <w:hyperlink r:id="rId40" w:history="1">
        <w:r w:rsidR="00E72F71" w:rsidRPr="00750F5D">
          <w:rPr>
            <w:rStyle w:val="Hyperlink"/>
            <w:u w:val="none"/>
          </w:rPr>
          <w:t>Joe.Dertien@floridadep.gov</w:t>
        </w:r>
      </w:hyperlink>
    </w:p>
    <w:p w14:paraId="262676ED" w14:textId="77777777" w:rsidR="007F4229" w:rsidRPr="00750F5D" w:rsidRDefault="007F4229" w:rsidP="006E04B8">
      <w:pPr>
        <w:pStyle w:val="Heading2"/>
        <w:rPr>
          <w:u w:val="none"/>
        </w:rPr>
      </w:pPr>
      <w:bookmarkStart w:id="25" w:name="_Toc22289785"/>
      <w:bookmarkStart w:id="26" w:name="_Toc528920476"/>
      <w:r w:rsidRPr="00750F5D">
        <w:rPr>
          <w:u w:val="none"/>
        </w:rPr>
        <w:t>Waste Tire Contracts</w:t>
      </w:r>
      <w:bookmarkEnd w:id="25"/>
    </w:p>
    <w:p w14:paraId="2CAD333F" w14:textId="77777777" w:rsidR="007F4229" w:rsidRPr="00750F5D" w:rsidRDefault="007F4229" w:rsidP="006E04B8">
      <w:r w:rsidRPr="00750F5D">
        <w:t xml:space="preserve">Will </w:t>
      </w:r>
      <w:proofErr w:type="spellStart"/>
      <w:r w:rsidRPr="00750F5D">
        <w:t>Carlquest</w:t>
      </w:r>
      <w:proofErr w:type="spellEnd"/>
      <w:r w:rsidRPr="00750F5D">
        <w:tab/>
      </w:r>
      <w:r w:rsidR="00750F5D">
        <w:t>850-245-</w:t>
      </w:r>
      <w:r w:rsidRPr="00750F5D">
        <w:t>8935</w:t>
      </w:r>
      <w:r w:rsidRPr="00750F5D">
        <w:tab/>
      </w:r>
      <w:hyperlink r:id="rId41" w:history="1">
        <w:r w:rsidRPr="00750F5D">
          <w:rPr>
            <w:rStyle w:val="Hyperlink"/>
            <w:u w:val="none"/>
          </w:rPr>
          <w:t>Will.Carlquist@floridadep.gov</w:t>
        </w:r>
      </w:hyperlink>
    </w:p>
    <w:p w14:paraId="0B93C6DD" w14:textId="77777777" w:rsidR="00420D75" w:rsidRPr="00750F5D" w:rsidRDefault="00420D75" w:rsidP="006E04B8">
      <w:pPr>
        <w:pStyle w:val="Heading1"/>
      </w:pPr>
      <w:bookmarkStart w:id="27" w:name="_Toc22289786"/>
      <w:r w:rsidRPr="00750F5D">
        <w:t>Solid Waste Registration</w:t>
      </w:r>
      <w:bookmarkEnd w:id="26"/>
      <w:bookmarkEnd w:id="27"/>
    </w:p>
    <w:p w14:paraId="3F40D0FF" w14:textId="77777777" w:rsidR="00420D75" w:rsidRPr="00750F5D" w:rsidRDefault="00420D75" w:rsidP="006E04B8">
      <w:pPr>
        <w:pStyle w:val="Heading2"/>
        <w:rPr>
          <w:u w:val="none"/>
        </w:rPr>
      </w:pPr>
      <w:bookmarkStart w:id="28" w:name="_Toc22289787"/>
      <w:r w:rsidRPr="00750F5D">
        <w:rPr>
          <w:u w:val="none"/>
        </w:rPr>
        <w:t>Waste Tire Collector Registration, Yard Trash Registration</w:t>
      </w:r>
      <w:bookmarkEnd w:id="28"/>
    </w:p>
    <w:p w14:paraId="349E8FC5" w14:textId="77777777" w:rsidR="00420D75" w:rsidRPr="00750F5D" w:rsidRDefault="00420D75" w:rsidP="006E04B8">
      <w:r w:rsidRPr="00750F5D">
        <w:t>Hope Thigpen</w:t>
      </w:r>
      <w:r w:rsidRPr="00750F5D">
        <w:tab/>
      </w:r>
      <w:r w:rsidR="00750F5D">
        <w:t>850-245-</w:t>
      </w:r>
      <w:r w:rsidRPr="00750F5D">
        <w:t>8798</w:t>
      </w:r>
      <w:r w:rsidR="0038695E" w:rsidRPr="00750F5D">
        <w:tab/>
      </w:r>
      <w:hyperlink r:id="rId42" w:history="1">
        <w:r w:rsidR="00E72F71" w:rsidRPr="00750F5D">
          <w:rPr>
            <w:rStyle w:val="Hyperlink"/>
            <w:u w:val="none"/>
          </w:rPr>
          <w:t>Hope.Thigpen2@floridadep.gov</w:t>
        </w:r>
      </w:hyperlink>
    </w:p>
    <w:p w14:paraId="41FE36D5" w14:textId="77777777" w:rsidR="00420D75" w:rsidRPr="00750F5D" w:rsidRDefault="00420D75" w:rsidP="006E04B8">
      <w:pPr>
        <w:rPr>
          <w:rStyle w:val="Hyperlink"/>
          <w:u w:val="none"/>
        </w:rPr>
      </w:pPr>
      <w:r w:rsidRPr="00750F5D">
        <w:t>Lauren O’Connor</w:t>
      </w:r>
      <w:r w:rsidRPr="00750F5D">
        <w:tab/>
      </w:r>
      <w:r w:rsidR="00750F5D">
        <w:t>850-245-</w:t>
      </w:r>
      <w:r w:rsidR="000E0F34" w:rsidRPr="00750F5D">
        <w:t>8756</w:t>
      </w:r>
      <w:r w:rsidR="0038695E" w:rsidRPr="00750F5D">
        <w:tab/>
      </w:r>
      <w:hyperlink r:id="rId43" w:history="1">
        <w:r w:rsidR="00D471FC" w:rsidRPr="00750F5D">
          <w:rPr>
            <w:rStyle w:val="Hyperlink"/>
            <w:u w:val="none"/>
          </w:rPr>
          <w:t>Lauren.OConnor@floridadep.gov</w:t>
        </w:r>
      </w:hyperlink>
    </w:p>
    <w:p w14:paraId="508A610B" w14:textId="77777777" w:rsidR="000E0F34" w:rsidRPr="00750F5D" w:rsidRDefault="00F212A0" w:rsidP="006E04B8">
      <w:pPr>
        <w:pStyle w:val="Heading1"/>
      </w:pPr>
      <w:bookmarkStart w:id="29" w:name="_Toc528920477"/>
      <w:bookmarkStart w:id="30" w:name="_Toc22289788"/>
      <w:r w:rsidRPr="00750F5D">
        <w:t>Storage Tank / Drycleaner Registration</w:t>
      </w:r>
      <w:bookmarkEnd w:id="29"/>
      <w:bookmarkEnd w:id="30"/>
    </w:p>
    <w:p w14:paraId="67B9D0C4" w14:textId="77777777" w:rsidR="00F212A0" w:rsidRPr="00750F5D" w:rsidRDefault="00F212A0" w:rsidP="006E04B8">
      <w:r w:rsidRPr="00750F5D">
        <w:t>Andrea McGill</w:t>
      </w:r>
      <w:r w:rsidRPr="00750F5D">
        <w:tab/>
      </w:r>
      <w:r w:rsidR="00750F5D">
        <w:t>850-245-</w:t>
      </w:r>
      <w:r w:rsidRPr="00750F5D">
        <w:t>8840</w:t>
      </w:r>
      <w:r w:rsidR="0038695E" w:rsidRPr="00750F5D">
        <w:tab/>
      </w:r>
      <w:hyperlink r:id="rId44" w:history="1">
        <w:r w:rsidRPr="00750F5D">
          <w:rPr>
            <w:rStyle w:val="Hyperlink"/>
            <w:u w:val="none"/>
          </w:rPr>
          <w:t>Andrea.Mcgill@floridadep.gov</w:t>
        </w:r>
      </w:hyperlink>
    </w:p>
    <w:p w14:paraId="5E8ACD03" w14:textId="77777777" w:rsidR="00F212A0" w:rsidRPr="00750F5D" w:rsidRDefault="00F212A0" w:rsidP="006E04B8">
      <w:r w:rsidRPr="00750F5D">
        <w:t>Madhuri Madala</w:t>
      </w:r>
      <w:r w:rsidRPr="00750F5D">
        <w:tab/>
      </w:r>
      <w:r w:rsidR="00750F5D">
        <w:t>850-245-</w:t>
      </w:r>
      <w:r w:rsidRPr="00750F5D">
        <w:t>8834</w:t>
      </w:r>
      <w:r w:rsidR="0038695E" w:rsidRPr="00750F5D">
        <w:tab/>
      </w:r>
      <w:hyperlink r:id="rId45" w:history="1">
        <w:r w:rsidRPr="00750F5D">
          <w:rPr>
            <w:rStyle w:val="Hyperlink"/>
            <w:u w:val="none"/>
          </w:rPr>
          <w:t>Madhuri.Madala@floridadep.gov</w:t>
        </w:r>
      </w:hyperlink>
    </w:p>
    <w:p w14:paraId="0DE7D5D1" w14:textId="77777777" w:rsidR="00F212A0" w:rsidRPr="00750F5D" w:rsidRDefault="00F212A0" w:rsidP="006E04B8">
      <w:pPr>
        <w:rPr>
          <w:rStyle w:val="Hyperlink"/>
          <w:u w:val="none"/>
        </w:rPr>
      </w:pPr>
      <w:r w:rsidRPr="00750F5D">
        <w:t>Derbra Owete</w:t>
      </w:r>
      <w:r w:rsidRPr="00750F5D">
        <w:tab/>
      </w:r>
      <w:r w:rsidR="00750F5D">
        <w:t>850-245-</w:t>
      </w:r>
      <w:r w:rsidRPr="00750F5D">
        <w:t>8732</w:t>
      </w:r>
      <w:r w:rsidR="0038695E" w:rsidRPr="00750F5D">
        <w:tab/>
      </w:r>
      <w:hyperlink r:id="rId46" w:history="1">
        <w:r w:rsidRPr="00750F5D">
          <w:rPr>
            <w:rStyle w:val="Hyperlink"/>
            <w:u w:val="none"/>
          </w:rPr>
          <w:t>Derbra.Owete@floridadep.gov</w:t>
        </w:r>
      </w:hyperlink>
    </w:p>
    <w:p w14:paraId="120271B8" w14:textId="77777777" w:rsidR="00D471FC" w:rsidRPr="00750F5D" w:rsidRDefault="00D471FC" w:rsidP="006E04B8">
      <w:r w:rsidRPr="00750F5D">
        <w:t>Megan Moore</w:t>
      </w:r>
      <w:r w:rsidRPr="00750F5D">
        <w:tab/>
      </w:r>
      <w:r w:rsidR="00750F5D">
        <w:t>850-245-</w:t>
      </w:r>
      <w:r w:rsidRPr="00750F5D">
        <w:t>8754</w:t>
      </w:r>
      <w:r w:rsidRPr="00750F5D">
        <w:tab/>
      </w:r>
      <w:hyperlink r:id="rId47" w:history="1">
        <w:r w:rsidRPr="00750F5D">
          <w:rPr>
            <w:rStyle w:val="Hyperlink"/>
            <w:u w:val="none"/>
          </w:rPr>
          <w:t>Megan.R.Moore@floridadep.gov</w:t>
        </w:r>
      </w:hyperlink>
      <w:r w:rsidRPr="00750F5D">
        <w:t xml:space="preserve"> </w:t>
      </w:r>
    </w:p>
    <w:p w14:paraId="02D15B91" w14:textId="77777777" w:rsidR="00A75709" w:rsidRPr="00750F5D" w:rsidRDefault="00A75709" w:rsidP="006E04B8">
      <w:pPr>
        <w:pStyle w:val="Heading1"/>
      </w:pPr>
      <w:bookmarkStart w:id="31" w:name="_Toc22289789"/>
      <w:bookmarkStart w:id="32" w:name="_Toc528920478"/>
      <w:r w:rsidRPr="00750F5D">
        <w:t>Storage Tank Compliance</w:t>
      </w:r>
      <w:bookmarkEnd w:id="31"/>
      <w:r w:rsidRPr="00750F5D">
        <w:t xml:space="preserve"> </w:t>
      </w:r>
      <w:bookmarkEnd w:id="32"/>
    </w:p>
    <w:p w14:paraId="34B2743C" w14:textId="77777777" w:rsidR="00420D75" w:rsidRPr="00750F5D" w:rsidRDefault="00267B94" w:rsidP="006E04B8">
      <w:r w:rsidRPr="00750F5D">
        <w:t>Amanda Dorsett</w:t>
      </w:r>
      <w:r w:rsidR="00A75709" w:rsidRPr="00750F5D">
        <w:tab/>
      </w:r>
      <w:r w:rsidR="00750F5D">
        <w:t>850-245-</w:t>
      </w:r>
      <w:r w:rsidR="00A75709" w:rsidRPr="00750F5D">
        <w:t>8</w:t>
      </w:r>
      <w:r w:rsidRPr="00750F5D">
        <w:t>93</w:t>
      </w:r>
      <w:r w:rsidR="00772BF1">
        <w:t>1</w:t>
      </w:r>
      <w:r w:rsidR="0038695E" w:rsidRPr="00750F5D">
        <w:tab/>
      </w:r>
      <w:hyperlink r:id="rId48" w:history="1">
        <w:r w:rsidRPr="00750F5D">
          <w:rPr>
            <w:rStyle w:val="Hyperlink"/>
            <w:u w:val="none"/>
          </w:rPr>
          <w:t>Amanda.Dorsett@floridadep.gov</w:t>
        </w:r>
      </w:hyperlink>
    </w:p>
    <w:p w14:paraId="3D22023C" w14:textId="77777777" w:rsidR="00420D75" w:rsidRPr="00750F5D" w:rsidRDefault="00E72F71" w:rsidP="006E04B8">
      <w:r w:rsidRPr="00750F5D">
        <w:t>Kim Curran</w:t>
      </w:r>
      <w:r w:rsidR="0038695E" w:rsidRPr="00750F5D">
        <w:tab/>
      </w:r>
      <w:r w:rsidR="00750F5D">
        <w:t>850-245-</w:t>
      </w:r>
      <w:r w:rsidRPr="00750F5D">
        <w:t>8849</w:t>
      </w:r>
      <w:r w:rsidR="0038695E" w:rsidRPr="00750F5D">
        <w:tab/>
      </w:r>
      <w:hyperlink r:id="rId49" w:history="1">
        <w:r w:rsidRPr="00750F5D">
          <w:rPr>
            <w:rStyle w:val="Hyperlink"/>
            <w:u w:val="none"/>
          </w:rPr>
          <w:t>Kimberley.Curran@floridadep.gov</w:t>
        </w:r>
      </w:hyperlink>
    </w:p>
    <w:p w14:paraId="5CBC7982" w14:textId="77F16A6F" w:rsidR="00E72F71" w:rsidRDefault="00267B94" w:rsidP="006E04B8">
      <w:pPr>
        <w:rPr>
          <w:rStyle w:val="Hyperlink"/>
          <w:u w:val="none"/>
        </w:rPr>
      </w:pPr>
      <w:r w:rsidRPr="00750F5D">
        <w:t>Zach Barrett</w:t>
      </w:r>
      <w:r w:rsidR="00E72F71" w:rsidRPr="00750F5D">
        <w:tab/>
      </w:r>
      <w:r w:rsidR="00750F5D">
        <w:t>850-245-</w:t>
      </w:r>
      <w:r w:rsidR="00E72F71" w:rsidRPr="00750F5D">
        <w:t>87</w:t>
      </w:r>
      <w:r w:rsidRPr="00750F5D">
        <w:t>6</w:t>
      </w:r>
      <w:r w:rsidR="00E72F71" w:rsidRPr="00750F5D">
        <w:t>9</w:t>
      </w:r>
      <w:r w:rsidR="0038695E" w:rsidRPr="00750F5D">
        <w:tab/>
      </w:r>
      <w:hyperlink r:id="rId50" w:history="1">
        <w:r w:rsidRPr="00750F5D">
          <w:rPr>
            <w:rStyle w:val="Hyperlink"/>
            <w:u w:val="none"/>
          </w:rPr>
          <w:t>Zachary.Barrett@floridadep.gov</w:t>
        </w:r>
      </w:hyperlink>
    </w:p>
    <w:p w14:paraId="038D2821" w14:textId="34FEDF14" w:rsidR="004C5B4A" w:rsidRDefault="004C5B4A" w:rsidP="006E04B8">
      <w:pPr>
        <w:rPr>
          <w:rStyle w:val="Hyperlink"/>
          <w:color w:val="auto"/>
          <w:u w:val="none"/>
        </w:rPr>
      </w:pPr>
      <w:r>
        <w:rPr>
          <w:rStyle w:val="Hyperlink"/>
          <w:color w:val="auto"/>
          <w:u w:val="none"/>
        </w:rPr>
        <w:t>Jeff Gregg</w:t>
      </w:r>
      <w:r>
        <w:rPr>
          <w:rStyle w:val="Hyperlink"/>
          <w:color w:val="auto"/>
          <w:u w:val="none"/>
        </w:rPr>
        <w:tab/>
        <w:t>850-245-8816</w:t>
      </w:r>
      <w:r>
        <w:rPr>
          <w:rStyle w:val="Hyperlink"/>
          <w:color w:val="auto"/>
          <w:u w:val="none"/>
        </w:rPr>
        <w:tab/>
      </w:r>
      <w:hyperlink r:id="rId51" w:history="1">
        <w:r w:rsidRPr="004C5B4A">
          <w:rPr>
            <w:rStyle w:val="Hyperlink"/>
            <w:u w:val="none"/>
          </w:rPr>
          <w:t>Jeff.Gregg@floridadep.gov</w:t>
        </w:r>
      </w:hyperlink>
    </w:p>
    <w:p w14:paraId="458E5588" w14:textId="77777777" w:rsidR="00E72F71" w:rsidRPr="00750F5D" w:rsidRDefault="00E72F71" w:rsidP="006E04B8">
      <w:pPr>
        <w:pStyle w:val="Heading1"/>
      </w:pPr>
      <w:bookmarkStart w:id="33" w:name="_Toc528920479"/>
      <w:bookmarkStart w:id="34" w:name="_Toc22289790"/>
      <w:r w:rsidRPr="00750F5D">
        <w:t>Financial Assurance Working Group</w:t>
      </w:r>
      <w:bookmarkEnd w:id="33"/>
      <w:bookmarkEnd w:id="34"/>
    </w:p>
    <w:p w14:paraId="00740C11" w14:textId="77777777" w:rsidR="00420D75" w:rsidRPr="00750F5D" w:rsidRDefault="004C2A5B" w:rsidP="006E04B8">
      <w:pPr>
        <w:pStyle w:val="Heading2"/>
        <w:rPr>
          <w:u w:val="none"/>
        </w:rPr>
      </w:pPr>
      <w:bookmarkStart w:id="35" w:name="_Toc22289791"/>
      <w:r w:rsidRPr="00750F5D">
        <w:rPr>
          <w:u w:val="none"/>
        </w:rPr>
        <w:t xml:space="preserve">Hazardous Waste Financial </w:t>
      </w:r>
      <w:r w:rsidR="007F4229" w:rsidRPr="00750F5D">
        <w:rPr>
          <w:u w:val="none"/>
        </w:rPr>
        <w:t>Responsibility</w:t>
      </w:r>
      <w:bookmarkEnd w:id="35"/>
    </w:p>
    <w:p w14:paraId="7EFF8A7D" w14:textId="77777777" w:rsidR="004C2A5B" w:rsidRPr="00750F5D" w:rsidRDefault="004C2A5B" w:rsidP="006E04B8">
      <w:pPr>
        <w:rPr>
          <w:rStyle w:val="Hyperlink"/>
          <w:u w:val="none"/>
        </w:rPr>
      </w:pPr>
      <w:r w:rsidRPr="00750F5D">
        <w:t>Edgar Echevarria</w:t>
      </w:r>
      <w:r w:rsidR="0038695E" w:rsidRPr="00750F5D">
        <w:tab/>
      </w:r>
      <w:r w:rsidR="00750F5D">
        <w:t>850-245-</w:t>
      </w:r>
      <w:r w:rsidRPr="00750F5D">
        <w:t>8793</w:t>
      </w:r>
      <w:r w:rsidR="0038695E" w:rsidRPr="00750F5D">
        <w:tab/>
      </w:r>
      <w:hyperlink r:id="rId52" w:history="1">
        <w:r w:rsidRPr="00750F5D">
          <w:rPr>
            <w:rStyle w:val="Hyperlink"/>
            <w:u w:val="none"/>
          </w:rPr>
          <w:t>Edgar.Echevarria@floridadep.gov</w:t>
        </w:r>
      </w:hyperlink>
    </w:p>
    <w:p w14:paraId="2C70E4F5" w14:textId="77777777" w:rsidR="004C2A5B" w:rsidRPr="00750F5D" w:rsidRDefault="004C2A5B" w:rsidP="006E04B8">
      <w:pPr>
        <w:pStyle w:val="Heading2"/>
        <w:rPr>
          <w:u w:val="none"/>
        </w:rPr>
      </w:pPr>
      <w:bookmarkStart w:id="36" w:name="_Toc22289792"/>
      <w:r w:rsidRPr="00750F5D">
        <w:rPr>
          <w:u w:val="none"/>
        </w:rPr>
        <w:t>Solid Waste Financial Assurance</w:t>
      </w:r>
      <w:bookmarkEnd w:id="36"/>
    </w:p>
    <w:p w14:paraId="020C60A7" w14:textId="77777777" w:rsidR="004C2A5B" w:rsidRPr="00750F5D" w:rsidRDefault="004C2A5B" w:rsidP="006E04B8">
      <w:r w:rsidRPr="00750F5D">
        <w:t>Tor Bejnar</w:t>
      </w:r>
      <w:r w:rsidR="0038695E" w:rsidRPr="00750F5D">
        <w:tab/>
      </w:r>
      <w:r w:rsidR="00750F5D">
        <w:t>850-245-</w:t>
      </w:r>
      <w:r w:rsidRPr="00750F5D">
        <w:t>8743</w:t>
      </w:r>
      <w:r w:rsidR="0038695E" w:rsidRPr="00750F5D">
        <w:tab/>
      </w:r>
      <w:hyperlink r:id="rId53" w:history="1">
        <w:r w:rsidRPr="00750F5D">
          <w:rPr>
            <w:rStyle w:val="Hyperlink"/>
            <w:u w:val="none"/>
          </w:rPr>
          <w:t>Tor.Bejnar@floridadep.gov</w:t>
        </w:r>
      </w:hyperlink>
    </w:p>
    <w:p w14:paraId="2FE48B62" w14:textId="77777777" w:rsidR="004C2A5B" w:rsidRPr="00750F5D" w:rsidRDefault="004C2A5B" w:rsidP="006E04B8">
      <w:r w:rsidRPr="00750F5D">
        <w:t>Susan</w:t>
      </w:r>
      <w:r w:rsidR="00267B94" w:rsidRPr="00750F5D">
        <w:t xml:space="preserve"> </w:t>
      </w:r>
      <w:r w:rsidRPr="00750F5D">
        <w:t>Eldredge</w:t>
      </w:r>
      <w:r w:rsidRPr="00750F5D">
        <w:tab/>
      </w:r>
      <w:r w:rsidR="00750F5D">
        <w:t>850-245-</w:t>
      </w:r>
      <w:r w:rsidRPr="00750F5D">
        <w:t>8740</w:t>
      </w:r>
      <w:r w:rsidR="0038695E" w:rsidRPr="00750F5D">
        <w:tab/>
      </w:r>
      <w:hyperlink r:id="rId54" w:history="1">
        <w:r w:rsidRPr="00750F5D">
          <w:rPr>
            <w:rStyle w:val="Hyperlink"/>
            <w:u w:val="none"/>
          </w:rPr>
          <w:t>Susan.F.Eldredge@floridadep.gov</w:t>
        </w:r>
      </w:hyperlink>
    </w:p>
    <w:p w14:paraId="6DC40897" w14:textId="77777777" w:rsidR="004C2A5B" w:rsidRPr="00750F5D" w:rsidRDefault="004C2A5B" w:rsidP="006E04B8">
      <w:pPr>
        <w:pStyle w:val="Heading2"/>
        <w:rPr>
          <w:u w:val="none"/>
        </w:rPr>
      </w:pPr>
      <w:bookmarkStart w:id="37" w:name="_Toc22289793"/>
      <w:r w:rsidRPr="00750F5D">
        <w:rPr>
          <w:u w:val="none"/>
        </w:rPr>
        <w:lastRenderedPageBreak/>
        <w:t>Petroleum Storage Tanks Financial Responsibility</w:t>
      </w:r>
      <w:bookmarkEnd w:id="37"/>
    </w:p>
    <w:p w14:paraId="148A7F78" w14:textId="77777777" w:rsidR="004C2A5B" w:rsidRPr="00750F5D" w:rsidRDefault="004C2A5B" w:rsidP="006E04B8">
      <w:r w:rsidRPr="00750F5D">
        <w:t>Edgar Echevarria</w:t>
      </w:r>
      <w:r w:rsidRPr="00750F5D">
        <w:tab/>
      </w:r>
      <w:r w:rsidR="00750F5D">
        <w:t>850-245-</w:t>
      </w:r>
      <w:r w:rsidRPr="00750F5D">
        <w:t>8793</w:t>
      </w:r>
      <w:r w:rsidR="0038695E" w:rsidRPr="00750F5D">
        <w:tab/>
      </w:r>
      <w:hyperlink r:id="rId55" w:history="1">
        <w:r w:rsidRPr="00750F5D">
          <w:rPr>
            <w:rStyle w:val="Hyperlink"/>
            <w:u w:val="none"/>
          </w:rPr>
          <w:t>Edgar.Echevarria@floridadep.gov</w:t>
        </w:r>
      </w:hyperlink>
    </w:p>
    <w:p w14:paraId="2048E6C1" w14:textId="77777777" w:rsidR="004C2A5B" w:rsidRPr="00750F5D" w:rsidRDefault="004C2A5B" w:rsidP="006E04B8">
      <w:r w:rsidRPr="00750F5D">
        <w:t>Tor Bejnar</w:t>
      </w:r>
      <w:r w:rsidR="0038695E" w:rsidRPr="00750F5D">
        <w:tab/>
      </w:r>
      <w:r w:rsidR="00750F5D">
        <w:t>850-245-</w:t>
      </w:r>
      <w:r w:rsidRPr="00750F5D">
        <w:t>8743</w:t>
      </w:r>
      <w:r w:rsidR="0038695E" w:rsidRPr="00750F5D">
        <w:tab/>
      </w:r>
      <w:hyperlink r:id="rId56" w:history="1">
        <w:r w:rsidRPr="00750F5D">
          <w:rPr>
            <w:rStyle w:val="Hyperlink"/>
            <w:u w:val="none"/>
          </w:rPr>
          <w:t>Tor.Bejnar@floridadep.gov</w:t>
        </w:r>
      </w:hyperlink>
    </w:p>
    <w:p w14:paraId="27C92A85" w14:textId="77777777" w:rsidR="004C2A5B" w:rsidRPr="00750F5D" w:rsidRDefault="004C2A5B" w:rsidP="006E04B8">
      <w:r w:rsidRPr="00750F5D">
        <w:t>Susan Eldredge</w:t>
      </w:r>
      <w:r w:rsidRPr="00750F5D">
        <w:tab/>
      </w:r>
      <w:r w:rsidR="00750F5D">
        <w:t>850-245-</w:t>
      </w:r>
      <w:r w:rsidRPr="00750F5D">
        <w:t>8740</w:t>
      </w:r>
      <w:r w:rsidR="0038695E" w:rsidRPr="00750F5D">
        <w:tab/>
      </w:r>
      <w:hyperlink r:id="rId57" w:history="1">
        <w:r w:rsidRPr="00750F5D">
          <w:rPr>
            <w:rStyle w:val="Hyperlink"/>
            <w:u w:val="none"/>
          </w:rPr>
          <w:t>Susan.F.Eldredge@floridadep.gov</w:t>
        </w:r>
      </w:hyperlink>
    </w:p>
    <w:p w14:paraId="6B70F0D4" w14:textId="77777777" w:rsidR="004C2A5B" w:rsidRPr="00750F5D" w:rsidRDefault="004C2A5B" w:rsidP="006E04B8">
      <w:pPr>
        <w:pStyle w:val="Heading1"/>
      </w:pPr>
      <w:bookmarkStart w:id="38" w:name="_Toc528920480"/>
      <w:bookmarkStart w:id="39" w:name="_Toc22289794"/>
      <w:r w:rsidRPr="00750F5D">
        <w:t>Waste Reduction Section</w:t>
      </w:r>
      <w:bookmarkEnd w:id="38"/>
      <w:bookmarkEnd w:id="39"/>
    </w:p>
    <w:p w14:paraId="66D3DDEA" w14:textId="77777777" w:rsidR="00BD3544" w:rsidRPr="00750F5D" w:rsidRDefault="00BD3544" w:rsidP="006E04B8">
      <w:pPr>
        <w:pStyle w:val="Heading2"/>
        <w:rPr>
          <w:u w:val="none"/>
        </w:rPr>
      </w:pPr>
      <w:bookmarkStart w:id="40" w:name="_Toc22289795"/>
      <w:r w:rsidRPr="00750F5D">
        <w:rPr>
          <w:u w:val="none"/>
        </w:rPr>
        <w:t>75% Recycling Goal, Paper, Glass, Plastic, Metal Recycling, Composting and Organics, Florida Solid Waste Management Report, Product Stewardship (carpet, mattresses, packaging), Recycling at Government Agencies, Retail Bags and Packaging, Rule and Statutory Development and Analysis</w:t>
      </w:r>
      <w:bookmarkEnd w:id="40"/>
    </w:p>
    <w:p w14:paraId="68F53F3C" w14:textId="77777777" w:rsidR="00BD3544" w:rsidRPr="00750F5D" w:rsidRDefault="00BD3544" w:rsidP="006E04B8">
      <w:r w:rsidRPr="00750F5D">
        <w:t xml:space="preserve">Karen </w:t>
      </w:r>
      <w:r w:rsidR="00287EA3" w:rsidRPr="00750F5D">
        <w:t xml:space="preserve">S. </w:t>
      </w:r>
      <w:r w:rsidRPr="00750F5D">
        <w:t>Moore</w:t>
      </w:r>
      <w:r w:rsidRPr="00750F5D">
        <w:tab/>
      </w:r>
      <w:r w:rsidR="00750F5D">
        <w:t>850-245-</w:t>
      </w:r>
      <w:r w:rsidRPr="00750F5D">
        <w:t>8864</w:t>
      </w:r>
      <w:r w:rsidR="0038695E" w:rsidRPr="00750F5D">
        <w:tab/>
      </w:r>
      <w:hyperlink r:id="rId58" w:history="1">
        <w:r w:rsidRPr="00750F5D">
          <w:rPr>
            <w:rStyle w:val="Hyperlink"/>
            <w:u w:val="none"/>
          </w:rPr>
          <w:t>Karen.S.Moore@floridadep.gov</w:t>
        </w:r>
      </w:hyperlink>
    </w:p>
    <w:p w14:paraId="2387C9D9" w14:textId="77777777" w:rsidR="00BD3544" w:rsidRPr="00750F5D" w:rsidRDefault="00BD3544" w:rsidP="00380C80">
      <w:pPr>
        <w:pStyle w:val="Heading2"/>
        <w:rPr>
          <w:u w:val="none"/>
        </w:rPr>
      </w:pPr>
      <w:bookmarkStart w:id="41" w:name="_Toc22289796"/>
      <w:r w:rsidRPr="00750F5D">
        <w:rPr>
          <w:rStyle w:val="Heading2Char"/>
          <w:u w:val="none"/>
        </w:rPr>
        <w:t>Construction and Demolition Debris Annual Reporting and Recycling, Paper, Plastic and Metal Recycling, Recovered Materials Dealer Certification and Reporting, Recycling in Multi-Family Facilities, Re-TRAC Business Recyclin</w:t>
      </w:r>
      <w:r w:rsidRPr="00750F5D">
        <w:rPr>
          <w:u w:val="none"/>
        </w:rPr>
        <w:t>g Tracking Tool, Yard Waste and Land Clearing Debris Recycling</w:t>
      </w:r>
      <w:bookmarkEnd w:id="41"/>
    </w:p>
    <w:p w14:paraId="2B5756A3" w14:textId="77777777" w:rsidR="004C597B" w:rsidRPr="00750F5D" w:rsidRDefault="00BD3544" w:rsidP="006E04B8">
      <w:r w:rsidRPr="00750F5D">
        <w:t>Suzanne Boroff</w:t>
      </w:r>
      <w:r w:rsidRPr="00750F5D">
        <w:tab/>
      </w:r>
      <w:r w:rsidR="00750F5D">
        <w:t>850-245-</w:t>
      </w:r>
      <w:r w:rsidRPr="00750F5D">
        <w:t>8933</w:t>
      </w:r>
      <w:r w:rsidR="0038695E" w:rsidRPr="00750F5D">
        <w:tab/>
      </w:r>
      <w:hyperlink r:id="rId59" w:history="1">
        <w:r w:rsidR="004C597B" w:rsidRPr="00750F5D">
          <w:rPr>
            <w:rStyle w:val="Hyperlink"/>
            <w:u w:val="none"/>
          </w:rPr>
          <w:t>Suzanne.Boroff@floridadep.gov</w:t>
        </w:r>
      </w:hyperlink>
    </w:p>
    <w:p w14:paraId="50A365A9" w14:textId="77777777" w:rsidR="004C597B" w:rsidRPr="00750F5D" w:rsidRDefault="004C597B" w:rsidP="006E04B8">
      <w:pPr>
        <w:pStyle w:val="Heading2"/>
        <w:rPr>
          <w:u w:val="none"/>
        </w:rPr>
      </w:pPr>
      <w:bookmarkStart w:id="42" w:name="_Toc22289797"/>
      <w:r w:rsidRPr="00750F5D">
        <w:rPr>
          <w:u w:val="none"/>
        </w:rPr>
        <w:t>Battery Recycling</w:t>
      </w:r>
      <w:bookmarkEnd w:id="42"/>
    </w:p>
    <w:p w14:paraId="277FD1F2" w14:textId="77777777" w:rsidR="004C597B" w:rsidRPr="00750F5D" w:rsidRDefault="006379C7" w:rsidP="006E04B8">
      <w:r w:rsidRPr="00750F5D">
        <w:t xml:space="preserve">See </w:t>
      </w:r>
      <w:hyperlink w:anchor="Hazardous_Waste_Section" w:history="1">
        <w:r w:rsidRPr="00750F5D">
          <w:rPr>
            <w:rStyle w:val="Hyperlink"/>
            <w:u w:val="none"/>
          </w:rPr>
          <w:t>Hazardous Waste Section</w:t>
        </w:r>
      </w:hyperlink>
      <w:r w:rsidRPr="00750F5D">
        <w:t xml:space="preserve"> (above)</w:t>
      </w:r>
    </w:p>
    <w:p w14:paraId="6DA60AAD" w14:textId="77777777" w:rsidR="004C597B" w:rsidRPr="00750F5D" w:rsidRDefault="004C597B" w:rsidP="006E04B8">
      <w:pPr>
        <w:pStyle w:val="Heading2"/>
        <w:rPr>
          <w:u w:val="none"/>
        </w:rPr>
      </w:pPr>
      <w:bookmarkStart w:id="43" w:name="_Toc22289798"/>
      <w:r w:rsidRPr="00750F5D">
        <w:rPr>
          <w:u w:val="none"/>
        </w:rPr>
        <w:t>America Recycles Day, Recycling at Government Agencies, Recycling in Schools (colleges and universities), Recycling Recognition Program</w:t>
      </w:r>
      <w:bookmarkEnd w:id="43"/>
    </w:p>
    <w:p w14:paraId="15F47FEB" w14:textId="77777777" w:rsidR="004C597B" w:rsidRPr="00750F5D" w:rsidRDefault="004C597B" w:rsidP="006E04B8">
      <w:r w:rsidRPr="00750F5D">
        <w:t>Christopher Perry</w:t>
      </w:r>
      <w:r w:rsidRPr="00750F5D">
        <w:tab/>
      </w:r>
      <w:r w:rsidR="00750F5D">
        <w:t>850-245-</w:t>
      </w:r>
      <w:r w:rsidRPr="00750F5D">
        <w:t>8759</w:t>
      </w:r>
      <w:r w:rsidRPr="00750F5D">
        <w:tab/>
      </w:r>
      <w:hyperlink r:id="rId60" w:history="1">
        <w:r w:rsidRPr="00750F5D">
          <w:rPr>
            <w:rStyle w:val="Hyperlink"/>
            <w:u w:val="none"/>
          </w:rPr>
          <w:t>Christopher.Perry@floridadep.gov</w:t>
        </w:r>
      </w:hyperlink>
    </w:p>
    <w:p w14:paraId="5FDC1197" w14:textId="77777777" w:rsidR="004C597B" w:rsidRPr="00750F5D" w:rsidRDefault="004C597B" w:rsidP="006E04B8">
      <w:pPr>
        <w:pStyle w:val="Heading2"/>
        <w:rPr>
          <w:u w:val="none"/>
        </w:rPr>
      </w:pPr>
      <w:bookmarkStart w:id="44" w:name="_Toc22289799"/>
      <w:r w:rsidRPr="00750F5D">
        <w:rPr>
          <w:u w:val="none"/>
        </w:rPr>
        <w:t>Florida Solid Waste Management Report, Recycling Recognition Program, Annual Florida County Data Reports</w:t>
      </w:r>
      <w:bookmarkEnd w:id="44"/>
    </w:p>
    <w:p w14:paraId="189BC90A" w14:textId="77777777" w:rsidR="004C597B" w:rsidRPr="00750F5D" w:rsidRDefault="004C597B" w:rsidP="006E04B8">
      <w:r w:rsidRPr="00750F5D">
        <w:t>Jennifer</w:t>
      </w:r>
      <w:r w:rsidR="00287EA3" w:rsidRPr="00750F5D">
        <w:t xml:space="preserve"> </w:t>
      </w:r>
      <w:r w:rsidRPr="00750F5D">
        <w:t>Simmons</w:t>
      </w:r>
      <w:r w:rsidRPr="00750F5D">
        <w:tab/>
      </w:r>
      <w:r w:rsidR="00750F5D">
        <w:t>850-245-</w:t>
      </w:r>
      <w:r w:rsidRPr="00750F5D">
        <w:t>8706</w:t>
      </w:r>
      <w:r w:rsidRPr="00750F5D">
        <w:tab/>
      </w:r>
      <w:hyperlink r:id="rId61" w:history="1">
        <w:r w:rsidRPr="00750F5D">
          <w:rPr>
            <w:rStyle w:val="Hyperlink"/>
            <w:u w:val="none"/>
          </w:rPr>
          <w:t>Jennifer.L.Simmons@floridadep.gov</w:t>
        </w:r>
      </w:hyperlink>
    </w:p>
    <w:p w14:paraId="2B7C4FCA" w14:textId="77777777" w:rsidR="004C597B" w:rsidRPr="00750F5D" w:rsidRDefault="004C597B" w:rsidP="006E04B8">
      <w:pPr>
        <w:pStyle w:val="Heading2"/>
        <w:rPr>
          <w:u w:val="none"/>
        </w:rPr>
      </w:pPr>
      <w:bookmarkStart w:id="45" w:name="_Toc22289800"/>
      <w:r w:rsidRPr="00750F5D">
        <w:rPr>
          <w:u w:val="none"/>
        </w:rPr>
        <w:t>Electronics Recycling, Grants, Recycling at Businesses, Recycling Business Assistance Center, Recycling Loans</w:t>
      </w:r>
      <w:bookmarkEnd w:id="45"/>
    </w:p>
    <w:p w14:paraId="5B0DB2FA" w14:textId="77777777" w:rsidR="00C315D7" w:rsidRPr="00750F5D" w:rsidRDefault="006379C7" w:rsidP="00C315D7">
      <w:r w:rsidRPr="00750F5D">
        <w:t xml:space="preserve">See </w:t>
      </w:r>
      <w:hyperlink w:anchor="Hazardous_Waste_Section" w:history="1">
        <w:r w:rsidRPr="00750F5D">
          <w:rPr>
            <w:rStyle w:val="Hyperlink"/>
            <w:u w:val="none"/>
          </w:rPr>
          <w:t>Hazardous Waste Section</w:t>
        </w:r>
      </w:hyperlink>
      <w:r w:rsidRPr="00750F5D">
        <w:t xml:space="preserve"> (above)</w:t>
      </w:r>
    </w:p>
    <w:p w14:paraId="3797FC4F" w14:textId="77777777" w:rsidR="00626A4C" w:rsidRPr="00750F5D" w:rsidRDefault="00626A4C" w:rsidP="006E04B8">
      <w:pPr>
        <w:pStyle w:val="Heading1"/>
      </w:pPr>
      <w:bookmarkStart w:id="46" w:name="_Toc22289801"/>
      <w:r w:rsidRPr="00750F5D">
        <w:lastRenderedPageBreak/>
        <w:t>Office of General Counsel (OGC)</w:t>
      </w:r>
      <w:bookmarkEnd w:id="46"/>
      <w:r w:rsidRPr="00750F5D">
        <w:t xml:space="preserve"> </w:t>
      </w:r>
    </w:p>
    <w:p w14:paraId="5CB73438" w14:textId="77777777" w:rsidR="00626A4C" w:rsidRDefault="00D90C2E" w:rsidP="006E04B8">
      <w:pPr>
        <w:pStyle w:val="Heading2"/>
      </w:pPr>
      <w:bookmarkStart w:id="47" w:name="_Toc22289802"/>
      <w:r w:rsidRPr="00750F5D">
        <w:rPr>
          <w:u w:val="none"/>
        </w:rPr>
        <w:t>Solid and Hazardous Waste and Tanks Programs</w:t>
      </w:r>
      <w:bookmarkEnd w:id="47"/>
    </w:p>
    <w:p w14:paraId="7B5B3A28" w14:textId="77777777" w:rsidR="00626A4C" w:rsidRPr="00626A4C" w:rsidRDefault="00626A4C" w:rsidP="006E04B8">
      <w:r>
        <w:t>Ashanti McBride</w:t>
      </w:r>
      <w:r>
        <w:tab/>
      </w:r>
      <w:r w:rsidR="00750F5D">
        <w:t>850-245-</w:t>
      </w:r>
      <w:r>
        <w:t>2203</w:t>
      </w:r>
      <w:r>
        <w:tab/>
      </w:r>
      <w:hyperlink r:id="rId62" w:history="1">
        <w:r w:rsidRPr="002A3956">
          <w:rPr>
            <w:rStyle w:val="Hyperlink"/>
          </w:rPr>
          <w:t>Ashanti.McBride@floridadep.gov</w:t>
        </w:r>
      </w:hyperlink>
    </w:p>
    <w:sectPr w:rsidR="00626A4C" w:rsidRPr="00626A4C" w:rsidSect="006E04B8">
      <w:type w:val="continuous"/>
      <w:pgSz w:w="12240" w:h="15840" w:code="1"/>
      <w:pgMar w:top="630" w:right="1253" w:bottom="720" w:left="1440" w:header="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79CB07" w14:textId="77777777" w:rsidR="00847917" w:rsidRDefault="00847917" w:rsidP="006E04B8">
      <w:r>
        <w:separator/>
      </w:r>
    </w:p>
  </w:endnote>
  <w:endnote w:type="continuationSeparator" w:id="0">
    <w:p w14:paraId="7E0BB47C" w14:textId="77777777" w:rsidR="00847917" w:rsidRDefault="00847917" w:rsidP="006E04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09EC7" w14:textId="77777777" w:rsidR="006E04B8" w:rsidRPr="00AE332C" w:rsidRDefault="006E04B8" w:rsidP="006E04B8">
    <w:pPr>
      <w:pStyle w:val="ListParagraph"/>
    </w:pPr>
    <w:r w:rsidRPr="00AE332C">
      <w:t xml:space="preserve">page </w:t>
    </w:r>
    <w:r w:rsidRPr="00AE332C">
      <w:fldChar w:fldCharType="begin"/>
    </w:r>
    <w:r w:rsidRPr="00AE332C">
      <w:instrText xml:space="preserve"> PAGE   \* MERGEFORMAT </w:instrText>
    </w:r>
    <w:r w:rsidRPr="00AE332C">
      <w:fldChar w:fldCharType="separate"/>
    </w:r>
    <w:r>
      <w:rPr>
        <w:noProof/>
      </w:rPr>
      <w:t>2</w:t>
    </w:r>
    <w:r w:rsidRPr="00AE332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D30D5C" w14:textId="77777777" w:rsidR="00847917" w:rsidRDefault="00847917" w:rsidP="006E04B8">
      <w:r>
        <w:separator/>
      </w:r>
    </w:p>
  </w:footnote>
  <w:footnote w:type="continuationSeparator" w:id="0">
    <w:p w14:paraId="71D09F38" w14:textId="77777777" w:rsidR="00847917" w:rsidRDefault="00847917" w:rsidP="006E04B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MDc3MTQwNrM0NzBQ0lEKTi0uzszPAykwrAUA3j/W2SwAAAA="/>
  </w:docVars>
  <w:rsids>
    <w:rsidRoot w:val="00EA0E7B"/>
    <w:rsid w:val="000130D9"/>
    <w:rsid w:val="00015FDA"/>
    <w:rsid w:val="000A4CF7"/>
    <w:rsid w:val="000E0F34"/>
    <w:rsid w:val="00107BCF"/>
    <w:rsid w:val="00131C9E"/>
    <w:rsid w:val="00191056"/>
    <w:rsid w:val="001A057D"/>
    <w:rsid w:val="00216A91"/>
    <w:rsid w:val="00267B94"/>
    <w:rsid w:val="00287EA3"/>
    <w:rsid w:val="00362AF5"/>
    <w:rsid w:val="00380C80"/>
    <w:rsid w:val="0038695E"/>
    <w:rsid w:val="003C017A"/>
    <w:rsid w:val="003D3031"/>
    <w:rsid w:val="00420D75"/>
    <w:rsid w:val="00471E25"/>
    <w:rsid w:val="004C04A4"/>
    <w:rsid w:val="004C2A5B"/>
    <w:rsid w:val="004C597B"/>
    <w:rsid w:val="004C5B4A"/>
    <w:rsid w:val="005132DD"/>
    <w:rsid w:val="00547360"/>
    <w:rsid w:val="0059075F"/>
    <w:rsid w:val="006152AD"/>
    <w:rsid w:val="00626A4C"/>
    <w:rsid w:val="006379C7"/>
    <w:rsid w:val="006505C4"/>
    <w:rsid w:val="006A2B4B"/>
    <w:rsid w:val="006D7B33"/>
    <w:rsid w:val="006E04B8"/>
    <w:rsid w:val="007477C9"/>
    <w:rsid w:val="00750F5D"/>
    <w:rsid w:val="00751527"/>
    <w:rsid w:val="00772BF1"/>
    <w:rsid w:val="00784854"/>
    <w:rsid w:val="007F4229"/>
    <w:rsid w:val="008055F6"/>
    <w:rsid w:val="00822F44"/>
    <w:rsid w:val="00847917"/>
    <w:rsid w:val="008803F2"/>
    <w:rsid w:val="008E0699"/>
    <w:rsid w:val="008E36CD"/>
    <w:rsid w:val="008F77A7"/>
    <w:rsid w:val="009023E5"/>
    <w:rsid w:val="00913B88"/>
    <w:rsid w:val="009C605F"/>
    <w:rsid w:val="00A148BB"/>
    <w:rsid w:val="00A1608D"/>
    <w:rsid w:val="00A35297"/>
    <w:rsid w:val="00A75709"/>
    <w:rsid w:val="00AE332C"/>
    <w:rsid w:val="00B04AFB"/>
    <w:rsid w:val="00B315DF"/>
    <w:rsid w:val="00BD3544"/>
    <w:rsid w:val="00C277D3"/>
    <w:rsid w:val="00C315D7"/>
    <w:rsid w:val="00CA6F73"/>
    <w:rsid w:val="00D37001"/>
    <w:rsid w:val="00D471FC"/>
    <w:rsid w:val="00D90C2E"/>
    <w:rsid w:val="00DE1E8A"/>
    <w:rsid w:val="00E72F71"/>
    <w:rsid w:val="00EA0E7B"/>
    <w:rsid w:val="00EE2F47"/>
    <w:rsid w:val="00EE3B6C"/>
    <w:rsid w:val="00F212A0"/>
    <w:rsid w:val="00F31451"/>
    <w:rsid w:val="00FA6C28"/>
    <w:rsid w:val="00FD42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56DB0F"/>
  <w15:chartTrackingRefBased/>
  <w15:docId w15:val="{554590D2-09D4-4010-A6E8-DF5C1ABED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5297"/>
    <w:pPr>
      <w:keepLines/>
      <w:tabs>
        <w:tab w:val="left" w:pos="2790"/>
        <w:tab w:val="left" w:pos="4770"/>
      </w:tabs>
    </w:pPr>
    <w:rPr>
      <w:rFonts w:ascii="Arial" w:hAnsi="Arial" w:cs="Arial"/>
      <w:sz w:val="24"/>
      <w:szCs w:val="24"/>
    </w:rPr>
  </w:style>
  <w:style w:type="paragraph" w:styleId="Heading1">
    <w:name w:val="heading 1"/>
    <w:basedOn w:val="Normal"/>
    <w:next w:val="Normal"/>
    <w:link w:val="Heading1Char"/>
    <w:uiPriority w:val="9"/>
    <w:qFormat/>
    <w:rsid w:val="006E04B8"/>
    <w:pPr>
      <w:keepNext/>
      <w:spacing w:before="480"/>
      <w:outlineLvl w:val="0"/>
    </w:pPr>
    <w:rPr>
      <w:b/>
      <w:sz w:val="30"/>
      <w:szCs w:val="30"/>
    </w:rPr>
  </w:style>
  <w:style w:type="paragraph" w:styleId="Heading2">
    <w:name w:val="heading 2"/>
    <w:basedOn w:val="Normal"/>
    <w:next w:val="Normal"/>
    <w:link w:val="Heading2Char"/>
    <w:uiPriority w:val="9"/>
    <w:unhideWhenUsed/>
    <w:qFormat/>
    <w:rsid w:val="006E04B8"/>
    <w:pPr>
      <w:keepNext/>
      <w:spacing w:before="360"/>
      <w:outlineLvl w:val="1"/>
    </w:pPr>
    <w:rPr>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0130D9"/>
    <w:pPr>
      <w:spacing w:after="480" w:line="240" w:lineRule="auto"/>
      <w:contextualSpacing/>
      <w:jc w:val="center"/>
    </w:pPr>
    <w:rPr>
      <w:rFonts w:eastAsiaTheme="majorEastAsia"/>
      <w:b/>
      <w:spacing w:val="-10"/>
      <w:kern w:val="28"/>
      <w:sz w:val="40"/>
      <w:szCs w:val="40"/>
    </w:rPr>
  </w:style>
  <w:style w:type="character" w:customStyle="1" w:styleId="TitleChar">
    <w:name w:val="Title Char"/>
    <w:basedOn w:val="DefaultParagraphFont"/>
    <w:link w:val="Title"/>
    <w:rsid w:val="000130D9"/>
    <w:rPr>
      <w:rFonts w:ascii="Arial" w:eastAsiaTheme="majorEastAsia" w:hAnsi="Arial" w:cs="Arial"/>
      <w:b/>
      <w:spacing w:val="-10"/>
      <w:kern w:val="28"/>
      <w:sz w:val="40"/>
      <w:szCs w:val="40"/>
    </w:rPr>
  </w:style>
  <w:style w:type="character" w:customStyle="1" w:styleId="st1">
    <w:name w:val="st1"/>
    <w:basedOn w:val="DefaultParagraphFont"/>
    <w:rsid w:val="00EA0E7B"/>
  </w:style>
  <w:style w:type="paragraph" w:styleId="NoSpacing">
    <w:name w:val="No Spacing"/>
    <w:uiPriority w:val="1"/>
    <w:qFormat/>
    <w:rsid w:val="00EA0E7B"/>
    <w:pPr>
      <w:spacing w:after="0" w:line="240" w:lineRule="auto"/>
    </w:pPr>
  </w:style>
  <w:style w:type="character" w:styleId="Hyperlink">
    <w:name w:val="Hyperlink"/>
    <w:basedOn w:val="DefaultParagraphFont"/>
    <w:uiPriority w:val="99"/>
    <w:unhideWhenUsed/>
    <w:rsid w:val="00EA0E7B"/>
    <w:rPr>
      <w:color w:val="0563C1" w:themeColor="hyperlink"/>
      <w:u w:val="single"/>
    </w:rPr>
  </w:style>
  <w:style w:type="character" w:styleId="UnresolvedMention">
    <w:name w:val="Unresolved Mention"/>
    <w:basedOn w:val="DefaultParagraphFont"/>
    <w:uiPriority w:val="99"/>
    <w:semiHidden/>
    <w:unhideWhenUsed/>
    <w:rsid w:val="00EA0E7B"/>
    <w:rPr>
      <w:color w:val="808080"/>
      <w:shd w:val="clear" w:color="auto" w:fill="E6E6E6"/>
    </w:rPr>
  </w:style>
  <w:style w:type="character" w:customStyle="1" w:styleId="Heading1Char">
    <w:name w:val="Heading 1 Char"/>
    <w:basedOn w:val="DefaultParagraphFont"/>
    <w:link w:val="Heading1"/>
    <w:uiPriority w:val="9"/>
    <w:rsid w:val="006E04B8"/>
    <w:rPr>
      <w:rFonts w:ascii="Arial" w:hAnsi="Arial" w:cs="Arial"/>
      <w:b/>
      <w:sz w:val="30"/>
      <w:szCs w:val="30"/>
    </w:rPr>
  </w:style>
  <w:style w:type="character" w:customStyle="1" w:styleId="Heading2Char">
    <w:name w:val="Heading 2 Char"/>
    <w:basedOn w:val="DefaultParagraphFont"/>
    <w:link w:val="Heading2"/>
    <w:uiPriority w:val="9"/>
    <w:rsid w:val="006E04B8"/>
    <w:rPr>
      <w:rFonts w:ascii="Arial" w:hAnsi="Arial" w:cs="Arial"/>
      <w:sz w:val="28"/>
      <w:szCs w:val="28"/>
      <w:u w:val="single"/>
    </w:rPr>
  </w:style>
  <w:style w:type="paragraph" w:styleId="TOC1">
    <w:name w:val="toc 1"/>
    <w:basedOn w:val="Normal"/>
    <w:next w:val="TOC10"/>
    <w:link w:val="TOC1Char"/>
    <w:autoRedefine/>
    <w:uiPriority w:val="39"/>
    <w:unhideWhenUsed/>
    <w:rsid w:val="00D471FC"/>
    <w:pPr>
      <w:tabs>
        <w:tab w:val="clear" w:pos="2790"/>
        <w:tab w:val="right" w:pos="4410"/>
      </w:tabs>
      <w:spacing w:before="160" w:after="0" w:line="240" w:lineRule="auto"/>
    </w:pPr>
    <w:rPr>
      <w:rFonts w:asciiTheme="minorHAnsi" w:hAnsiTheme="minorHAnsi" w:cstheme="minorHAnsi"/>
      <w:b/>
      <w:bCs/>
      <w:sz w:val="22"/>
      <w:szCs w:val="20"/>
    </w:rPr>
  </w:style>
  <w:style w:type="paragraph" w:styleId="Header">
    <w:name w:val="header"/>
    <w:basedOn w:val="Normal"/>
    <w:link w:val="HeaderChar"/>
    <w:uiPriority w:val="99"/>
    <w:unhideWhenUsed/>
    <w:rsid w:val="005132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32DD"/>
    <w:rPr>
      <w:rFonts w:ascii="Arial" w:hAnsi="Arial" w:cs="Arial"/>
      <w:sz w:val="26"/>
      <w:szCs w:val="26"/>
    </w:rPr>
  </w:style>
  <w:style w:type="paragraph" w:styleId="Footer">
    <w:name w:val="footer"/>
    <w:basedOn w:val="Normal"/>
    <w:link w:val="FooterChar"/>
    <w:uiPriority w:val="99"/>
    <w:unhideWhenUsed/>
    <w:rsid w:val="005132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32DD"/>
    <w:rPr>
      <w:rFonts w:ascii="Arial" w:hAnsi="Arial" w:cs="Arial"/>
      <w:sz w:val="26"/>
      <w:szCs w:val="26"/>
    </w:rPr>
  </w:style>
  <w:style w:type="paragraph" w:styleId="ListParagraph">
    <w:name w:val="List Paragraph"/>
    <w:aliases w:val="FooterFormat"/>
    <w:basedOn w:val="Footer"/>
    <w:uiPriority w:val="34"/>
    <w:qFormat/>
    <w:rsid w:val="00AE332C"/>
    <w:pPr>
      <w:jc w:val="right"/>
    </w:pPr>
  </w:style>
  <w:style w:type="paragraph" w:styleId="TOCHeading">
    <w:name w:val="TOC Heading"/>
    <w:basedOn w:val="Heading1"/>
    <w:next w:val="Normal"/>
    <w:uiPriority w:val="39"/>
    <w:unhideWhenUsed/>
    <w:qFormat/>
    <w:rsid w:val="00547360"/>
    <w:pPr>
      <w:spacing w:before="240" w:after="0"/>
      <w:outlineLvl w:val="9"/>
    </w:pPr>
    <w:rPr>
      <w:rFonts w:asciiTheme="majorHAnsi" w:eastAsiaTheme="majorEastAsia" w:hAnsiTheme="majorHAnsi" w:cstheme="majorBidi"/>
      <w:b w:val="0"/>
      <w:color w:val="2F5496" w:themeColor="accent1" w:themeShade="BF"/>
    </w:rPr>
  </w:style>
  <w:style w:type="paragraph" w:styleId="TOC2">
    <w:name w:val="toc 2"/>
    <w:basedOn w:val="Normal"/>
    <w:next w:val="TOC20"/>
    <w:link w:val="TOC2Char"/>
    <w:autoRedefine/>
    <w:uiPriority w:val="39"/>
    <w:unhideWhenUsed/>
    <w:rsid w:val="004C5B4A"/>
    <w:pPr>
      <w:tabs>
        <w:tab w:val="clear" w:pos="2790"/>
        <w:tab w:val="right" w:pos="4410"/>
      </w:tabs>
      <w:spacing w:before="40" w:after="0" w:line="240" w:lineRule="auto"/>
      <w:ind w:left="259"/>
    </w:pPr>
    <w:rPr>
      <w:rFonts w:asciiTheme="minorHAnsi" w:hAnsiTheme="minorHAnsi" w:cstheme="minorHAnsi"/>
      <w:iCs/>
      <w:sz w:val="22"/>
      <w:szCs w:val="20"/>
    </w:rPr>
  </w:style>
  <w:style w:type="paragraph" w:styleId="TOC3">
    <w:name w:val="toc 3"/>
    <w:basedOn w:val="Normal"/>
    <w:next w:val="Normal"/>
    <w:autoRedefine/>
    <w:uiPriority w:val="39"/>
    <w:unhideWhenUsed/>
    <w:rsid w:val="00A148BB"/>
    <w:pPr>
      <w:spacing w:after="0"/>
      <w:ind w:left="520"/>
    </w:pPr>
    <w:rPr>
      <w:rFonts w:asciiTheme="minorHAnsi" w:hAnsiTheme="minorHAnsi" w:cstheme="minorHAnsi"/>
      <w:sz w:val="20"/>
      <w:szCs w:val="20"/>
    </w:rPr>
  </w:style>
  <w:style w:type="paragraph" w:styleId="TOC4">
    <w:name w:val="toc 4"/>
    <w:basedOn w:val="Normal"/>
    <w:next w:val="Normal"/>
    <w:autoRedefine/>
    <w:uiPriority w:val="39"/>
    <w:unhideWhenUsed/>
    <w:rsid w:val="00A148BB"/>
    <w:pPr>
      <w:spacing w:after="0"/>
      <w:ind w:left="780"/>
    </w:pPr>
    <w:rPr>
      <w:rFonts w:asciiTheme="minorHAnsi" w:hAnsiTheme="minorHAnsi" w:cstheme="minorHAnsi"/>
      <w:sz w:val="20"/>
      <w:szCs w:val="20"/>
    </w:rPr>
  </w:style>
  <w:style w:type="paragraph" w:styleId="TOC5">
    <w:name w:val="toc 5"/>
    <w:basedOn w:val="Normal"/>
    <w:next w:val="Normal"/>
    <w:autoRedefine/>
    <w:uiPriority w:val="39"/>
    <w:unhideWhenUsed/>
    <w:rsid w:val="00A148BB"/>
    <w:pPr>
      <w:spacing w:after="0"/>
      <w:ind w:left="1040"/>
    </w:pPr>
    <w:rPr>
      <w:rFonts w:asciiTheme="minorHAnsi" w:hAnsiTheme="minorHAnsi" w:cstheme="minorHAnsi"/>
      <w:sz w:val="20"/>
      <w:szCs w:val="20"/>
    </w:rPr>
  </w:style>
  <w:style w:type="paragraph" w:styleId="TOC6">
    <w:name w:val="toc 6"/>
    <w:basedOn w:val="Normal"/>
    <w:next w:val="Normal"/>
    <w:autoRedefine/>
    <w:uiPriority w:val="39"/>
    <w:unhideWhenUsed/>
    <w:rsid w:val="00A148BB"/>
    <w:pPr>
      <w:spacing w:after="0"/>
      <w:ind w:left="1300"/>
    </w:pPr>
    <w:rPr>
      <w:rFonts w:asciiTheme="minorHAnsi" w:hAnsiTheme="minorHAnsi" w:cstheme="minorHAnsi"/>
      <w:sz w:val="20"/>
      <w:szCs w:val="20"/>
    </w:rPr>
  </w:style>
  <w:style w:type="paragraph" w:styleId="TOC7">
    <w:name w:val="toc 7"/>
    <w:basedOn w:val="Normal"/>
    <w:next w:val="Normal"/>
    <w:autoRedefine/>
    <w:uiPriority w:val="39"/>
    <w:unhideWhenUsed/>
    <w:rsid w:val="00A148BB"/>
    <w:pPr>
      <w:spacing w:after="0"/>
      <w:ind w:left="1560"/>
    </w:pPr>
    <w:rPr>
      <w:rFonts w:asciiTheme="minorHAnsi" w:hAnsiTheme="minorHAnsi" w:cstheme="minorHAnsi"/>
      <w:sz w:val="20"/>
      <w:szCs w:val="20"/>
    </w:rPr>
  </w:style>
  <w:style w:type="paragraph" w:styleId="TOC8">
    <w:name w:val="toc 8"/>
    <w:basedOn w:val="Normal"/>
    <w:next w:val="Normal"/>
    <w:autoRedefine/>
    <w:uiPriority w:val="39"/>
    <w:unhideWhenUsed/>
    <w:rsid w:val="00A148BB"/>
    <w:pPr>
      <w:spacing w:after="0"/>
      <w:ind w:left="1820"/>
    </w:pPr>
    <w:rPr>
      <w:rFonts w:asciiTheme="minorHAnsi" w:hAnsiTheme="minorHAnsi" w:cstheme="minorHAnsi"/>
      <w:sz w:val="20"/>
      <w:szCs w:val="20"/>
    </w:rPr>
  </w:style>
  <w:style w:type="paragraph" w:styleId="TOC9">
    <w:name w:val="toc 9"/>
    <w:basedOn w:val="Normal"/>
    <w:next w:val="Normal"/>
    <w:autoRedefine/>
    <w:uiPriority w:val="39"/>
    <w:unhideWhenUsed/>
    <w:rsid w:val="00A148BB"/>
    <w:pPr>
      <w:spacing w:after="0"/>
      <w:ind w:left="2080"/>
    </w:pPr>
    <w:rPr>
      <w:rFonts w:asciiTheme="minorHAnsi" w:hAnsiTheme="minorHAnsi" w:cstheme="minorHAnsi"/>
      <w:sz w:val="20"/>
      <w:szCs w:val="20"/>
    </w:rPr>
  </w:style>
  <w:style w:type="paragraph" w:styleId="BalloonText">
    <w:name w:val="Balloon Text"/>
    <w:basedOn w:val="Normal"/>
    <w:link w:val="BalloonTextChar"/>
    <w:uiPriority w:val="99"/>
    <w:semiHidden/>
    <w:unhideWhenUsed/>
    <w:rsid w:val="006152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2AD"/>
    <w:rPr>
      <w:rFonts w:ascii="Segoe UI" w:hAnsi="Segoe UI" w:cs="Segoe UI"/>
      <w:sz w:val="18"/>
      <w:szCs w:val="18"/>
    </w:rPr>
  </w:style>
  <w:style w:type="paragraph" w:customStyle="1" w:styleId="TOC10">
    <w:name w:val="TOC1"/>
    <w:basedOn w:val="TOC1"/>
    <w:link w:val="TOC1Char0"/>
    <w:qFormat/>
    <w:rsid w:val="001A057D"/>
    <w:pPr>
      <w:tabs>
        <w:tab w:val="clear" w:pos="4410"/>
        <w:tab w:val="right" w:pos="4403"/>
      </w:tabs>
    </w:pPr>
    <w:rPr>
      <w:noProof/>
    </w:rPr>
  </w:style>
  <w:style w:type="paragraph" w:customStyle="1" w:styleId="TOC20">
    <w:name w:val="TOC2"/>
    <w:basedOn w:val="TOC2"/>
    <w:link w:val="TOC2Char0"/>
    <w:qFormat/>
    <w:rsid w:val="001A057D"/>
    <w:pPr>
      <w:tabs>
        <w:tab w:val="clear" w:pos="4410"/>
        <w:tab w:val="right" w:pos="4403"/>
      </w:tabs>
      <w:spacing w:before="80"/>
    </w:pPr>
    <w:rPr>
      <w:i/>
      <w:noProof/>
    </w:rPr>
  </w:style>
  <w:style w:type="character" w:customStyle="1" w:styleId="TOC1Char">
    <w:name w:val="TOC 1 Char"/>
    <w:basedOn w:val="DefaultParagraphFont"/>
    <w:link w:val="TOC1"/>
    <w:uiPriority w:val="39"/>
    <w:rsid w:val="00D471FC"/>
    <w:rPr>
      <w:rFonts w:cstheme="minorHAnsi"/>
      <w:b/>
      <w:bCs/>
      <w:szCs w:val="20"/>
    </w:rPr>
  </w:style>
  <w:style w:type="character" w:customStyle="1" w:styleId="TOC1Char0">
    <w:name w:val="TOC1 Char"/>
    <w:basedOn w:val="TOC1Char"/>
    <w:link w:val="TOC10"/>
    <w:rsid w:val="001A057D"/>
    <w:rPr>
      <w:rFonts w:cstheme="minorHAnsi"/>
      <w:b/>
      <w:bCs/>
      <w:noProof/>
      <w:szCs w:val="20"/>
    </w:rPr>
  </w:style>
  <w:style w:type="character" w:customStyle="1" w:styleId="TOC2Char">
    <w:name w:val="TOC 2 Char"/>
    <w:basedOn w:val="DefaultParagraphFont"/>
    <w:link w:val="TOC2"/>
    <w:uiPriority w:val="39"/>
    <w:rsid w:val="004C5B4A"/>
    <w:rPr>
      <w:rFonts w:cstheme="minorHAnsi"/>
      <w:iCs/>
      <w:szCs w:val="20"/>
    </w:rPr>
  </w:style>
  <w:style w:type="character" w:customStyle="1" w:styleId="TOC2Char0">
    <w:name w:val="TOC2 Char"/>
    <w:basedOn w:val="TOC2Char"/>
    <w:link w:val="TOC20"/>
    <w:rsid w:val="001A057D"/>
    <w:rPr>
      <w:rFonts w:cstheme="minorHAnsi"/>
      <w:i/>
      <w:iCs/>
      <w:noProof/>
      <w:szCs w:val="20"/>
    </w:rPr>
  </w:style>
  <w:style w:type="character" w:styleId="FollowedHyperlink">
    <w:name w:val="FollowedHyperlink"/>
    <w:basedOn w:val="DefaultParagraphFont"/>
    <w:uiPriority w:val="99"/>
    <w:semiHidden/>
    <w:unhideWhenUsed/>
    <w:rsid w:val="006379C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etuzia.DeOliveira@floridadep.gov" TargetMode="External"/><Relationship Id="rId18" Type="http://schemas.openxmlformats.org/officeDocument/2006/relationships/hyperlink" Target="https://floridadep.gov/districts" TargetMode="External"/><Relationship Id="rId26" Type="http://schemas.openxmlformats.org/officeDocument/2006/relationships/hyperlink" Target="mailto:Bheem.Kothur@floridadep.gov" TargetMode="External"/><Relationship Id="rId39" Type="http://schemas.openxmlformats.org/officeDocument/2006/relationships/hyperlink" Target="mailto:James.Jarmolowski@floridadep.gov" TargetMode="External"/><Relationship Id="rId21" Type="http://schemas.openxmlformats.org/officeDocument/2006/relationships/hyperlink" Target="mailto:Amber.Igoe@floridadep.gov" TargetMode="External"/><Relationship Id="rId34" Type="http://schemas.openxmlformats.org/officeDocument/2006/relationships/hyperlink" Target="mailto:Joe.Dertien@floridadep.gov" TargetMode="External"/><Relationship Id="rId42" Type="http://schemas.openxmlformats.org/officeDocument/2006/relationships/hyperlink" Target="mailto:Hope.Thigpen2@floridadep.gov" TargetMode="External"/><Relationship Id="rId47" Type="http://schemas.openxmlformats.org/officeDocument/2006/relationships/hyperlink" Target="mailto:Megan.R.Moore@floridadep.gov" TargetMode="External"/><Relationship Id="rId50" Type="http://schemas.openxmlformats.org/officeDocument/2006/relationships/hyperlink" Target="mailto:Zachary.Barrett@floridadep.gov" TargetMode="External"/><Relationship Id="rId55" Type="http://schemas.openxmlformats.org/officeDocument/2006/relationships/hyperlink" Target="mailto:Edgar.Echevarria@floridadep.gov" TargetMode="External"/><Relationship Id="rId63" Type="http://schemas.openxmlformats.org/officeDocument/2006/relationships/fontTable" Target="fontTable.xml"/><Relationship Id="rId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Tiffaney.Noland@floridadep.gov" TargetMode="External"/><Relationship Id="rId20" Type="http://schemas.openxmlformats.org/officeDocument/2006/relationships/hyperlink" Target="mailto:Carrie.L.Kruchell@floridadep.gov" TargetMode="External"/><Relationship Id="rId29" Type="http://schemas.openxmlformats.org/officeDocument/2006/relationships/hyperlink" Target="mailto:Elizabeth.Kromhout@floridadep.gov" TargetMode="External"/><Relationship Id="rId41" Type="http://schemas.openxmlformats.org/officeDocument/2006/relationships/hyperlink" Target="mailto:Will.Carlquist@floridadep.gov" TargetMode="External"/><Relationship Id="rId54" Type="http://schemas.openxmlformats.org/officeDocument/2006/relationships/hyperlink" Target="mailto:Susan.F.Eldredge@floridadep.gov" TargetMode="External"/><Relationship Id="rId62" Type="http://schemas.openxmlformats.org/officeDocument/2006/relationships/hyperlink" Target="mailto:Ashanti.McBride@floridadep.gov"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Glen.Perrigan@floridadep.gov" TargetMode="External"/><Relationship Id="rId24" Type="http://schemas.openxmlformats.org/officeDocument/2006/relationships/hyperlink" Target="mailto:Bheem.Kothur@floridadep.gov" TargetMode="External"/><Relationship Id="rId32" Type="http://schemas.openxmlformats.org/officeDocument/2006/relationships/hyperlink" Target="mailto:James.Jarmolowski@floridadep.gov" TargetMode="External"/><Relationship Id="rId37" Type="http://schemas.openxmlformats.org/officeDocument/2006/relationships/hyperlink" Target="mailto:Chad.Fetrow@floridadep.gov" TargetMode="External"/><Relationship Id="rId40" Type="http://schemas.openxmlformats.org/officeDocument/2006/relationships/hyperlink" Target="mailto:Joe.Dertien@floridadep.gov" TargetMode="External"/><Relationship Id="rId45" Type="http://schemas.openxmlformats.org/officeDocument/2006/relationships/hyperlink" Target="mailto:Madhuri.Madala@floridadep.gov" TargetMode="External"/><Relationship Id="rId53" Type="http://schemas.openxmlformats.org/officeDocument/2006/relationships/hyperlink" Target="mailto:Tor.Bejnar@floridadep.gov" TargetMode="External"/><Relationship Id="rId58" Type="http://schemas.openxmlformats.org/officeDocument/2006/relationships/hyperlink" Target="mailto:Karen.S.Moore@floridadep.gov" TargetMode="External"/><Relationship Id="rId5" Type="http://schemas.openxmlformats.org/officeDocument/2006/relationships/footnotes" Target="footnotes.xml"/><Relationship Id="rId15" Type="http://schemas.openxmlformats.org/officeDocument/2006/relationships/hyperlink" Target="mailto:Diego.Tolmos@floridadep.gov" TargetMode="External"/><Relationship Id="rId23" Type="http://schemas.openxmlformats.org/officeDocument/2006/relationships/hyperlink" Target="mailto:Michell.M.Smith@floridadep.gov" TargetMode="External"/><Relationship Id="rId28" Type="http://schemas.openxmlformats.org/officeDocument/2006/relationships/hyperlink" Target="mailto:Michell.M.Smith@floridadep.gov" TargetMode="External"/><Relationship Id="rId36" Type="http://schemas.openxmlformats.org/officeDocument/2006/relationships/hyperlink" Target="mailto:James.Jarmolowski@floridadep.gov" TargetMode="External"/><Relationship Id="rId49" Type="http://schemas.openxmlformats.org/officeDocument/2006/relationships/hyperlink" Target="mailto:Kimberley.Curran@floridadep.gov" TargetMode="External"/><Relationship Id="rId57" Type="http://schemas.openxmlformats.org/officeDocument/2006/relationships/hyperlink" Target="mailto:Susan.F.Eldredge@floridadep.gov" TargetMode="External"/><Relationship Id="rId61" Type="http://schemas.openxmlformats.org/officeDocument/2006/relationships/hyperlink" Target="mailto:Jennifer.L.Simmons@floridadep.gov" TargetMode="External"/><Relationship Id="rId10" Type="http://schemas.openxmlformats.org/officeDocument/2006/relationships/hyperlink" Target="mailto:Susan.Horlick@floridadep.gov" TargetMode="External"/><Relationship Id="rId19" Type="http://schemas.openxmlformats.org/officeDocument/2006/relationships/hyperlink" Target="mailto:Merlin.Russell@floridadep.gov" TargetMode="External"/><Relationship Id="rId31" Type="http://schemas.openxmlformats.org/officeDocument/2006/relationships/hyperlink" Target="mailto:Philip.Ciaravella@floridadep.gov" TargetMode="External"/><Relationship Id="rId44" Type="http://schemas.openxmlformats.org/officeDocument/2006/relationships/hyperlink" Target="mailto:Andrea.Mcgill@floridadep.gov" TargetMode="External"/><Relationship Id="rId52" Type="http://schemas.openxmlformats.org/officeDocument/2006/relationships/hyperlink" Target="mailto:Edgar.Echevarria@floridadep.gov" TargetMode="External"/><Relationship Id="rId60" Type="http://schemas.openxmlformats.org/officeDocument/2006/relationships/hyperlink" Target="mailto:Christopher.Perry@floridadep.gov" TargetMode="External"/><Relationship Id="rId4" Type="http://schemas.openxmlformats.org/officeDocument/2006/relationships/webSettings" Target="webSettings.xml"/><Relationship Id="rId9" Type="http://schemas.openxmlformats.org/officeDocument/2006/relationships/hyperlink" Target="mailto:Janet.Ashwood@floridadep.gov" TargetMode="External"/><Relationship Id="rId14" Type="http://schemas.openxmlformats.org/officeDocument/2006/relationships/hyperlink" Target="mailto:Susan.Horlick@floridadep.gov" TargetMode="External"/><Relationship Id="rId22" Type="http://schemas.openxmlformats.org/officeDocument/2006/relationships/hyperlink" Target="mailto:Bradley.Buselli@floridadep.gov" TargetMode="External"/><Relationship Id="rId27" Type="http://schemas.openxmlformats.org/officeDocument/2006/relationships/hyperlink" Target="mailto:Merlin.Russell@floridadep.gov" TargetMode="External"/><Relationship Id="rId30" Type="http://schemas.openxmlformats.org/officeDocument/2006/relationships/hyperlink" Target="mailto:James.Jarmolowski@floridadep.gov" TargetMode="External"/><Relationship Id="rId35" Type="http://schemas.openxmlformats.org/officeDocument/2006/relationships/hyperlink" Target="mailto:Chad.Fetrow@floridadep.gov" TargetMode="External"/><Relationship Id="rId43" Type="http://schemas.openxmlformats.org/officeDocument/2006/relationships/hyperlink" Target="mailto:Lauren.OConnor@floridadep.gov" TargetMode="External"/><Relationship Id="rId48" Type="http://schemas.openxmlformats.org/officeDocument/2006/relationships/hyperlink" Target="mailto:Amanda.Dorsett@floridadep.gov" TargetMode="External"/><Relationship Id="rId56" Type="http://schemas.openxmlformats.org/officeDocument/2006/relationships/hyperlink" Target="mailto:Tor.Bejnar@floridadep.gov" TargetMode="External"/><Relationship Id="rId64" Type="http://schemas.openxmlformats.org/officeDocument/2006/relationships/theme" Target="theme/theme1.xml"/><Relationship Id="rId8" Type="http://schemas.openxmlformats.org/officeDocument/2006/relationships/hyperlink" Target="mailto:Ben.Fisch@floridadep.gov" TargetMode="External"/><Relationship Id="rId51" Type="http://schemas.openxmlformats.org/officeDocument/2006/relationships/hyperlink" Target="mailto:Jeff.Gregg@floridadep.gov" TargetMode="External"/><Relationship Id="rId3" Type="http://schemas.openxmlformats.org/officeDocument/2006/relationships/settings" Target="settings.xml"/><Relationship Id="rId12" Type="http://schemas.openxmlformats.org/officeDocument/2006/relationships/hyperlink" Target="mailto:Letuzia.DeOliveira@floridadep.gov" TargetMode="External"/><Relationship Id="rId17" Type="http://schemas.openxmlformats.org/officeDocument/2006/relationships/hyperlink" Target="mailto:Diego.Tolmos@floridadep.gov" TargetMode="External"/><Relationship Id="rId25" Type="http://schemas.openxmlformats.org/officeDocument/2006/relationships/hyperlink" Target="mailto:Bradley.Buselli@floridadep.gov" TargetMode="External"/><Relationship Id="rId33" Type="http://schemas.openxmlformats.org/officeDocument/2006/relationships/hyperlink" Target="mailto:Elizabeth.Kromhout@floridadep.gov" TargetMode="External"/><Relationship Id="rId38" Type="http://schemas.openxmlformats.org/officeDocument/2006/relationships/hyperlink" Target="https://floridadep.gov/districts" TargetMode="External"/><Relationship Id="rId46" Type="http://schemas.openxmlformats.org/officeDocument/2006/relationships/hyperlink" Target="mailto:Derbra.Owete@floridadep.gov" TargetMode="External"/><Relationship Id="rId59" Type="http://schemas.openxmlformats.org/officeDocument/2006/relationships/hyperlink" Target="mailto:Suzanne.Boroff@floridadep.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9D4878-31CD-41B3-A687-E4F99C571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958</Words>
  <Characters>1116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PCAP Contacts</vt:lpstr>
    </vt:vector>
  </TitlesOfParts>
  <Company/>
  <LinksUpToDate>false</LinksUpToDate>
  <CharactersWithSpaces>1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AP Contacts</dc:title>
  <dc:subject/>
  <dc:creator>Simmons, Jennifer L.</dc:creator>
  <cp:keywords>Permitting and Compliance Assistance Program</cp:keywords>
  <dc:description/>
  <cp:lastModifiedBy>Gregg, Jeff</cp:lastModifiedBy>
  <cp:revision>2</cp:revision>
  <cp:lastPrinted>2019-10-17T14:00:00Z</cp:lastPrinted>
  <dcterms:created xsi:type="dcterms:W3CDTF">2020-10-19T19:06:00Z</dcterms:created>
  <dcterms:modified xsi:type="dcterms:W3CDTF">2020-10-19T19:06:00Z</dcterms:modified>
</cp:coreProperties>
</file>